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16E" w:rsidRPr="000F4705" w:rsidRDefault="00B33653" w:rsidP="00AC44B5">
      <w:pPr>
        <w:widowControl w:val="0"/>
        <w:autoSpaceDE w:val="0"/>
        <w:autoSpaceDN w:val="0"/>
        <w:adjustRightInd w:val="0"/>
        <w:jc w:val="center"/>
        <w:rPr>
          <w:rFonts w:ascii="Montserrat Light" w:hAnsi="Montserrat Light" w:cs="Arial"/>
          <w:b/>
          <w:sz w:val="28"/>
          <w:szCs w:val="28"/>
        </w:rPr>
      </w:pPr>
      <w:r w:rsidRPr="000F4705">
        <w:rPr>
          <w:rFonts w:ascii="Montserrat Light" w:hAnsi="Montserrat Light" w:cs="Arial"/>
          <w:b/>
          <w:color w:val="FF0000"/>
          <w:sz w:val="32"/>
          <w:szCs w:val="28"/>
          <w:highlight w:val="yellow"/>
        </w:rPr>
        <w:t>SLIDE 1</w:t>
      </w:r>
      <w:r w:rsidRPr="000F4705">
        <w:rPr>
          <w:rFonts w:ascii="Montserrat Light" w:hAnsi="Montserrat Light" w:cs="Arial"/>
          <w:b/>
          <w:sz w:val="32"/>
          <w:szCs w:val="28"/>
        </w:rPr>
        <w:t xml:space="preserve"> </w:t>
      </w:r>
      <w:r w:rsidR="00EE76C4">
        <w:rPr>
          <w:rFonts w:ascii="Montserrat Light" w:hAnsi="Montserrat Light" w:cs="Arial"/>
          <w:b/>
          <w:sz w:val="32"/>
          <w:szCs w:val="28"/>
        </w:rPr>
        <w:t>Merciful and Gracious</w:t>
      </w:r>
    </w:p>
    <w:p w:rsidR="007A04A4" w:rsidRPr="000F4705" w:rsidRDefault="0015716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Series: </w:t>
      </w:r>
      <w:r w:rsidR="00EE76C4">
        <w:rPr>
          <w:rFonts w:ascii="Montserrat Light" w:hAnsi="Montserrat Light" w:cs="Arial"/>
          <w:sz w:val="28"/>
          <w:szCs w:val="28"/>
        </w:rPr>
        <w:t>God Selfie</w:t>
      </w:r>
    </w:p>
    <w:p w:rsidR="00AC0F1B" w:rsidRDefault="001B22B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Date: </w:t>
      </w:r>
      <w:r w:rsidR="00E26FA0">
        <w:rPr>
          <w:rFonts w:ascii="Montserrat Light" w:hAnsi="Montserrat Light" w:cs="Arial"/>
          <w:sz w:val="28"/>
          <w:szCs w:val="28"/>
        </w:rPr>
        <w:t xml:space="preserve">August </w:t>
      </w:r>
      <w:r w:rsidR="00EE76C4">
        <w:rPr>
          <w:rFonts w:ascii="Montserrat Light" w:hAnsi="Montserrat Light" w:cs="Arial"/>
          <w:sz w:val="28"/>
          <w:szCs w:val="28"/>
        </w:rPr>
        <w:t>31</w:t>
      </w:r>
      <w:r w:rsidR="009E50F6">
        <w:rPr>
          <w:rFonts w:ascii="Montserrat Light" w:hAnsi="Montserrat Light" w:cs="Arial"/>
          <w:sz w:val="28"/>
          <w:szCs w:val="28"/>
        </w:rPr>
        <w:t>/</w:t>
      </w:r>
      <w:r w:rsidR="00EE76C4">
        <w:rPr>
          <w:rFonts w:ascii="Montserrat Light" w:hAnsi="Montserrat Light" w:cs="Arial"/>
          <w:sz w:val="28"/>
          <w:szCs w:val="28"/>
        </w:rPr>
        <w:t>September 1,</w:t>
      </w:r>
      <w:r w:rsidR="003E08D5">
        <w:rPr>
          <w:rFonts w:ascii="Montserrat Light" w:hAnsi="Montserrat Light" w:cs="Arial"/>
          <w:sz w:val="28"/>
          <w:szCs w:val="28"/>
        </w:rPr>
        <w:t xml:space="preserve"> 2019</w:t>
      </w:r>
    </w:p>
    <w:p w:rsidR="0015716E" w:rsidRPr="009A38B1" w:rsidRDefault="00EE76C4" w:rsidP="00AC44B5">
      <w:pPr>
        <w:widowControl w:val="0"/>
        <w:autoSpaceDE w:val="0"/>
        <w:autoSpaceDN w:val="0"/>
        <w:adjustRightInd w:val="0"/>
        <w:jc w:val="center"/>
        <w:rPr>
          <w:rFonts w:ascii="Montserrat Light" w:hAnsi="Montserrat Light" w:cs="Arial"/>
          <w:sz w:val="28"/>
          <w:szCs w:val="28"/>
        </w:rPr>
      </w:pPr>
      <w:r>
        <w:rPr>
          <w:rFonts w:ascii="Montserrat Light" w:hAnsi="Montserrat Light" w:cs="Arial"/>
          <w:sz w:val="28"/>
          <w:szCs w:val="28"/>
        </w:rPr>
        <w:t>Wynne Lankford</w:t>
      </w:r>
    </w:p>
    <w:p w:rsidR="00EE76C4" w:rsidRPr="00302B50" w:rsidRDefault="001C620F" w:rsidP="00EE76C4">
      <w:pPr>
        <w:rPr>
          <w:rFonts w:ascii="Montserrat Light" w:hAnsi="Montserrat Light"/>
          <w:sz w:val="28"/>
          <w:szCs w:val="28"/>
        </w:rPr>
      </w:pPr>
      <w:r>
        <w:rPr>
          <w:rFonts w:ascii="Montserrat Light" w:hAnsi="Montserrat Light" w:cs="Calibri"/>
          <w:b/>
          <w:bCs/>
          <w:sz w:val="28"/>
          <w:szCs w:val="28"/>
        </w:rPr>
        <w:br/>
      </w:r>
      <w:r w:rsidR="00EE76C4" w:rsidRPr="00302B50">
        <w:rPr>
          <w:rFonts w:ascii="Montserrat Light" w:hAnsi="Montserrat Light"/>
          <w:sz w:val="28"/>
          <w:szCs w:val="28"/>
        </w:rPr>
        <w:t xml:space="preserve">Bump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elcome to Southside, we are glad </w:t>
      </w:r>
      <w:proofErr w:type="gramStart"/>
      <w:r w:rsidRPr="00302B50">
        <w:rPr>
          <w:rFonts w:ascii="Montserrat Light" w:hAnsi="Montserrat Light"/>
          <w:sz w:val="28"/>
          <w:szCs w:val="28"/>
        </w:rPr>
        <w:t>you’re</w:t>
      </w:r>
      <w:proofErr w:type="gramEnd"/>
      <w:r w:rsidRPr="00302B50">
        <w:rPr>
          <w:rFonts w:ascii="Montserrat Light" w:hAnsi="Montserrat Light"/>
          <w:sz w:val="28"/>
          <w:szCs w:val="28"/>
        </w:rPr>
        <w:t xml:space="preserve"> with us toda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w:t>
      </w:r>
      <w:proofErr w:type="gramStart"/>
      <w:r w:rsidRPr="00302B50">
        <w:rPr>
          <w:rFonts w:ascii="Montserrat Light" w:hAnsi="Montserrat Light"/>
          <w:sz w:val="28"/>
          <w:szCs w:val="28"/>
        </w:rPr>
        <w:t>2001</w:t>
      </w:r>
      <w:proofErr w:type="gramEnd"/>
      <w:r w:rsidRPr="00302B50">
        <w:rPr>
          <w:rFonts w:ascii="Montserrat Light" w:hAnsi="Montserrat Light"/>
          <w:sz w:val="28"/>
          <w:szCs w:val="28"/>
        </w:rPr>
        <w:t xml:space="preserve"> an Australian man took a picture of himself with a busted lip and sent it to his friends to show off his injur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the message attached to the picture, he said, sorry for the focus of this picture is a selfi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From that moment until now this word, </w:t>
      </w:r>
      <w:r w:rsidRPr="00302B50">
        <w:rPr>
          <w:rFonts w:ascii="Montserrat Light" w:hAnsi="Montserrat Light"/>
          <w:b/>
          <w:sz w:val="28"/>
          <w:szCs w:val="28"/>
        </w:rPr>
        <w:t>“selfie”</w:t>
      </w:r>
      <w:r w:rsidRPr="00302B50">
        <w:rPr>
          <w:rFonts w:ascii="Montserrat Light" w:hAnsi="Montserrat Light"/>
          <w:sz w:val="28"/>
          <w:szCs w:val="28"/>
        </w:rPr>
        <w:t xml:space="preserve"> is now forever associated with a practice most of us have participated in!</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 xml:space="preserve">Southside Church Selfie - </w:t>
      </w:r>
      <w:r w:rsidRPr="00302B50">
        <w:rPr>
          <w:rFonts w:ascii="Montserrat Light" w:hAnsi="Montserrat Light"/>
          <w:sz w:val="28"/>
          <w:szCs w:val="28"/>
        </w:rPr>
        <w:t>challenge every week a new challenge</w:t>
      </w:r>
      <w:r w:rsidRPr="00302B50">
        <w:rPr>
          <w:rFonts w:ascii="Montserrat Light" w:hAnsi="Montserrat Light"/>
          <w:b/>
          <w:sz w:val="28"/>
          <w:szCs w:val="28"/>
        </w:rPr>
        <w:t xml:space="preserve">; this week </w:t>
      </w:r>
      <w:proofErr w:type="gramStart"/>
      <w:r w:rsidRPr="00302B50">
        <w:rPr>
          <w:rFonts w:ascii="Montserrat Light" w:hAnsi="Montserrat Light"/>
          <w:b/>
          <w:sz w:val="28"/>
          <w:szCs w:val="28"/>
        </w:rPr>
        <w:t>your</w:t>
      </w:r>
      <w:proofErr w:type="gramEnd"/>
      <w:r w:rsidRPr="00302B50">
        <w:rPr>
          <w:rFonts w:ascii="Montserrat Light" w:hAnsi="Montserrat Light"/>
          <w:b/>
          <w:sz w:val="28"/>
          <w:szCs w:val="28"/>
        </w:rPr>
        <w:t xml:space="preserve"> FAVORITE PERSON (back to school) </w:t>
      </w:r>
    </w:p>
    <w:p w:rsidR="00EE76C4" w:rsidRPr="00302B50" w:rsidRDefault="00EE76C4" w:rsidP="00EE76C4">
      <w:pPr>
        <w:rPr>
          <w:rFonts w:ascii="Montserrat Light" w:hAnsi="Montserrat Light"/>
          <w:b/>
          <w:sz w:val="28"/>
          <w:szCs w:val="28"/>
        </w:rPr>
      </w:pPr>
    </w:p>
    <w:p w:rsidR="00EE76C4" w:rsidRPr="00302B50" w:rsidRDefault="009C4DD8" w:rsidP="00EE76C4">
      <w:pPr>
        <w:rPr>
          <w:rFonts w:ascii="Montserrat Light" w:hAnsi="Montserrat Light" w:cstheme="minorHAnsi"/>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2</w:t>
      </w:r>
      <w:r>
        <w:rPr>
          <w:rFonts w:ascii="Montserrat Light" w:hAnsi="Montserrat Light" w:cs="Arial"/>
          <w:b/>
          <w:color w:val="FF0000"/>
          <w:sz w:val="32"/>
          <w:szCs w:val="28"/>
        </w:rPr>
        <w:t xml:space="preserve"> </w:t>
      </w:r>
      <w:r w:rsidR="00EE76C4" w:rsidRPr="00302B50">
        <w:rPr>
          <w:rFonts w:ascii="Montserrat Light" w:eastAsia="Times New Roman" w:hAnsi="Montserrat Light" w:cstheme="minorHAnsi"/>
          <w:b/>
          <w:sz w:val="28"/>
          <w:szCs w:val="28"/>
        </w:rPr>
        <w:t>#</w:t>
      </w:r>
      <w:proofErr w:type="spellStart"/>
      <w:r w:rsidR="00EE76C4" w:rsidRPr="00302B50">
        <w:rPr>
          <w:rFonts w:ascii="Montserrat Light" w:eastAsia="Times New Roman" w:hAnsi="Montserrat Light" w:cstheme="minorHAnsi"/>
          <w:b/>
          <w:sz w:val="28"/>
          <w:szCs w:val="28"/>
        </w:rPr>
        <w:t>southsidechurchselfie</w:t>
      </w:r>
      <w:proofErr w:type="spellEnd"/>
      <w:r w:rsidR="00EE76C4" w:rsidRPr="00302B50">
        <w:rPr>
          <w:rFonts w:ascii="Montserrat Light" w:eastAsia="Times New Roman" w:hAnsi="Montserrat Light" w:cstheme="minorHAnsi"/>
          <w:sz w:val="28"/>
          <w:szCs w:val="28"/>
        </w:rPr>
        <w:t xml:space="preserve"> be sure and </w:t>
      </w:r>
      <w:r w:rsidR="00EE76C4" w:rsidRPr="00302B50">
        <w:rPr>
          <w:rFonts w:ascii="Montserrat Light" w:eastAsia="Times New Roman" w:hAnsi="Montserrat Light" w:cstheme="minorHAnsi"/>
          <w:b/>
          <w:sz w:val="28"/>
          <w:szCs w:val="28"/>
        </w:rPr>
        <w:t>tag location as Southside Church</w:t>
      </w:r>
      <w:r w:rsidR="00EE76C4" w:rsidRPr="00302B50">
        <w:rPr>
          <w:rFonts w:ascii="Montserrat Light" w:eastAsia="Times New Roman" w:hAnsi="Montserrat Light" w:cstheme="minorHAnsi"/>
          <w:sz w:val="28"/>
          <w:szCs w:val="28"/>
        </w:rPr>
        <w:t xml:space="preserve"> or </w:t>
      </w:r>
      <w:r w:rsidR="00EE76C4" w:rsidRPr="00302B50">
        <w:rPr>
          <w:rFonts w:ascii="Montserrat Light" w:eastAsia="Times New Roman" w:hAnsi="Montserrat Light" w:cstheme="minorHAnsi"/>
          <w:b/>
          <w:sz w:val="28"/>
          <w:szCs w:val="28"/>
        </w:rPr>
        <w:t xml:space="preserve">selfie@southsidechurchva.org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oday we have a plethora of Selfies flooding social media, capturing moments in our lives as we attempt to portray the story of who we really ar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This phenomenon has increased in popularity to the point of extreme.</w:t>
      </w:r>
    </w:p>
    <w:p w:rsidR="00EE76C4" w:rsidRPr="00302B50" w:rsidRDefault="00EE76C4" w:rsidP="00EE76C4">
      <w:pPr>
        <w:rPr>
          <w:rFonts w:ascii="Montserrat Light" w:hAnsi="Montserrat Light"/>
          <w:sz w:val="28"/>
          <w:szCs w:val="28"/>
        </w:rPr>
      </w:pPr>
    </w:p>
    <w:p w:rsidR="00EE76C4" w:rsidRPr="00302B50" w:rsidRDefault="009C4DD8"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3-6</w:t>
      </w:r>
      <w:r>
        <w:rPr>
          <w:rFonts w:ascii="Montserrat Light" w:hAnsi="Montserrat Light" w:cs="Arial"/>
          <w:b/>
          <w:color w:val="FF0000"/>
          <w:sz w:val="32"/>
          <w:szCs w:val="28"/>
        </w:rPr>
        <w:t xml:space="preserve"> </w:t>
      </w:r>
      <w:r w:rsidR="00EE76C4" w:rsidRPr="00302B50">
        <w:rPr>
          <w:rFonts w:ascii="Montserrat Light" w:hAnsi="Montserrat Light"/>
          <w:b/>
          <w:sz w:val="28"/>
          <w:szCs w:val="28"/>
        </w:rPr>
        <w:t>Look at these extreme selfie’s</w:t>
      </w:r>
      <w:r w:rsidR="00EE76C4" w:rsidRPr="00302B50">
        <w:rPr>
          <w:rFonts w:ascii="Montserrat Light" w:hAnsi="Montserrat Light"/>
          <w:sz w:val="28"/>
          <w:szCs w:val="28"/>
        </w:rPr>
        <w:t xml:space="preserve"> </w:t>
      </w:r>
      <w:proofErr w:type="gramStart"/>
      <w:r w:rsidR="00EE76C4" w:rsidRPr="00302B50">
        <w:rPr>
          <w:rFonts w:ascii="Montserrat Light" w:hAnsi="Montserrat Light"/>
          <w:sz w:val="28"/>
          <w:szCs w:val="28"/>
        </w:rPr>
        <w:t>……</w:t>
      </w:r>
      <w:proofErr w:type="gramEnd"/>
      <w:r w:rsidR="00EE76C4" w:rsidRPr="00302B50">
        <w:rPr>
          <w:rFonts w:ascii="Montserrat Light" w:hAnsi="Montserrat Light"/>
          <w:sz w:val="28"/>
          <w:szCs w:val="28"/>
        </w:rPr>
        <w:t xml:space="preserve"> People have literally died trying to take the perfect selfie captured in extreme situation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By the </w:t>
      </w:r>
      <w:proofErr w:type="gramStart"/>
      <w:r w:rsidRPr="00302B50">
        <w:rPr>
          <w:rFonts w:ascii="Montserrat Light" w:hAnsi="Montserrat Light"/>
          <w:sz w:val="28"/>
          <w:szCs w:val="28"/>
        </w:rPr>
        <w:t>way</w:t>
      </w:r>
      <w:proofErr w:type="gramEnd"/>
      <w:r w:rsidRPr="00302B50">
        <w:rPr>
          <w:rFonts w:ascii="Montserrat Light" w:hAnsi="Montserrat Light"/>
          <w:sz w:val="28"/>
          <w:szCs w:val="28"/>
        </w:rPr>
        <w:t xml:space="preserve"> we do not support risky behavior in our selfie challeng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fascination of self-portraits to capture the essence of who we are can be intoxicating. </w:t>
      </w:r>
    </w:p>
    <w:p w:rsidR="00EE76C4" w:rsidRPr="00302B50" w:rsidRDefault="00EE76C4" w:rsidP="00EE76C4">
      <w:pPr>
        <w:rPr>
          <w:rFonts w:ascii="Montserrat Light" w:hAnsi="Montserrat Light"/>
          <w:sz w:val="28"/>
          <w:szCs w:val="28"/>
        </w:rPr>
      </w:pPr>
    </w:p>
    <w:p w:rsidR="00EE76C4" w:rsidRDefault="00EE76C4" w:rsidP="00EE76C4">
      <w:pPr>
        <w:rPr>
          <w:rFonts w:ascii="Montserrat Light" w:hAnsi="Montserrat Light"/>
          <w:sz w:val="28"/>
          <w:szCs w:val="28"/>
        </w:rPr>
      </w:pPr>
      <w:r w:rsidRPr="00302B50">
        <w:rPr>
          <w:rFonts w:ascii="Montserrat Light" w:hAnsi="Montserrat Light"/>
          <w:sz w:val="28"/>
          <w:szCs w:val="28"/>
        </w:rPr>
        <w:lastRenderedPageBreak/>
        <w:t xml:space="preserve">You saw the many selfies I have taken over the past few years in the opening segment. </w:t>
      </w:r>
    </w:p>
    <w:p w:rsidR="009C4DD8" w:rsidRPr="00302B50" w:rsidRDefault="009C4DD8"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Maybe you noticed some of the extreme situations I have been in over the years.</w:t>
      </w:r>
    </w:p>
    <w:p w:rsidR="00EE76C4" w:rsidRPr="00302B50" w:rsidRDefault="00EE76C4" w:rsidP="00EE76C4">
      <w:pPr>
        <w:rPr>
          <w:rFonts w:ascii="Montserrat Light" w:hAnsi="Montserrat Light"/>
          <w:sz w:val="28"/>
          <w:szCs w:val="28"/>
        </w:rPr>
      </w:pPr>
    </w:p>
    <w:p w:rsidR="009C4DD8" w:rsidRDefault="009C4DD8"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69335E">
        <w:rPr>
          <w:rFonts w:ascii="Montserrat Light" w:hAnsi="Montserrat Light" w:cs="Arial"/>
          <w:b/>
          <w:color w:val="FF0000"/>
          <w:sz w:val="32"/>
          <w:szCs w:val="28"/>
          <w:highlight w:val="yellow"/>
        </w:rPr>
        <w:t>7</w:t>
      </w:r>
      <w:proofErr w:type="gramEnd"/>
      <w:r>
        <w:rPr>
          <w:rFonts w:ascii="Montserrat Light" w:hAnsi="Montserrat Light" w:cs="Arial"/>
          <w:b/>
          <w:color w:val="FF0000"/>
          <w:sz w:val="32"/>
          <w:szCs w:val="28"/>
        </w:rPr>
        <w:t xml:space="preserve"> </w:t>
      </w:r>
      <w:r w:rsidR="00EE76C4" w:rsidRPr="00302B50">
        <w:rPr>
          <w:rFonts w:ascii="Montserrat Light" w:hAnsi="Montserrat Light"/>
          <w:sz w:val="28"/>
          <w:szCs w:val="28"/>
        </w:rPr>
        <w:t xml:space="preserve">Like shopping with my wife. </w:t>
      </w:r>
    </w:p>
    <w:p w:rsidR="009C4DD8" w:rsidRDefault="009C4DD8" w:rsidP="00EE76C4">
      <w:pPr>
        <w:rPr>
          <w:rFonts w:ascii="Montserrat Light" w:hAnsi="Montserrat Light"/>
          <w:sz w:val="28"/>
          <w:szCs w:val="28"/>
        </w:rPr>
      </w:pPr>
    </w:p>
    <w:p w:rsidR="00EE76C4" w:rsidRPr="00302B50" w:rsidRDefault="009C4DD8"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69335E">
        <w:rPr>
          <w:rFonts w:ascii="Montserrat Light" w:hAnsi="Montserrat Light" w:cs="Arial"/>
          <w:b/>
          <w:color w:val="FF0000"/>
          <w:sz w:val="32"/>
          <w:szCs w:val="28"/>
          <w:highlight w:val="yellow"/>
        </w:rPr>
        <w:t>8</w:t>
      </w:r>
      <w:proofErr w:type="gramEnd"/>
      <w:r>
        <w:rPr>
          <w:rFonts w:ascii="Montserrat Light" w:hAnsi="Montserrat Light" w:cs="Arial"/>
          <w:b/>
          <w:color w:val="FF0000"/>
          <w:sz w:val="32"/>
          <w:szCs w:val="28"/>
        </w:rPr>
        <w:t xml:space="preserve"> </w:t>
      </w:r>
      <w:r w:rsidR="00EE76C4" w:rsidRPr="00302B50">
        <w:rPr>
          <w:rFonts w:ascii="Montserrat Light" w:hAnsi="Montserrat Light"/>
          <w:sz w:val="28"/>
          <w:szCs w:val="28"/>
        </w:rPr>
        <w:t xml:space="preserve">Sleeping while she drives.  </w:t>
      </w:r>
    </w:p>
    <w:p w:rsidR="00EE76C4" w:rsidRPr="00302B50" w:rsidRDefault="00EE76C4" w:rsidP="00EE76C4">
      <w:pPr>
        <w:rPr>
          <w:rFonts w:ascii="Montserrat Light" w:hAnsi="Montserrat Light"/>
          <w:sz w:val="28"/>
          <w:szCs w:val="28"/>
        </w:rPr>
      </w:pPr>
    </w:p>
    <w:p w:rsidR="00EE76C4" w:rsidRPr="00302B50" w:rsidRDefault="009C4DD8"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proofErr w:type="gramStart"/>
      <w:r w:rsidR="0069335E">
        <w:rPr>
          <w:rFonts w:ascii="Montserrat Light" w:hAnsi="Montserrat Light" w:cs="Arial"/>
          <w:b/>
          <w:color w:val="FF0000"/>
          <w:sz w:val="32"/>
          <w:szCs w:val="28"/>
          <w:highlight w:val="yellow"/>
        </w:rPr>
        <w:t>9</w:t>
      </w:r>
      <w:proofErr w:type="gramEnd"/>
      <w:r>
        <w:rPr>
          <w:rFonts w:ascii="Montserrat Light" w:hAnsi="Montserrat Light" w:cs="Arial"/>
          <w:b/>
          <w:color w:val="FF0000"/>
          <w:sz w:val="32"/>
          <w:szCs w:val="28"/>
        </w:rPr>
        <w:t xml:space="preserve"> </w:t>
      </w:r>
      <w:r w:rsidR="00EE76C4" w:rsidRPr="00302B50">
        <w:rPr>
          <w:rFonts w:ascii="Montserrat Light" w:hAnsi="Montserrat Light"/>
          <w:sz w:val="28"/>
          <w:szCs w:val="28"/>
        </w:rPr>
        <w:t xml:space="preserve">Or how about taking my grandson Ryan into the wild to get up close and personal with this beast in the great outdoors. </w:t>
      </w:r>
      <w:r w:rsidR="00EE76C4" w:rsidRPr="00302B50">
        <w:rPr>
          <w:rFonts w:ascii="Montserrat Light" w:hAnsi="Montserrat Light"/>
          <w:b/>
          <w:sz w:val="28"/>
          <w:szCs w:val="28"/>
        </w:rPr>
        <w:t>(Pause before reveal)</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9C4DD8" w:rsidP="00EE76C4">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0</w:t>
      </w:r>
      <w:r>
        <w:rPr>
          <w:rFonts w:ascii="Montserrat Light" w:hAnsi="Montserrat Light" w:cs="Arial"/>
          <w:b/>
          <w:color w:val="FF0000"/>
          <w:sz w:val="32"/>
          <w:szCs w:val="28"/>
        </w:rPr>
        <w:t xml:space="preserve"> </w:t>
      </w:r>
      <w:r w:rsidR="00EE76C4" w:rsidRPr="00302B50">
        <w:rPr>
          <w:rFonts w:ascii="Montserrat Light" w:hAnsi="Montserrat Light"/>
          <w:sz w:val="28"/>
          <w:szCs w:val="28"/>
        </w:rPr>
        <w:t>Ok…. maybe we were just looking around at the Bass Pro Shop. (</w:t>
      </w:r>
      <w:r w:rsidR="00EE76C4" w:rsidRPr="00302B50">
        <w:rPr>
          <w:rFonts w:ascii="Montserrat Light" w:hAnsi="Montserrat Light"/>
          <w:b/>
          <w:sz w:val="28"/>
          <w:szCs w:val="28"/>
        </w:rPr>
        <w:t>Bass pro shop reveal pic)</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You have to love a good selfi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rough these </w:t>
      </w:r>
      <w:proofErr w:type="gramStart"/>
      <w:r w:rsidRPr="00302B50">
        <w:rPr>
          <w:rFonts w:ascii="Montserrat Light" w:hAnsi="Montserrat Light"/>
          <w:sz w:val="28"/>
          <w:szCs w:val="28"/>
        </w:rPr>
        <w:t>self-portraits</w:t>
      </w:r>
      <w:proofErr w:type="gramEnd"/>
      <w:r w:rsidRPr="00302B50">
        <w:rPr>
          <w:rFonts w:ascii="Montserrat Light" w:hAnsi="Montserrat Light"/>
          <w:sz w:val="28"/>
          <w:szCs w:val="28"/>
        </w:rPr>
        <w:t xml:space="preserve"> we are trying to display the essence of our lives.</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Sometimes we are hoping to convince people of something we are not, by attempting to construct how we want others to see u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Sadly, many times we are trying to fake people out by putting up a facade that we only wish was true about ourselve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 airbrushed selfie image </w:t>
      </w:r>
      <w:proofErr w:type="gramStart"/>
      <w:r w:rsidRPr="00302B50">
        <w:rPr>
          <w:rFonts w:ascii="Montserrat Light" w:hAnsi="Montserrat Light"/>
          <w:sz w:val="28"/>
          <w:szCs w:val="28"/>
        </w:rPr>
        <w:t>isn’t</w:t>
      </w:r>
      <w:proofErr w:type="gramEnd"/>
      <w:r w:rsidRPr="00302B50">
        <w:rPr>
          <w:rFonts w:ascii="Montserrat Light" w:hAnsi="Montserrat Light"/>
          <w:sz w:val="28"/>
          <w:szCs w:val="28"/>
        </w:rPr>
        <w:t xml:space="preserve"> at times an accurate representation of who we really ar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ile this may be true with us, I have good news for you today. </w:t>
      </w:r>
    </w:p>
    <w:p w:rsidR="00EE76C4" w:rsidRPr="00302B50" w:rsidRDefault="00EE76C4" w:rsidP="00EE76C4">
      <w:pPr>
        <w:rPr>
          <w:rFonts w:ascii="Montserrat Light" w:hAnsi="Montserrat Light"/>
          <w:sz w:val="28"/>
          <w:szCs w:val="28"/>
        </w:rPr>
      </w:pPr>
    </w:p>
    <w:p w:rsidR="00EE76C4" w:rsidRPr="00302B50" w:rsidRDefault="00EE76C4" w:rsidP="00EE76C4">
      <w:pPr>
        <w:jc w:val="center"/>
        <w:rPr>
          <w:rFonts w:ascii="Montserrat Light" w:hAnsi="Montserrat Light"/>
          <w:b/>
          <w:sz w:val="28"/>
          <w:szCs w:val="28"/>
        </w:rPr>
      </w:pPr>
      <w:r w:rsidRPr="00302B50">
        <w:rPr>
          <w:rFonts w:ascii="Montserrat Light" w:hAnsi="Montserrat Light"/>
          <w:b/>
          <w:sz w:val="28"/>
          <w:szCs w:val="28"/>
        </w:rPr>
        <w:t>This is Not so with God</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When God revealed His glory, He gave a portrait of His true self.</w:t>
      </w:r>
    </w:p>
    <w:p w:rsidR="00EE76C4" w:rsidRDefault="00EE76C4" w:rsidP="00EE76C4">
      <w:pPr>
        <w:rPr>
          <w:rFonts w:ascii="Montserrat Light" w:hAnsi="Montserrat Light"/>
          <w:sz w:val="28"/>
          <w:szCs w:val="28"/>
        </w:rPr>
      </w:pPr>
    </w:p>
    <w:p w:rsidR="007C0321" w:rsidRPr="00302B50" w:rsidRDefault="007C0321"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lastRenderedPageBreak/>
        <w:t xml:space="preserve">Did you know that several times in the Bible </w:t>
      </w:r>
      <w:r w:rsidRPr="00302B50">
        <w:rPr>
          <w:rFonts w:ascii="Montserrat Light" w:hAnsi="Montserrat Light"/>
          <w:b/>
          <w:sz w:val="28"/>
          <w:szCs w:val="28"/>
        </w:rPr>
        <w:t>God showed us His selfie</w:t>
      </w: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e have captured - in the pages of scripture, strategic encounters, where God presents a self-portrait displaying His true Charact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e find </w:t>
      </w:r>
      <w:r w:rsidRPr="009A433C">
        <w:rPr>
          <w:rFonts w:ascii="Montserrat Light" w:hAnsi="Montserrat Light"/>
          <w:sz w:val="28"/>
          <w:szCs w:val="28"/>
        </w:rPr>
        <w:t>one of God’s selfies in the second book of the Bible titled Exodus chapter 33.</w:t>
      </w: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wonderful part of our Bible captures the real historical events of God’s interaction with Moses and the birth of the nation of Israel.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o set some context here, Moses had accepted his call to deliver the Hebrew people from their bondage in Egypt.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oses has confronted Pharaoh, asking him to let the people go and worship their God at the mountain of Sinai.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fter nine denials to his request and ten plagues that forced Pharaoh’s hand, he relents and lets the people go.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lmost immediately, Pharaoh changes his mind and chases after the Hebrew people trapping them between the Egyptian army and the red sea.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is where God preforms another mighty miracle, parting the red sea and allowing the entire group of Hebrew people to cross over on dry lan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n in a display of force, while the Egyptian army was chasing after the people, God releases the sea immersing the army in a flood that removed the threat from the Israelite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fter this miraculous event, they come to the foot of the mountain Sinai and Moses goes up to meet with God on the mountai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Moses spends forty days and forty nights on the mountain with God.</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During this time, God gave Moses detailed instructions on how the Israelites should navigate their lives centered on a relationship with Holy Go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hand carved two tablets containing the Ten Commandments and dictated the law that would bring life to this newly formed natio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n in the middle of their conversation, God instructs Moses to go back down to the people because they had lost focus.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In fact, while Moses was getting instructions from God, the people were forgetting who miraculously and mercifully led them to this place of worship.</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ave you ever been guilty of thi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does something amazing in your life and then when a little time passes you get distracted and lose focus. </w:t>
      </w:r>
      <w:r w:rsidRPr="00302B50">
        <w:rPr>
          <w:rFonts w:ascii="Montserrat Light" w:hAnsi="Montserrat Light"/>
          <w:b/>
          <w:sz w:val="28"/>
          <w:szCs w:val="28"/>
        </w:rPr>
        <w:t>(Pause)</w:t>
      </w: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oses came down he found the people had completely gone off the rail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 people had forgotten the God who so mercifully and graciously rescued them from bondag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Once order was reestablished, God invited Moses to meet with Him daily in a special tabernacle outside the camp.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one of these conversations, God instructs Moses to take the people on to the land He was giving them; however, God thought it was too dangerous for him to be close, so he would watch from a distance. </w:t>
      </w:r>
    </w:p>
    <w:p w:rsidR="00EE76C4" w:rsidRPr="00302B50" w:rsidRDefault="00EE76C4" w:rsidP="00EE76C4">
      <w:pPr>
        <w:rPr>
          <w:rFonts w:ascii="Montserrat Light" w:hAnsi="Montserrat Light"/>
          <w:sz w:val="28"/>
          <w:szCs w:val="28"/>
        </w:rPr>
      </w:pPr>
    </w:p>
    <w:p w:rsidR="00EE76C4" w:rsidRPr="00302B50" w:rsidRDefault="00EE76C4" w:rsidP="009C4DD8">
      <w:pPr>
        <w:rPr>
          <w:rFonts w:ascii="Montserrat Light" w:hAnsi="Montserrat Light"/>
          <w:b/>
          <w:sz w:val="28"/>
          <w:szCs w:val="28"/>
        </w:rPr>
      </w:pPr>
      <w:r w:rsidRPr="00302B50">
        <w:rPr>
          <w:rFonts w:ascii="Montserrat Light" w:hAnsi="Montserrat Light"/>
          <w:b/>
          <w:sz w:val="28"/>
          <w:szCs w:val="28"/>
        </w:rPr>
        <w:t>Because a Holy God cannot be close to a people with a rebellious heart.</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oses pleaded with God to reconsider because His close presence was so glorious and comforting that he could not imagine life without the close presence of God!   </w:t>
      </w:r>
    </w:p>
    <w:p w:rsidR="00EE76C4" w:rsidRPr="00302B50" w:rsidRDefault="00EE76C4" w:rsidP="00EE76C4">
      <w:pPr>
        <w:rPr>
          <w:rFonts w:ascii="Montserrat Light" w:hAnsi="Montserrat Light"/>
          <w:sz w:val="28"/>
          <w:szCs w:val="28"/>
        </w:rPr>
      </w:pPr>
    </w:p>
    <w:p w:rsidR="00EE76C4" w:rsidRPr="00302B50" w:rsidRDefault="009C4DD8" w:rsidP="00EE76C4">
      <w:pPr>
        <w:rPr>
          <w:rFonts w:ascii="Montserrat Light" w:eastAsia="Times New Roman" w:hAnsi="Montserrat Light" w:cstheme="minorHAnsi"/>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w:t>
      </w:r>
      <w:r w:rsidRPr="000F4705">
        <w:rPr>
          <w:rFonts w:ascii="Montserrat Light" w:hAnsi="Montserrat Light" w:cs="Arial"/>
          <w:b/>
          <w:color w:val="FF0000"/>
          <w:sz w:val="32"/>
          <w:szCs w:val="28"/>
          <w:highlight w:val="yellow"/>
        </w:rPr>
        <w:t>1</w:t>
      </w:r>
      <w:r>
        <w:rPr>
          <w:rFonts w:ascii="Montserrat Light" w:hAnsi="Montserrat Light" w:cs="Arial"/>
          <w:b/>
          <w:color w:val="FF0000"/>
          <w:sz w:val="32"/>
          <w:szCs w:val="28"/>
        </w:rPr>
        <w:t xml:space="preserve"> </w:t>
      </w:r>
      <w:r w:rsidR="00EE76C4" w:rsidRPr="009A433C">
        <w:rPr>
          <w:rFonts w:ascii="Montserrat Light" w:hAnsi="Montserrat Light"/>
          <w:sz w:val="28"/>
          <w:szCs w:val="28"/>
        </w:rPr>
        <w:t>Moses was so bold as to say</w:t>
      </w:r>
      <w:r w:rsidR="00EE76C4" w:rsidRPr="009A433C">
        <w:rPr>
          <w:rFonts w:ascii="Montserrat Light" w:eastAsia="Times New Roman" w:hAnsi="Montserrat Light" w:cstheme="minorHAnsi"/>
          <w:b/>
          <w:sz w:val="28"/>
          <w:szCs w:val="28"/>
        </w:rPr>
        <w:t xml:space="preserve">." Exodus </w:t>
      </w:r>
      <w:proofErr w:type="gramStart"/>
      <w:r w:rsidR="00EE76C4" w:rsidRPr="009A433C">
        <w:rPr>
          <w:rFonts w:ascii="Montserrat Light" w:eastAsia="Times New Roman" w:hAnsi="Montserrat Light" w:cstheme="minorHAnsi"/>
          <w:b/>
          <w:sz w:val="28"/>
          <w:szCs w:val="28"/>
        </w:rPr>
        <w:t xml:space="preserve">33:15 </w:t>
      </w:r>
      <w:r w:rsidR="00EE76C4" w:rsidRPr="009A433C">
        <w:rPr>
          <w:rFonts w:ascii="Montserrat Light" w:eastAsia="Times New Roman" w:hAnsi="Montserrat Light" w:cstheme="minorHAnsi"/>
          <w:b/>
          <w:color w:val="000000"/>
          <w:sz w:val="28"/>
          <w:szCs w:val="28"/>
          <w:vertAlign w:val="superscript"/>
        </w:rPr>
        <w:t xml:space="preserve"> </w:t>
      </w:r>
      <w:r w:rsidR="00EE76C4" w:rsidRPr="009A433C">
        <w:rPr>
          <w:rFonts w:ascii="Montserrat Light" w:eastAsia="Times New Roman" w:hAnsi="Montserrat Light" w:cstheme="minorHAnsi"/>
          <w:b/>
          <w:sz w:val="28"/>
          <w:szCs w:val="28"/>
        </w:rPr>
        <w:t>…</w:t>
      </w:r>
      <w:proofErr w:type="gramEnd"/>
      <w:r w:rsidR="00EE76C4" w:rsidRPr="009A433C">
        <w:rPr>
          <w:rFonts w:ascii="Montserrat Light" w:eastAsia="Times New Roman" w:hAnsi="Montserrat Light" w:cstheme="minorHAnsi"/>
          <w:b/>
          <w:sz w:val="28"/>
          <w:szCs w:val="28"/>
        </w:rPr>
        <w:t xml:space="preserve">……. "If Your Presence does not go </w:t>
      </w:r>
      <w:r w:rsidR="00EE76C4" w:rsidRPr="009A433C">
        <w:rPr>
          <w:rFonts w:ascii="Montserrat Light" w:eastAsia="Times New Roman" w:hAnsi="Montserrat Light" w:cstheme="minorHAnsi"/>
          <w:b/>
          <w:i/>
          <w:iCs/>
          <w:sz w:val="28"/>
          <w:szCs w:val="28"/>
        </w:rPr>
        <w:t>with us,</w:t>
      </w:r>
      <w:r w:rsidR="00EE76C4" w:rsidRPr="009A433C">
        <w:rPr>
          <w:rFonts w:ascii="Montserrat Light" w:eastAsia="Times New Roman" w:hAnsi="Montserrat Light" w:cstheme="minorHAnsi"/>
          <w:b/>
          <w:sz w:val="28"/>
          <w:szCs w:val="28"/>
        </w:rPr>
        <w:t xml:space="preserve"> do not bring us up from here.</w:t>
      </w:r>
    </w:p>
    <w:p w:rsidR="00EE76C4" w:rsidRPr="00302B50" w:rsidRDefault="00EE76C4" w:rsidP="00EE76C4">
      <w:pPr>
        <w:rPr>
          <w:rFonts w:ascii="Montserrat Light" w:eastAsia="Times New Roman" w:hAnsi="Montserrat Light" w:cstheme="minorHAnsi"/>
          <w:b/>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I want you to know as your pastor, I have prayed that same prayer many times. </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I </w:t>
      </w:r>
      <w:proofErr w:type="gramStart"/>
      <w:r w:rsidRPr="00302B50">
        <w:rPr>
          <w:rFonts w:ascii="Montserrat Light" w:eastAsia="Times New Roman" w:hAnsi="Montserrat Light" w:cstheme="minorHAnsi"/>
          <w:sz w:val="28"/>
          <w:szCs w:val="28"/>
        </w:rPr>
        <w:t>don’t</w:t>
      </w:r>
      <w:proofErr w:type="gramEnd"/>
      <w:r w:rsidRPr="00302B50">
        <w:rPr>
          <w:rFonts w:ascii="Montserrat Light" w:eastAsia="Times New Roman" w:hAnsi="Montserrat Light" w:cstheme="minorHAnsi"/>
          <w:sz w:val="28"/>
          <w:szCs w:val="28"/>
        </w:rPr>
        <w:t xml:space="preserve"> want to go anywhere that God doesn’t go with me! </w:t>
      </w:r>
    </w:p>
    <w:p w:rsidR="00EE76C4" w:rsidRPr="00302B50" w:rsidRDefault="00EE76C4" w:rsidP="00EE76C4">
      <w:pPr>
        <w:rPr>
          <w:rFonts w:ascii="Montserrat Light" w:eastAsia="Times New Roman" w:hAnsi="Montserrat Light" w:cstheme="minorHAnsi"/>
          <w:sz w:val="28"/>
          <w:szCs w:val="28"/>
        </w:rPr>
      </w:pPr>
    </w:p>
    <w:p w:rsidR="009C4DD8"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In fact, as a body of Christ, I </w:t>
      </w:r>
      <w:proofErr w:type="gramStart"/>
      <w:r w:rsidRPr="00302B50">
        <w:rPr>
          <w:rFonts w:ascii="Montserrat Light" w:eastAsia="Times New Roman" w:hAnsi="Montserrat Light" w:cstheme="minorHAnsi"/>
          <w:sz w:val="28"/>
          <w:szCs w:val="28"/>
        </w:rPr>
        <w:t>don’t</w:t>
      </w:r>
      <w:proofErr w:type="gramEnd"/>
      <w:r w:rsidRPr="00302B50">
        <w:rPr>
          <w:rFonts w:ascii="Montserrat Light" w:eastAsia="Times New Roman" w:hAnsi="Montserrat Light" w:cstheme="minorHAnsi"/>
          <w:sz w:val="28"/>
          <w:szCs w:val="28"/>
        </w:rPr>
        <w:t xml:space="preserve"> want us to move anywhere that God isn’t close to us! </w:t>
      </w: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  </w:t>
      </w: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God gives Israel an opportunity lean in or walk away and Moses boldly declares that he does not want take one-step apart from God’s presence. </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With this affirmation, God graciously responds… </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So you want me to go with </w:t>
      </w:r>
      <w:proofErr w:type="gramStart"/>
      <w:r w:rsidRPr="00302B50">
        <w:rPr>
          <w:rFonts w:ascii="Montserrat Light" w:eastAsia="Times New Roman" w:hAnsi="Montserrat Light" w:cstheme="minorHAnsi"/>
          <w:sz w:val="28"/>
          <w:szCs w:val="28"/>
        </w:rPr>
        <w:t>you?</w:t>
      </w:r>
      <w:proofErr w:type="gramEnd"/>
      <w:r w:rsidR="009C4DD8">
        <w:rPr>
          <w:rFonts w:ascii="Montserrat Light" w:eastAsia="Times New Roman" w:hAnsi="Montserrat Light" w:cstheme="minorHAnsi"/>
          <w:sz w:val="28"/>
          <w:szCs w:val="28"/>
        </w:rPr>
        <w:t xml:space="preserve"> </w:t>
      </w:r>
      <w:r w:rsidRPr="00302B50">
        <w:rPr>
          <w:rFonts w:ascii="Montserrat Light" w:eastAsia="Times New Roman" w:hAnsi="Montserrat Light" w:cstheme="minorHAnsi"/>
          <w:sz w:val="28"/>
          <w:szCs w:val="28"/>
        </w:rPr>
        <w:t xml:space="preserve">Good, since you chose me I will do one better. </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 xml:space="preserve">I will reveal to you my goodness and the essence of my character. </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jc w:val="center"/>
        <w:rPr>
          <w:rFonts w:ascii="Montserrat Light" w:eastAsia="Times New Roman" w:hAnsi="Montserrat Light" w:cstheme="minorHAnsi"/>
          <w:b/>
          <w:sz w:val="28"/>
          <w:szCs w:val="28"/>
        </w:rPr>
      </w:pPr>
      <w:proofErr w:type="gramStart"/>
      <w:r w:rsidRPr="00302B50">
        <w:rPr>
          <w:rFonts w:ascii="Montserrat Light" w:eastAsia="Times New Roman" w:hAnsi="Montserrat Light" w:cstheme="minorHAnsi"/>
          <w:b/>
          <w:sz w:val="28"/>
          <w:szCs w:val="28"/>
        </w:rPr>
        <w:t>I’ll</w:t>
      </w:r>
      <w:proofErr w:type="gramEnd"/>
      <w:r w:rsidRPr="00302B50">
        <w:rPr>
          <w:rFonts w:ascii="Montserrat Light" w:eastAsia="Times New Roman" w:hAnsi="Montserrat Light" w:cstheme="minorHAnsi"/>
          <w:b/>
          <w:sz w:val="28"/>
          <w:szCs w:val="28"/>
        </w:rPr>
        <w:t xml:space="preserve"> give you a selfie.</w:t>
      </w:r>
    </w:p>
    <w:p w:rsidR="00EE76C4" w:rsidRPr="00302B50" w:rsidRDefault="00EE76C4" w:rsidP="00EE76C4">
      <w:pPr>
        <w:rPr>
          <w:rFonts w:ascii="Montserrat Light" w:eastAsia="Times New Roman" w:hAnsi="Montserrat Light" w:cstheme="minorHAnsi"/>
          <w:sz w:val="28"/>
          <w:szCs w:val="28"/>
        </w:rPr>
      </w:pPr>
    </w:p>
    <w:p w:rsidR="00EE76C4" w:rsidRPr="00302B50" w:rsidRDefault="00EE76C4" w:rsidP="00EE76C4">
      <w:pPr>
        <w:rPr>
          <w:rFonts w:ascii="Montserrat Light" w:eastAsia="Times New Roman" w:hAnsi="Montserrat Light" w:cstheme="minorHAnsi"/>
          <w:sz w:val="28"/>
          <w:szCs w:val="28"/>
        </w:rPr>
      </w:pPr>
      <w:r w:rsidRPr="00302B50">
        <w:rPr>
          <w:rFonts w:ascii="Montserrat Light" w:eastAsia="Times New Roman" w:hAnsi="Montserrat Light" w:cstheme="minorHAnsi"/>
          <w:sz w:val="28"/>
          <w:szCs w:val="28"/>
        </w:rPr>
        <w:t>A glimpse of my glory and a description of who I really am!</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sz w:val="28"/>
          <w:szCs w:val="28"/>
        </w:rPr>
        <w:t xml:space="preserve">You have to take some time to read this </w:t>
      </w:r>
      <w:r w:rsidRPr="009A433C">
        <w:rPr>
          <w:rFonts w:ascii="Montserrat Light" w:hAnsi="Montserrat Light"/>
          <w:sz w:val="28"/>
          <w:szCs w:val="28"/>
        </w:rPr>
        <w:t xml:space="preserve">entire conversation between God and Moses it is powerful! You can find it in </w:t>
      </w:r>
      <w:r w:rsidRPr="009A433C">
        <w:rPr>
          <w:rFonts w:ascii="Montserrat Light" w:hAnsi="Montserrat Light"/>
          <w:b/>
          <w:sz w:val="28"/>
          <w:szCs w:val="28"/>
        </w:rPr>
        <w:t>Exodus 33:12-23.</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i/>
          <w:sz w:val="28"/>
          <w:szCs w:val="28"/>
        </w:rPr>
      </w:pPr>
      <w:r w:rsidRPr="00302B50">
        <w:rPr>
          <w:rFonts w:ascii="Montserrat Light" w:hAnsi="Montserrat Light"/>
          <w:b/>
          <w:i/>
          <w:sz w:val="28"/>
          <w:szCs w:val="28"/>
        </w:rPr>
        <w:t xml:space="preserve">God in His mercy and generosity chooses to forgive a people who continually forgets who He is and what He has don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gave Moses specific instructions to prepare and go back up the mountain and the next day God would give Moses His Selfi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n the next day God placed Moses in a cleft in a rock, covered him with His mighty hand and when He passed by, God gave Moses a glimpse of His back and a selfie description of His true Charact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Look at God’s selfie with me </w:t>
      </w:r>
      <w:r w:rsidRPr="009A433C">
        <w:rPr>
          <w:rFonts w:ascii="Montserrat Light" w:hAnsi="Montserrat Light"/>
          <w:sz w:val="28"/>
          <w:szCs w:val="28"/>
        </w:rPr>
        <w:t>in Exodus 34:6.</w:t>
      </w:r>
      <w:r w:rsidRPr="00302B50">
        <w:rPr>
          <w:rFonts w:ascii="Montserrat Light" w:hAnsi="Montserrat Light"/>
          <w:sz w:val="28"/>
          <w:szCs w:val="28"/>
        </w:rPr>
        <w:t xml:space="preserve">  </w:t>
      </w:r>
    </w:p>
    <w:p w:rsidR="00EE76C4" w:rsidRDefault="00EE76C4" w:rsidP="00EE76C4">
      <w:pPr>
        <w:rPr>
          <w:rFonts w:ascii="Montserrat Light" w:hAnsi="Montserrat Light"/>
          <w:sz w:val="28"/>
          <w:szCs w:val="28"/>
        </w:rPr>
      </w:pPr>
    </w:p>
    <w:p w:rsidR="007C0321" w:rsidRDefault="007C0321" w:rsidP="00EE76C4">
      <w:pPr>
        <w:rPr>
          <w:rFonts w:ascii="Montserrat Light" w:hAnsi="Montserrat Light"/>
          <w:sz w:val="28"/>
          <w:szCs w:val="28"/>
        </w:rPr>
      </w:pPr>
    </w:p>
    <w:p w:rsidR="007C0321" w:rsidRPr="00302B50" w:rsidRDefault="007C0321" w:rsidP="00EE76C4">
      <w:pPr>
        <w:rPr>
          <w:rFonts w:ascii="Montserrat Light" w:hAnsi="Montserrat Light"/>
          <w:sz w:val="28"/>
          <w:szCs w:val="28"/>
        </w:rPr>
      </w:pPr>
    </w:p>
    <w:p w:rsidR="00EE76C4" w:rsidRPr="00302B50" w:rsidRDefault="009C4DD8" w:rsidP="00EE76C4">
      <w:pPr>
        <w:rPr>
          <w:rFonts w:ascii="Montserrat Light" w:hAnsi="Montserrat Light"/>
          <w:b/>
          <w:sz w:val="28"/>
          <w:szCs w:val="28"/>
        </w:rPr>
      </w:pPr>
      <w:proofErr w:type="gramStart"/>
      <w:r w:rsidRPr="000F4705">
        <w:rPr>
          <w:rFonts w:ascii="Montserrat Light" w:hAnsi="Montserrat Light" w:cs="Arial"/>
          <w:b/>
          <w:color w:val="FF0000"/>
          <w:sz w:val="32"/>
          <w:szCs w:val="28"/>
          <w:highlight w:val="yellow"/>
        </w:rPr>
        <w:lastRenderedPageBreak/>
        <w:t xml:space="preserve">SLIDE </w:t>
      </w:r>
      <w:r w:rsidR="0069335E">
        <w:rPr>
          <w:rFonts w:ascii="Montserrat Light" w:hAnsi="Montserrat Light" w:cs="Arial"/>
          <w:b/>
          <w:color w:val="FF0000"/>
          <w:sz w:val="32"/>
          <w:szCs w:val="28"/>
          <w:highlight w:val="yellow"/>
        </w:rPr>
        <w:t>12-13</w:t>
      </w:r>
      <w:r>
        <w:rPr>
          <w:rFonts w:ascii="Montserrat Light" w:hAnsi="Montserrat Light" w:cs="Arial"/>
          <w:b/>
          <w:color w:val="FF0000"/>
          <w:sz w:val="32"/>
          <w:szCs w:val="28"/>
        </w:rPr>
        <w:t xml:space="preserve"> </w:t>
      </w:r>
      <w:r w:rsidR="00EE76C4" w:rsidRPr="009A433C">
        <w:rPr>
          <w:rFonts w:ascii="Montserrat Light" w:hAnsi="Montserrat Light"/>
          <w:b/>
          <w:bCs/>
          <w:sz w:val="28"/>
          <w:szCs w:val="28"/>
        </w:rPr>
        <w:t xml:space="preserve">Exodus 34:6-7 (NKJV) </w:t>
      </w:r>
      <w:r w:rsidR="00EE76C4" w:rsidRPr="009A433C">
        <w:rPr>
          <w:rFonts w:ascii="Montserrat Light" w:hAnsi="Montserrat Light"/>
          <w:b/>
          <w:color w:val="000000"/>
          <w:sz w:val="28"/>
          <w:szCs w:val="28"/>
          <w:vertAlign w:val="superscript"/>
        </w:rPr>
        <w:t xml:space="preserve">6 </w:t>
      </w:r>
      <w:r w:rsidR="00EE76C4" w:rsidRPr="009A433C">
        <w:rPr>
          <w:rFonts w:ascii="Montserrat Light" w:hAnsi="Montserrat Light"/>
          <w:b/>
          <w:sz w:val="28"/>
          <w:szCs w:val="28"/>
        </w:rPr>
        <w:t xml:space="preserve"> And the </w:t>
      </w:r>
      <w:r w:rsidR="00EE76C4" w:rsidRPr="009A433C">
        <w:rPr>
          <w:rFonts w:ascii="Montserrat Light" w:hAnsi="Montserrat Light"/>
          <w:b/>
          <w:smallCaps/>
          <w:sz w:val="28"/>
          <w:szCs w:val="28"/>
        </w:rPr>
        <w:t>LORD</w:t>
      </w:r>
      <w:r w:rsidR="00EE76C4" w:rsidRPr="009A433C">
        <w:rPr>
          <w:rFonts w:ascii="Montserrat Light" w:hAnsi="Montserrat Light"/>
          <w:b/>
          <w:sz w:val="28"/>
          <w:szCs w:val="28"/>
        </w:rPr>
        <w:t xml:space="preserve"> passed before him and proclaimed, "The </w:t>
      </w:r>
      <w:r w:rsidR="00EE76C4" w:rsidRPr="009A433C">
        <w:rPr>
          <w:rFonts w:ascii="Montserrat Light" w:hAnsi="Montserrat Light"/>
          <w:b/>
          <w:smallCaps/>
          <w:sz w:val="28"/>
          <w:szCs w:val="28"/>
        </w:rPr>
        <w:t>LORD</w:t>
      </w:r>
      <w:r w:rsidR="00EE76C4" w:rsidRPr="009A433C">
        <w:rPr>
          <w:rFonts w:ascii="Montserrat Light" w:hAnsi="Montserrat Light"/>
          <w:b/>
          <w:sz w:val="28"/>
          <w:szCs w:val="28"/>
        </w:rPr>
        <w:t xml:space="preserve">, the </w:t>
      </w:r>
      <w:r w:rsidR="00EE76C4" w:rsidRPr="009A433C">
        <w:rPr>
          <w:rFonts w:ascii="Montserrat Light" w:hAnsi="Montserrat Light"/>
          <w:b/>
          <w:smallCaps/>
          <w:sz w:val="28"/>
          <w:szCs w:val="28"/>
        </w:rPr>
        <w:t>LORD</w:t>
      </w:r>
      <w:r w:rsidR="00EE76C4" w:rsidRPr="009A433C">
        <w:rPr>
          <w:rFonts w:ascii="Montserrat Light" w:hAnsi="Montserrat Light"/>
          <w:b/>
          <w:sz w:val="28"/>
          <w:szCs w:val="28"/>
        </w:rPr>
        <w:t xml:space="preserve"> God, merciful and gracious, longsuffering, and abounding in goodness and truth, </w:t>
      </w:r>
      <w:r w:rsidR="00EE76C4" w:rsidRPr="009A433C">
        <w:rPr>
          <w:rFonts w:ascii="Montserrat Light" w:hAnsi="Montserrat Light"/>
          <w:b/>
          <w:color w:val="000000"/>
          <w:sz w:val="28"/>
          <w:szCs w:val="28"/>
          <w:vertAlign w:val="superscript"/>
        </w:rPr>
        <w:t xml:space="preserve">7 </w:t>
      </w:r>
      <w:r w:rsidR="00EE76C4" w:rsidRPr="009A433C">
        <w:rPr>
          <w:rFonts w:ascii="Montserrat Light" w:hAnsi="Montserrat Light"/>
          <w:b/>
          <w:sz w:val="28"/>
          <w:szCs w:val="28"/>
        </w:rPr>
        <w:t xml:space="preserve">keeping mercy for thousands, forgiving iniquity and transgression and sin, by no means clearing </w:t>
      </w:r>
      <w:r w:rsidR="00EE76C4" w:rsidRPr="009A433C">
        <w:rPr>
          <w:rFonts w:ascii="Montserrat Light" w:hAnsi="Montserrat Light"/>
          <w:b/>
          <w:i/>
          <w:iCs/>
          <w:sz w:val="28"/>
          <w:szCs w:val="28"/>
        </w:rPr>
        <w:t>the guilty,</w:t>
      </w:r>
      <w:r w:rsidR="00EE76C4" w:rsidRPr="009A433C">
        <w:rPr>
          <w:rFonts w:ascii="Montserrat Light" w:hAnsi="Montserrat Light"/>
          <w:b/>
          <w:sz w:val="28"/>
          <w:szCs w:val="28"/>
        </w:rPr>
        <w:t xml:space="preserve"> visiting the iniquity of the fathers upon the children and the children's children to the third and the fourth generation."</w:t>
      </w:r>
      <w:proofErr w:type="gramEnd"/>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What an incredible scene!</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find it amazing that the very first words of God’s audible self-portrait reveals </w:t>
      </w:r>
      <w:r w:rsidRPr="0069335E">
        <w:rPr>
          <w:rFonts w:ascii="Montserrat Light" w:hAnsi="Montserrat Light"/>
          <w:sz w:val="28"/>
          <w:szCs w:val="28"/>
        </w:rPr>
        <w:t xml:space="preserve">that He is </w:t>
      </w:r>
      <w:r w:rsidRPr="0069335E">
        <w:rPr>
          <w:rFonts w:ascii="Montserrat Light" w:hAnsi="Montserrat Light"/>
          <w:b/>
          <w:sz w:val="28"/>
          <w:szCs w:val="28"/>
          <w:u w:val="single"/>
        </w:rPr>
        <w:t>merciful</w:t>
      </w:r>
      <w:r w:rsidRPr="0069335E">
        <w:rPr>
          <w:rFonts w:ascii="Montserrat Light" w:hAnsi="Montserrat Light"/>
          <w:sz w:val="28"/>
          <w:szCs w:val="28"/>
        </w:rPr>
        <w:t xml:space="preserve"> and </w:t>
      </w:r>
      <w:r w:rsidRPr="0069335E">
        <w:rPr>
          <w:rFonts w:ascii="Montserrat Light" w:hAnsi="Montserrat Light"/>
          <w:b/>
          <w:sz w:val="28"/>
          <w:szCs w:val="28"/>
          <w:u w:val="single"/>
        </w:rPr>
        <w:t>gracious</w:t>
      </w:r>
      <w:r w:rsidRPr="0069335E">
        <w:rPr>
          <w:rFonts w:ascii="Montserrat Light" w:hAnsi="Montserrat Light"/>
          <w:sz w:val="28"/>
          <w:szCs w:val="28"/>
        </w:rPr>
        <w:t>.</w:t>
      </w: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You might be saying to yourself, what…..merciful and gracious? Really?</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ow can that be with all the trouble and hard things we see in our world?   </w:t>
      </w:r>
    </w:p>
    <w:p w:rsidR="00EE76C4" w:rsidRPr="00302B50" w:rsidRDefault="00EE76C4" w:rsidP="00EE76C4">
      <w:pPr>
        <w:rPr>
          <w:rFonts w:ascii="Montserrat Light" w:hAnsi="Montserrat Light"/>
          <w:sz w:val="28"/>
          <w:szCs w:val="28"/>
        </w:rPr>
      </w:pPr>
    </w:p>
    <w:p w:rsidR="00EE76C4" w:rsidRPr="00302B50" w:rsidRDefault="00525DF5"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w:t>
      </w:r>
      <w:r w:rsidR="00104B2F">
        <w:rPr>
          <w:rFonts w:ascii="Montserrat Light" w:hAnsi="Montserrat Light" w:cs="Arial"/>
          <w:b/>
          <w:color w:val="FF0000"/>
          <w:sz w:val="32"/>
          <w:szCs w:val="28"/>
          <w:highlight w:val="yellow"/>
        </w:rPr>
        <w:t>4</w:t>
      </w:r>
      <w:r>
        <w:rPr>
          <w:rFonts w:ascii="Montserrat Light" w:hAnsi="Montserrat Light" w:cs="Arial"/>
          <w:b/>
          <w:color w:val="FF0000"/>
          <w:sz w:val="32"/>
          <w:szCs w:val="28"/>
        </w:rPr>
        <w:t xml:space="preserve"> </w:t>
      </w:r>
      <w:r w:rsidR="00EE76C4" w:rsidRPr="00302B50">
        <w:rPr>
          <w:rFonts w:ascii="Montserrat Light" w:hAnsi="Montserrat Light"/>
          <w:sz w:val="28"/>
          <w:szCs w:val="28"/>
        </w:rPr>
        <w:t xml:space="preserve">One of my favorite movies is the gladiator; it is a story of Maximus a Roman general who </w:t>
      </w:r>
      <w:proofErr w:type="gramStart"/>
      <w:r w:rsidR="00EE76C4" w:rsidRPr="00302B50">
        <w:rPr>
          <w:rFonts w:ascii="Montserrat Light" w:hAnsi="Montserrat Light"/>
          <w:sz w:val="28"/>
          <w:szCs w:val="28"/>
        </w:rPr>
        <w:t>was betrayed</w:t>
      </w:r>
      <w:proofErr w:type="gramEnd"/>
      <w:r w:rsidR="00EE76C4" w:rsidRPr="00302B50">
        <w:rPr>
          <w:rFonts w:ascii="Montserrat Light" w:hAnsi="Montserrat Light"/>
          <w:sz w:val="28"/>
          <w:szCs w:val="28"/>
        </w:rPr>
        <w:t xml:space="preserve"> by the son of the empero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fter the son of the emperor murdered his father, Maximus </w:t>
      </w:r>
      <w:proofErr w:type="gramStart"/>
      <w:r w:rsidRPr="00302B50">
        <w:rPr>
          <w:rFonts w:ascii="Montserrat Light" w:hAnsi="Montserrat Light"/>
          <w:sz w:val="28"/>
          <w:szCs w:val="28"/>
        </w:rPr>
        <w:t>was forced</w:t>
      </w:r>
      <w:proofErr w:type="gramEnd"/>
      <w:r w:rsidRPr="00302B50">
        <w:rPr>
          <w:rFonts w:ascii="Montserrat Light" w:hAnsi="Montserrat Light"/>
          <w:sz w:val="28"/>
          <w:szCs w:val="28"/>
        </w:rPr>
        <w:t xml:space="preserve"> to escape his pending executio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led him to becoming a slave forced to fight in the arena as a gladiato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aximus learns that his talents in the arena could earn him a right to face the new emperor in Rome who happened to be the son of the emperor who betrayed him. </w:t>
      </w:r>
    </w:p>
    <w:p w:rsidR="00EE76C4" w:rsidRPr="00302B50" w:rsidRDefault="00EE76C4" w:rsidP="00EE76C4">
      <w:pPr>
        <w:rPr>
          <w:rFonts w:ascii="Montserrat Light" w:hAnsi="Montserrat Light"/>
          <w:sz w:val="28"/>
          <w:szCs w:val="28"/>
        </w:rPr>
      </w:pPr>
    </w:p>
    <w:p w:rsidR="00EE76C4" w:rsidRPr="00302B50" w:rsidRDefault="00EE76C4" w:rsidP="00EE76C4">
      <w:pPr>
        <w:jc w:val="center"/>
        <w:rPr>
          <w:rFonts w:ascii="Montserrat Light" w:hAnsi="Montserrat Light"/>
          <w:sz w:val="28"/>
          <w:szCs w:val="28"/>
        </w:rPr>
      </w:pPr>
      <w:r w:rsidRPr="00302B50">
        <w:rPr>
          <w:rFonts w:ascii="Montserrat Light" w:hAnsi="Montserrat Light"/>
          <w:sz w:val="28"/>
          <w:szCs w:val="28"/>
        </w:rPr>
        <w:t xml:space="preserve">He was told if you win the crowd, you </w:t>
      </w:r>
      <w:proofErr w:type="gramStart"/>
      <w:r w:rsidRPr="00302B50">
        <w:rPr>
          <w:rFonts w:ascii="Montserrat Light" w:hAnsi="Montserrat Light"/>
          <w:sz w:val="28"/>
          <w:szCs w:val="28"/>
        </w:rPr>
        <w:t>will</w:t>
      </w:r>
      <w:proofErr w:type="gramEnd"/>
      <w:r w:rsidRPr="00302B50">
        <w:rPr>
          <w:rFonts w:ascii="Montserrat Light" w:hAnsi="Montserrat Light"/>
          <w:sz w:val="28"/>
          <w:szCs w:val="28"/>
        </w:rPr>
        <w:t xml:space="preserve"> win your freedom.</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re is a dramatic scene where Maximus is trying to win the crowd by looming over the person he was about to defeat.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f the crowd cried for mercy and the emperor put his thumb up, then the person doomed to die would receive merc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f the crowed cried for vengeance and the emperor put his thumb down then the person </w:t>
      </w:r>
      <w:proofErr w:type="gramStart"/>
      <w:r w:rsidRPr="00302B50">
        <w:rPr>
          <w:rFonts w:ascii="Montserrat Light" w:hAnsi="Montserrat Light"/>
          <w:sz w:val="28"/>
          <w:szCs w:val="28"/>
        </w:rPr>
        <w:t>was killed</w:t>
      </w:r>
      <w:proofErr w:type="gramEnd"/>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ercy </w:t>
      </w:r>
      <w:proofErr w:type="gramStart"/>
      <w:r w:rsidRPr="00302B50">
        <w:rPr>
          <w:rFonts w:ascii="Montserrat Light" w:hAnsi="Montserrat Light"/>
          <w:sz w:val="28"/>
          <w:szCs w:val="28"/>
        </w:rPr>
        <w:t>was granted</w:t>
      </w:r>
      <w:proofErr w:type="gramEnd"/>
      <w:r w:rsidRPr="00302B50">
        <w:rPr>
          <w:rFonts w:ascii="Montserrat Light" w:hAnsi="Montserrat Light"/>
          <w:sz w:val="28"/>
          <w:szCs w:val="28"/>
        </w:rPr>
        <w:t xml:space="preserve"> through the cry of the people and the uplifted thumb of the empero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I’m</w:t>
      </w:r>
      <w:proofErr w:type="gramEnd"/>
      <w:r w:rsidRPr="00302B50">
        <w:rPr>
          <w:rFonts w:ascii="Montserrat Light" w:hAnsi="Montserrat Light"/>
          <w:sz w:val="28"/>
          <w:szCs w:val="28"/>
        </w:rPr>
        <w:t xml:space="preserve"> afraid that we have replaced God’s portrait of Himself with this kind of picture and we misunderstand the true character of Go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re are times we behave like the crowd crying out to God wondering why He is not putting His thumb in the air bringing merc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you look at the world, through an </w:t>
      </w:r>
      <w:r w:rsidRPr="00302B50">
        <w:rPr>
          <w:rFonts w:ascii="Montserrat Light" w:hAnsi="Montserrat Light"/>
          <w:b/>
          <w:sz w:val="28"/>
          <w:szCs w:val="28"/>
        </w:rPr>
        <w:t>improper portrait of God</w:t>
      </w:r>
      <w:r w:rsidRPr="00302B50">
        <w:rPr>
          <w:rFonts w:ascii="Montserrat Light" w:hAnsi="Montserrat Light"/>
          <w:sz w:val="28"/>
          <w:szCs w:val="28"/>
        </w:rPr>
        <w:t xml:space="preserve"> you can easily see the bad things happen and wonder why God is not doing something. </w:t>
      </w:r>
    </w:p>
    <w:p w:rsidR="00EE76C4" w:rsidRPr="00302B50" w:rsidRDefault="00EE76C4" w:rsidP="00EE76C4">
      <w:pPr>
        <w:rPr>
          <w:rFonts w:ascii="Montserrat Light" w:hAnsi="Montserrat Light"/>
          <w:sz w:val="28"/>
          <w:szCs w:val="28"/>
        </w:rPr>
      </w:pPr>
    </w:p>
    <w:p w:rsidR="00EE76C4" w:rsidRPr="00302B50" w:rsidRDefault="00EE76C4" w:rsidP="00C57520">
      <w:pPr>
        <w:pStyle w:val="ListParagraph"/>
        <w:numPr>
          <w:ilvl w:val="0"/>
          <w:numId w:val="2"/>
        </w:numPr>
        <w:spacing w:line="259" w:lineRule="auto"/>
        <w:rPr>
          <w:rFonts w:ascii="Montserrat Light" w:hAnsi="Montserrat Light"/>
          <w:sz w:val="28"/>
          <w:szCs w:val="28"/>
        </w:rPr>
      </w:pPr>
      <w:r w:rsidRPr="00302B50">
        <w:rPr>
          <w:rFonts w:ascii="Montserrat Light" w:hAnsi="Montserrat Light"/>
          <w:sz w:val="28"/>
          <w:szCs w:val="28"/>
        </w:rPr>
        <w:t xml:space="preserve">Mass shootings that steal away precious lives  </w:t>
      </w:r>
    </w:p>
    <w:p w:rsidR="00EE76C4" w:rsidRPr="00302B50" w:rsidRDefault="00EE76C4" w:rsidP="00C57520">
      <w:pPr>
        <w:pStyle w:val="ListParagraph"/>
        <w:numPr>
          <w:ilvl w:val="0"/>
          <w:numId w:val="2"/>
        </w:numPr>
        <w:spacing w:line="259" w:lineRule="auto"/>
        <w:rPr>
          <w:rFonts w:ascii="Montserrat Light" w:hAnsi="Montserrat Light"/>
          <w:sz w:val="28"/>
          <w:szCs w:val="28"/>
        </w:rPr>
      </w:pPr>
      <w:r w:rsidRPr="00302B50">
        <w:rPr>
          <w:rFonts w:ascii="Montserrat Light" w:hAnsi="Montserrat Light"/>
          <w:sz w:val="28"/>
          <w:szCs w:val="28"/>
        </w:rPr>
        <w:t>When an innocent child dies</w:t>
      </w:r>
    </w:p>
    <w:p w:rsidR="00EE76C4" w:rsidRPr="00302B50" w:rsidRDefault="00EE76C4" w:rsidP="00C57520">
      <w:pPr>
        <w:pStyle w:val="ListParagraph"/>
        <w:numPr>
          <w:ilvl w:val="0"/>
          <w:numId w:val="2"/>
        </w:numPr>
        <w:spacing w:line="259" w:lineRule="auto"/>
        <w:rPr>
          <w:rFonts w:ascii="Montserrat Light" w:hAnsi="Montserrat Light"/>
          <w:sz w:val="28"/>
          <w:szCs w:val="28"/>
        </w:rPr>
      </w:pPr>
      <w:r w:rsidRPr="00302B50">
        <w:rPr>
          <w:rFonts w:ascii="Montserrat Light" w:hAnsi="Montserrat Light"/>
          <w:sz w:val="28"/>
          <w:szCs w:val="28"/>
        </w:rPr>
        <w:t>When you receive a life altering diagnosis</w:t>
      </w:r>
    </w:p>
    <w:p w:rsidR="00EE76C4" w:rsidRPr="00302B50" w:rsidRDefault="00EE76C4" w:rsidP="00C57520">
      <w:pPr>
        <w:pStyle w:val="ListParagraph"/>
        <w:numPr>
          <w:ilvl w:val="0"/>
          <w:numId w:val="2"/>
        </w:numPr>
        <w:spacing w:line="259" w:lineRule="auto"/>
        <w:rPr>
          <w:rFonts w:ascii="Montserrat Light" w:hAnsi="Montserrat Light"/>
          <w:sz w:val="28"/>
          <w:szCs w:val="28"/>
        </w:rPr>
      </w:pPr>
      <w:r w:rsidRPr="00302B50">
        <w:rPr>
          <w:rFonts w:ascii="Montserrat Light" w:hAnsi="Montserrat Light"/>
          <w:sz w:val="28"/>
          <w:szCs w:val="28"/>
        </w:rPr>
        <w:t>When a relationship goes off the rails</w:t>
      </w:r>
    </w:p>
    <w:p w:rsidR="00EE76C4" w:rsidRPr="00302B50" w:rsidRDefault="00EE76C4" w:rsidP="00C57520">
      <w:pPr>
        <w:pStyle w:val="ListParagraph"/>
        <w:numPr>
          <w:ilvl w:val="0"/>
          <w:numId w:val="2"/>
        </w:numPr>
        <w:spacing w:line="259" w:lineRule="auto"/>
        <w:rPr>
          <w:rFonts w:ascii="Montserrat Light" w:hAnsi="Montserrat Light"/>
          <w:sz w:val="28"/>
          <w:szCs w:val="28"/>
        </w:rPr>
      </w:pPr>
      <w:r w:rsidRPr="00302B50">
        <w:rPr>
          <w:rFonts w:ascii="Montserrat Light" w:hAnsi="Montserrat Light"/>
          <w:sz w:val="28"/>
          <w:szCs w:val="28"/>
        </w:rPr>
        <w:t xml:space="preserve">Trial trouble difficult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we have the </w:t>
      </w:r>
      <w:r w:rsidRPr="00302B50">
        <w:rPr>
          <w:rFonts w:ascii="Montserrat Light" w:hAnsi="Montserrat Light"/>
          <w:b/>
          <w:sz w:val="28"/>
          <w:szCs w:val="28"/>
        </w:rPr>
        <w:t>wrong portrait of God,</w:t>
      </w:r>
      <w:r w:rsidRPr="00302B50">
        <w:rPr>
          <w:rFonts w:ascii="Montserrat Light" w:hAnsi="Montserrat Light"/>
          <w:sz w:val="28"/>
          <w:szCs w:val="28"/>
        </w:rPr>
        <w:t xml:space="preserve"> we </w:t>
      </w:r>
      <w:proofErr w:type="gramStart"/>
      <w:r w:rsidRPr="00302B50">
        <w:rPr>
          <w:rFonts w:ascii="Montserrat Light" w:hAnsi="Montserrat Light"/>
          <w:sz w:val="28"/>
          <w:szCs w:val="28"/>
        </w:rPr>
        <w:t>can be left</w:t>
      </w:r>
      <w:proofErr w:type="gramEnd"/>
      <w:r w:rsidRPr="00302B50">
        <w:rPr>
          <w:rFonts w:ascii="Montserrat Light" w:hAnsi="Montserrat Light"/>
          <w:sz w:val="28"/>
          <w:szCs w:val="28"/>
        </w:rPr>
        <w:t xml:space="preserve"> feeling like the crowd crying out for mercy waiting for Him to move His thumb.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can leave us in a place where we ask, </w:t>
      </w:r>
      <w:r w:rsidRPr="00302B50">
        <w:rPr>
          <w:rFonts w:ascii="Montserrat Light" w:hAnsi="Montserrat Light"/>
          <w:b/>
          <w:sz w:val="28"/>
          <w:szCs w:val="28"/>
        </w:rPr>
        <w:t>“God where are you?”</w:t>
      </w:r>
      <w:r w:rsidRPr="00302B50">
        <w:rPr>
          <w:rFonts w:ascii="Montserrat Light" w:hAnsi="Montserrat Light"/>
          <w:sz w:val="28"/>
          <w:szCs w:val="28"/>
        </w:rPr>
        <w:t xml:space="preserve"> Why does it seem that God is sometimes silent?</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fact, one of the biggest hurdles to believing in God is this question, </w:t>
      </w:r>
      <w:r w:rsidRPr="00302B50">
        <w:rPr>
          <w:rFonts w:ascii="Montserrat Light" w:hAnsi="Montserrat Light"/>
          <w:b/>
          <w:i/>
          <w:sz w:val="28"/>
          <w:szCs w:val="28"/>
        </w:rPr>
        <w:t xml:space="preserve">“why would a God of Love, who is supposed to be full of </w:t>
      </w:r>
      <w:proofErr w:type="gramStart"/>
      <w:r w:rsidRPr="00302B50">
        <w:rPr>
          <w:rFonts w:ascii="Montserrat Light" w:hAnsi="Montserrat Light"/>
          <w:b/>
          <w:i/>
          <w:sz w:val="28"/>
          <w:szCs w:val="28"/>
        </w:rPr>
        <w:t>mercy</w:t>
      </w:r>
      <w:proofErr w:type="gramEnd"/>
      <w:r w:rsidRPr="00302B50">
        <w:rPr>
          <w:rFonts w:ascii="Montserrat Light" w:hAnsi="Montserrat Light"/>
          <w:b/>
          <w:i/>
          <w:sz w:val="28"/>
          <w:szCs w:val="28"/>
        </w:rPr>
        <w:t xml:space="preserve"> allow Bad things to happen?”</w:t>
      </w: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sz w:val="28"/>
          <w:szCs w:val="28"/>
        </w:rPr>
        <w:t xml:space="preserve">I think it is important during times like these to </w:t>
      </w:r>
      <w:proofErr w:type="gramStart"/>
      <w:r w:rsidRPr="00302B50">
        <w:rPr>
          <w:rFonts w:ascii="Montserrat Light" w:hAnsi="Montserrat Light"/>
          <w:sz w:val="28"/>
          <w:szCs w:val="28"/>
        </w:rPr>
        <w:t>be reminded</w:t>
      </w:r>
      <w:proofErr w:type="gramEnd"/>
      <w:r w:rsidRPr="00302B50">
        <w:rPr>
          <w:rFonts w:ascii="Montserrat Light" w:hAnsi="Montserrat Light"/>
          <w:sz w:val="28"/>
          <w:szCs w:val="28"/>
        </w:rPr>
        <w:t xml:space="preserve"> of the </w:t>
      </w:r>
      <w:r w:rsidRPr="00302B50">
        <w:rPr>
          <w:rFonts w:ascii="Montserrat Light" w:hAnsi="Montserrat Light"/>
          <w:b/>
          <w:sz w:val="28"/>
          <w:szCs w:val="28"/>
        </w:rPr>
        <w:t xml:space="preserve">selfie God has given us: </w:t>
      </w:r>
    </w:p>
    <w:p w:rsidR="00EE76C4" w:rsidRPr="00302B50" w:rsidRDefault="00EE76C4" w:rsidP="00EE76C4">
      <w:pPr>
        <w:rPr>
          <w:rFonts w:ascii="Montserrat Light" w:hAnsi="Montserrat Light"/>
          <w:sz w:val="28"/>
          <w:szCs w:val="28"/>
        </w:rPr>
      </w:pPr>
    </w:p>
    <w:p w:rsidR="00EE76C4" w:rsidRPr="00302B50" w:rsidRDefault="00525DF5" w:rsidP="00EE76C4">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w:t>
      </w:r>
      <w:r w:rsidR="00104B2F">
        <w:rPr>
          <w:rFonts w:ascii="Montserrat Light" w:hAnsi="Montserrat Light" w:cs="Arial"/>
          <w:b/>
          <w:color w:val="FF0000"/>
          <w:sz w:val="32"/>
          <w:szCs w:val="28"/>
          <w:highlight w:val="yellow"/>
        </w:rPr>
        <w:t>5</w:t>
      </w:r>
      <w:r>
        <w:rPr>
          <w:rFonts w:ascii="Montserrat Light" w:hAnsi="Montserrat Light" w:cs="Arial"/>
          <w:b/>
          <w:color w:val="FF0000"/>
          <w:sz w:val="32"/>
          <w:szCs w:val="28"/>
        </w:rPr>
        <w:t xml:space="preserve"> </w:t>
      </w:r>
      <w:r w:rsidR="00EE76C4" w:rsidRPr="009A433C">
        <w:rPr>
          <w:rFonts w:ascii="Montserrat Light" w:hAnsi="Montserrat Light"/>
          <w:b/>
          <w:sz w:val="28"/>
          <w:szCs w:val="28"/>
        </w:rPr>
        <w:t xml:space="preserve">Difficult times and tragedy </w:t>
      </w:r>
      <w:proofErr w:type="gramStart"/>
      <w:r w:rsidR="00EE76C4" w:rsidRPr="00E248E7">
        <w:rPr>
          <w:rFonts w:ascii="Montserrat Light" w:hAnsi="Montserrat Light"/>
          <w:b/>
          <w:sz w:val="28"/>
          <w:szCs w:val="28"/>
          <w:u w:val="single"/>
        </w:rPr>
        <w:t>don’t</w:t>
      </w:r>
      <w:proofErr w:type="gramEnd"/>
      <w:r w:rsidR="00EE76C4" w:rsidRPr="009A433C">
        <w:rPr>
          <w:rFonts w:ascii="Montserrat Light" w:hAnsi="Montserrat Light"/>
          <w:b/>
          <w:sz w:val="28"/>
          <w:szCs w:val="28"/>
        </w:rPr>
        <w:t xml:space="preserve"> </w:t>
      </w:r>
      <w:r w:rsidR="00EE76C4" w:rsidRPr="009A433C">
        <w:rPr>
          <w:rFonts w:ascii="Montserrat Light" w:hAnsi="Montserrat Light"/>
          <w:b/>
          <w:sz w:val="28"/>
          <w:szCs w:val="28"/>
          <w:u w:val="single"/>
        </w:rPr>
        <w:t xml:space="preserve">disqualify </w:t>
      </w:r>
      <w:r w:rsidR="00EE76C4" w:rsidRPr="009A433C">
        <w:rPr>
          <w:rFonts w:ascii="Montserrat Light" w:hAnsi="Montserrat Light"/>
          <w:b/>
          <w:sz w:val="28"/>
          <w:szCs w:val="28"/>
        </w:rPr>
        <w:t>God from being merciful and gracious!</w:t>
      </w:r>
      <w:r w:rsidR="00EE76C4" w:rsidRPr="00302B50">
        <w:rPr>
          <w:rFonts w:ascii="Montserrat Light" w:hAnsi="Montserrat Light"/>
          <w:b/>
          <w:sz w:val="28"/>
          <w:szCs w:val="28"/>
        </w:rPr>
        <w:t xml:space="preserve">  </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Sometimes that is when He shows up un-expectantly.</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have personally being walking this journey the last few week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you bury a </w:t>
      </w:r>
      <w:proofErr w:type="gramStart"/>
      <w:r w:rsidRPr="00302B50">
        <w:rPr>
          <w:rFonts w:ascii="Montserrat Light" w:hAnsi="Montserrat Light"/>
          <w:sz w:val="28"/>
          <w:szCs w:val="28"/>
        </w:rPr>
        <w:t>five year old</w:t>
      </w:r>
      <w:proofErr w:type="gramEnd"/>
      <w:r w:rsidRPr="00302B50">
        <w:rPr>
          <w:rFonts w:ascii="Montserrat Light" w:hAnsi="Montserrat Light"/>
          <w:sz w:val="28"/>
          <w:szCs w:val="28"/>
        </w:rPr>
        <w:t xml:space="preserve"> child that has found such a place in your heart,</w:t>
      </w:r>
      <w:r w:rsidR="00525DF5">
        <w:rPr>
          <w:rFonts w:ascii="Montserrat Light" w:hAnsi="Montserrat Light"/>
          <w:sz w:val="28"/>
          <w:szCs w:val="28"/>
        </w:rPr>
        <w:t xml:space="preserve"> </w:t>
      </w:r>
      <w:r w:rsidRPr="00302B50">
        <w:rPr>
          <w:rFonts w:ascii="Montserrat Light" w:hAnsi="Montserrat Light"/>
          <w:sz w:val="28"/>
          <w:szCs w:val="28"/>
        </w:rPr>
        <w:t>it produced some really big questions!</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proofErr w:type="gramStart"/>
      <w:r w:rsidRPr="00302B50">
        <w:rPr>
          <w:rFonts w:ascii="Montserrat Light" w:hAnsi="Montserrat Light"/>
          <w:sz w:val="28"/>
          <w:szCs w:val="28"/>
        </w:rPr>
        <w:t>I’ve</w:t>
      </w:r>
      <w:proofErr w:type="gramEnd"/>
      <w:r w:rsidRPr="00302B50">
        <w:rPr>
          <w:rFonts w:ascii="Montserrat Light" w:hAnsi="Montserrat Light"/>
          <w:sz w:val="28"/>
          <w:szCs w:val="28"/>
        </w:rPr>
        <w:t xml:space="preserve"> had questions so big, that if </w:t>
      </w:r>
      <w:r w:rsidRPr="00302B50">
        <w:rPr>
          <w:rFonts w:ascii="Montserrat Light" w:hAnsi="Montserrat Light"/>
          <w:b/>
          <w:sz w:val="28"/>
          <w:szCs w:val="28"/>
        </w:rPr>
        <w:t>my only point of reference</w:t>
      </w:r>
      <w:r w:rsidRPr="00302B50">
        <w:rPr>
          <w:rFonts w:ascii="Montserrat Light" w:hAnsi="Montserrat Light"/>
          <w:sz w:val="28"/>
          <w:szCs w:val="28"/>
        </w:rPr>
        <w:t xml:space="preserve"> was the </w:t>
      </w:r>
      <w:r w:rsidRPr="00302B50">
        <w:rPr>
          <w:rFonts w:ascii="Montserrat Light" w:hAnsi="Montserrat Light"/>
          <w:b/>
          <w:sz w:val="28"/>
          <w:szCs w:val="28"/>
        </w:rPr>
        <w:t xml:space="preserve">question itself </w:t>
      </w:r>
      <w:r w:rsidRPr="00302B50">
        <w:rPr>
          <w:rFonts w:ascii="Montserrat Light" w:hAnsi="Montserrat Light"/>
          <w:sz w:val="28"/>
          <w:szCs w:val="28"/>
        </w:rPr>
        <w:t xml:space="preserve">and </w:t>
      </w:r>
      <w:r w:rsidRPr="00302B50">
        <w:rPr>
          <w:rFonts w:ascii="Montserrat Light" w:hAnsi="Montserrat Light"/>
          <w:b/>
          <w:sz w:val="28"/>
          <w:szCs w:val="28"/>
        </w:rPr>
        <w:t>the cry of my emotions</w:t>
      </w:r>
      <w:r w:rsidRPr="00302B50">
        <w:rPr>
          <w:rFonts w:ascii="Montserrat Light" w:hAnsi="Montserrat Light"/>
          <w:sz w:val="28"/>
          <w:szCs w:val="28"/>
        </w:rPr>
        <w:t xml:space="preserve">, then I would be </w:t>
      </w:r>
      <w:r w:rsidRPr="00302B50">
        <w:rPr>
          <w:rFonts w:ascii="Montserrat Light" w:hAnsi="Montserrat Light"/>
          <w:b/>
          <w:sz w:val="28"/>
          <w:szCs w:val="28"/>
        </w:rPr>
        <w:t xml:space="preserve">crushed by the weight of it. </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Questions like: </w:t>
      </w:r>
    </w:p>
    <w:p w:rsidR="00EE76C4" w:rsidRPr="00302B50" w:rsidRDefault="00EE76C4" w:rsidP="00EE76C4">
      <w:pPr>
        <w:rPr>
          <w:rFonts w:ascii="Montserrat Light" w:hAnsi="Montserrat Light"/>
          <w:sz w:val="28"/>
          <w:szCs w:val="28"/>
        </w:rPr>
      </w:pPr>
    </w:p>
    <w:p w:rsidR="00EE76C4" w:rsidRPr="00302B50" w:rsidRDefault="00EE76C4" w:rsidP="00C57520">
      <w:pPr>
        <w:pStyle w:val="ListParagraph"/>
        <w:numPr>
          <w:ilvl w:val="0"/>
          <w:numId w:val="3"/>
        </w:numPr>
        <w:spacing w:line="259" w:lineRule="auto"/>
        <w:rPr>
          <w:rFonts w:ascii="Montserrat Light" w:hAnsi="Montserrat Light"/>
          <w:sz w:val="28"/>
          <w:szCs w:val="28"/>
        </w:rPr>
      </w:pPr>
      <w:r w:rsidRPr="00302B50">
        <w:rPr>
          <w:rFonts w:ascii="Montserrat Light" w:hAnsi="Montserrat Light"/>
          <w:sz w:val="28"/>
          <w:szCs w:val="28"/>
        </w:rPr>
        <w:t xml:space="preserve">God, why would you have us give two years of our lives to protect this child if he was going to die </w:t>
      </w:r>
      <w:proofErr w:type="gramStart"/>
      <w:r w:rsidRPr="00302B50">
        <w:rPr>
          <w:rFonts w:ascii="Montserrat Light" w:hAnsi="Montserrat Light"/>
          <w:sz w:val="28"/>
          <w:szCs w:val="28"/>
        </w:rPr>
        <w:t>anyway?</w:t>
      </w:r>
      <w:proofErr w:type="gramEnd"/>
    </w:p>
    <w:p w:rsidR="00EE76C4" w:rsidRPr="00302B50" w:rsidRDefault="00EE76C4" w:rsidP="00C57520">
      <w:pPr>
        <w:pStyle w:val="ListParagraph"/>
        <w:numPr>
          <w:ilvl w:val="0"/>
          <w:numId w:val="3"/>
        </w:numPr>
        <w:spacing w:line="259" w:lineRule="auto"/>
        <w:rPr>
          <w:rFonts w:ascii="Montserrat Light" w:hAnsi="Montserrat Light"/>
          <w:sz w:val="28"/>
          <w:szCs w:val="28"/>
        </w:rPr>
      </w:pPr>
      <w:r w:rsidRPr="00302B50">
        <w:rPr>
          <w:rFonts w:ascii="Montserrat Light" w:hAnsi="Montserrat Light"/>
          <w:sz w:val="28"/>
          <w:szCs w:val="28"/>
        </w:rPr>
        <w:t xml:space="preserve">God, why would you allow this to happen? </w:t>
      </w:r>
    </w:p>
    <w:p w:rsidR="00EE76C4" w:rsidRPr="00302B50" w:rsidRDefault="00EE76C4" w:rsidP="00C57520">
      <w:pPr>
        <w:pStyle w:val="ListParagraph"/>
        <w:numPr>
          <w:ilvl w:val="0"/>
          <w:numId w:val="3"/>
        </w:numPr>
        <w:spacing w:line="259" w:lineRule="auto"/>
        <w:rPr>
          <w:rFonts w:ascii="Montserrat Light" w:hAnsi="Montserrat Light"/>
          <w:sz w:val="28"/>
          <w:szCs w:val="28"/>
        </w:rPr>
      </w:pPr>
      <w:r w:rsidRPr="00302B50">
        <w:rPr>
          <w:rFonts w:ascii="Montserrat Light" w:hAnsi="Montserrat Light"/>
          <w:sz w:val="28"/>
          <w:szCs w:val="28"/>
        </w:rPr>
        <w:t xml:space="preserve">Was this in your pla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Big questions that in and of themselves are impossible to answ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u w:val="single"/>
        </w:rPr>
      </w:pPr>
      <w:proofErr w:type="gramStart"/>
      <w:r w:rsidRPr="00302B50">
        <w:rPr>
          <w:rFonts w:ascii="Montserrat Light" w:hAnsi="Montserrat Light"/>
          <w:sz w:val="28"/>
          <w:szCs w:val="28"/>
        </w:rPr>
        <w:t>But</w:t>
      </w:r>
      <w:proofErr w:type="gramEnd"/>
      <w:r w:rsidRPr="00302B50">
        <w:rPr>
          <w:rFonts w:ascii="Montserrat Light" w:hAnsi="Montserrat Light"/>
          <w:sz w:val="28"/>
          <w:szCs w:val="28"/>
        </w:rPr>
        <w:t xml:space="preserve"> praise God, the </w:t>
      </w:r>
      <w:r w:rsidRPr="00302B50">
        <w:rPr>
          <w:rFonts w:ascii="Montserrat Light" w:hAnsi="Montserrat Light"/>
          <w:b/>
          <w:sz w:val="28"/>
          <w:szCs w:val="28"/>
        </w:rPr>
        <w:t xml:space="preserve">questions and cry of my emotions are </w:t>
      </w:r>
      <w:r w:rsidRPr="00302B50">
        <w:rPr>
          <w:rFonts w:ascii="Montserrat Light" w:hAnsi="Montserrat Light"/>
          <w:b/>
          <w:sz w:val="28"/>
          <w:szCs w:val="28"/>
          <w:u w:val="single"/>
        </w:rPr>
        <w:t>not my only point of reference!</w:t>
      </w:r>
      <w:r w:rsidRPr="00302B50">
        <w:rPr>
          <w:rFonts w:ascii="Montserrat Light" w:hAnsi="Montserrat Light"/>
          <w:sz w:val="28"/>
          <w:szCs w:val="28"/>
          <w:u w:val="single"/>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have walked with God long enough to know He is merciful and graciou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So</w:t>
      </w:r>
      <w:proofErr w:type="gramEnd"/>
      <w:r w:rsidRPr="00302B50">
        <w:rPr>
          <w:rFonts w:ascii="Montserrat Light" w:hAnsi="Montserrat Light"/>
          <w:sz w:val="28"/>
          <w:szCs w:val="28"/>
        </w:rPr>
        <w:t xml:space="preserve"> when tragedy comes I know my God is bigger than my questions!</w:t>
      </w:r>
    </w:p>
    <w:p w:rsidR="00EE76C4" w:rsidRPr="00302B50" w:rsidRDefault="00EE76C4" w:rsidP="00EE76C4">
      <w:pPr>
        <w:rPr>
          <w:rFonts w:ascii="Montserrat Light" w:hAnsi="Montserrat Light"/>
          <w:sz w:val="28"/>
          <w:szCs w:val="28"/>
        </w:rPr>
      </w:pPr>
    </w:p>
    <w:p w:rsidR="00EE76C4" w:rsidRPr="00302B50" w:rsidRDefault="00EE76C4" w:rsidP="00EE76C4">
      <w:pPr>
        <w:jc w:val="center"/>
        <w:rPr>
          <w:rFonts w:ascii="Montserrat Light" w:hAnsi="Montserrat Light"/>
          <w:sz w:val="28"/>
          <w:szCs w:val="28"/>
        </w:rPr>
      </w:pPr>
      <w:r w:rsidRPr="00302B50">
        <w:rPr>
          <w:rFonts w:ascii="Montserrat Light" w:hAnsi="Montserrat Light"/>
          <w:sz w:val="28"/>
          <w:szCs w:val="28"/>
        </w:rPr>
        <w:t>God gives us a bigger perspective, and a portrait of Himself.</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 story of God as captured through the Bible shows us a God who was merciful and gracious as He pursued His peopl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fact, in my own life as He has demonstrated mercy and grace when I </w:t>
      </w:r>
      <w:proofErr w:type="gramStart"/>
      <w:r w:rsidRPr="00302B50">
        <w:rPr>
          <w:rFonts w:ascii="Montserrat Light" w:hAnsi="Montserrat Light"/>
          <w:sz w:val="28"/>
          <w:szCs w:val="28"/>
        </w:rPr>
        <w:t>wasn’t</w:t>
      </w:r>
      <w:proofErr w:type="gramEnd"/>
      <w:r w:rsidRPr="00302B50">
        <w:rPr>
          <w:rFonts w:ascii="Montserrat Light" w:hAnsi="Montserrat Light"/>
          <w:sz w:val="28"/>
          <w:szCs w:val="28"/>
        </w:rPr>
        <w:t xml:space="preserve"> deserving of it.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lastRenderedPageBreak/>
        <w:t>And</w:t>
      </w:r>
      <w:proofErr w:type="gramEnd"/>
      <w:r w:rsidRPr="00302B50">
        <w:rPr>
          <w:rFonts w:ascii="Montserrat Light" w:hAnsi="Montserrat Light"/>
          <w:sz w:val="28"/>
          <w:szCs w:val="28"/>
        </w:rPr>
        <w:t xml:space="preserve"> God has pursued me and been with me, revealing time and time again that He is Goo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e is merciful and gracious, and He is with us even when we wrestle through the biggest questions of our life. </w:t>
      </w:r>
    </w:p>
    <w:p w:rsidR="00EE76C4" w:rsidRPr="00302B50" w:rsidRDefault="00EE76C4" w:rsidP="00EE76C4">
      <w:pPr>
        <w:rPr>
          <w:rFonts w:ascii="Montserrat Light" w:hAnsi="Montserrat Light"/>
          <w:b/>
          <w:sz w:val="28"/>
          <w:szCs w:val="28"/>
        </w:rPr>
      </w:pPr>
      <w:r w:rsidRPr="00302B50">
        <w:rPr>
          <w:rFonts w:ascii="Montserrat Light" w:hAnsi="Montserrat Light"/>
          <w:sz w:val="28"/>
          <w:szCs w:val="28"/>
        </w:rPr>
        <w:t xml:space="preserve">When I began to take these questions to God He reminded me personally that </w:t>
      </w:r>
      <w:r w:rsidRPr="00302B50">
        <w:rPr>
          <w:rFonts w:ascii="Montserrat Light" w:hAnsi="Montserrat Light"/>
          <w:b/>
          <w:sz w:val="28"/>
          <w:szCs w:val="28"/>
        </w:rPr>
        <w:t xml:space="preserve">He </w:t>
      </w:r>
      <w:proofErr w:type="gramStart"/>
      <w:r w:rsidRPr="00302B50">
        <w:rPr>
          <w:rFonts w:ascii="Montserrat Light" w:hAnsi="Montserrat Light"/>
          <w:b/>
          <w:sz w:val="28"/>
          <w:szCs w:val="28"/>
        </w:rPr>
        <w:t>didn’t</w:t>
      </w:r>
      <w:proofErr w:type="gramEnd"/>
      <w:r w:rsidRPr="00302B50">
        <w:rPr>
          <w:rFonts w:ascii="Montserrat Light" w:hAnsi="Montserrat Light"/>
          <w:b/>
          <w:sz w:val="28"/>
          <w:szCs w:val="28"/>
        </w:rPr>
        <w:t xml:space="preserve"> make the world this way.</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fact, He brought me back to the beginning, reminding me that He made the world good, evil was not a part of His original desig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He created life</w:t>
      </w:r>
      <w:proofErr w:type="gramStart"/>
      <w:r w:rsidRPr="00302B50">
        <w:rPr>
          <w:rFonts w:ascii="Montserrat Light" w:hAnsi="Montserrat Light"/>
          <w:b/>
          <w:sz w:val="28"/>
          <w:szCs w:val="28"/>
        </w:rPr>
        <w:t>;</w:t>
      </w:r>
      <w:proofErr w:type="gramEnd"/>
      <w:r w:rsidRPr="00302B50">
        <w:rPr>
          <w:rFonts w:ascii="Montserrat Light" w:hAnsi="Montserrat Light"/>
          <w:b/>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Death is the absence of life.  Death was not His desire for any of u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Because God is love, and He wanted us to experience the fullness of His love, He gave us the gift of free will.  Along with that gift came responsibility.</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Unfortunately, humanity used that freewill gift to turn away from God and believe the lie that God cannot be truste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at choice brought the consequence of death into our world when humanity invited evil into the equation. </w:t>
      </w:r>
    </w:p>
    <w:p w:rsidR="00EE76C4" w:rsidRPr="00302B50" w:rsidRDefault="00EE76C4" w:rsidP="00EE76C4">
      <w:pPr>
        <w:rPr>
          <w:rFonts w:ascii="Montserrat Light" w:hAnsi="Montserrat Light"/>
          <w:sz w:val="28"/>
          <w:szCs w:val="28"/>
        </w:rPr>
      </w:pPr>
    </w:p>
    <w:p w:rsidR="00EE76C4" w:rsidRPr="00302B50" w:rsidRDefault="00EE76C4" w:rsidP="00EE76C4">
      <w:pPr>
        <w:jc w:val="center"/>
        <w:rPr>
          <w:rFonts w:ascii="Montserrat Light" w:hAnsi="Montserrat Light"/>
          <w:sz w:val="28"/>
          <w:szCs w:val="28"/>
        </w:rPr>
      </w:pPr>
      <w:r w:rsidRPr="00302B50">
        <w:rPr>
          <w:rFonts w:ascii="Montserrat Light" w:hAnsi="Montserrat Light"/>
          <w:sz w:val="28"/>
          <w:szCs w:val="28"/>
        </w:rPr>
        <w:t>Sin, not God, invited death into the picture.</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But</w:t>
      </w:r>
      <w:proofErr w:type="gramEnd"/>
      <w:r w:rsidRPr="00302B50">
        <w:rPr>
          <w:rFonts w:ascii="Montserrat Light" w:hAnsi="Montserrat Light"/>
          <w:sz w:val="28"/>
          <w:szCs w:val="28"/>
        </w:rPr>
        <w:t xml:space="preserve"> sin does not undo God’s mercy and graciousness.</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9A433C">
        <w:rPr>
          <w:rFonts w:ascii="Montserrat Light" w:hAnsi="Montserrat Light"/>
          <w:b/>
          <w:bCs/>
          <w:sz w:val="28"/>
          <w:szCs w:val="28"/>
        </w:rPr>
        <w:t xml:space="preserve">Romans 5:20 (NIV) </w:t>
      </w:r>
      <w:proofErr w:type="gramStart"/>
      <w:r w:rsidRPr="009A433C">
        <w:rPr>
          <w:rFonts w:ascii="Montserrat Light" w:hAnsi="Montserrat Light"/>
          <w:b/>
          <w:color w:val="000000"/>
          <w:sz w:val="28"/>
          <w:szCs w:val="28"/>
          <w:vertAlign w:val="superscript"/>
        </w:rPr>
        <w:t xml:space="preserve">20 </w:t>
      </w:r>
      <w:r w:rsidRPr="009A433C">
        <w:rPr>
          <w:rFonts w:ascii="Montserrat Light" w:hAnsi="Montserrat Light"/>
          <w:b/>
          <w:sz w:val="28"/>
          <w:szCs w:val="28"/>
        </w:rPr>
        <w:t> …</w:t>
      </w:r>
      <w:proofErr w:type="gramEnd"/>
      <w:r w:rsidRPr="009A433C">
        <w:rPr>
          <w:rFonts w:ascii="Montserrat Light" w:hAnsi="Montserrat Light"/>
          <w:b/>
          <w:sz w:val="28"/>
          <w:szCs w:val="28"/>
        </w:rPr>
        <w:t>…But</w:t>
      </w:r>
      <w:r w:rsidRPr="00302B50">
        <w:rPr>
          <w:rFonts w:ascii="Montserrat Light" w:hAnsi="Montserrat Light"/>
          <w:b/>
          <w:sz w:val="28"/>
          <w:szCs w:val="28"/>
        </w:rPr>
        <w:t xml:space="preserve"> where sin increased, grace increased all the more,</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reminded me that nothing done in His name </w:t>
      </w:r>
      <w:proofErr w:type="gramStart"/>
      <w:r w:rsidRPr="00302B50">
        <w:rPr>
          <w:rFonts w:ascii="Montserrat Light" w:hAnsi="Montserrat Light"/>
          <w:sz w:val="28"/>
          <w:szCs w:val="28"/>
        </w:rPr>
        <w:t>will</w:t>
      </w:r>
      <w:proofErr w:type="gramEnd"/>
      <w:r w:rsidRPr="00302B50">
        <w:rPr>
          <w:rFonts w:ascii="Montserrat Light" w:hAnsi="Montserrat Light"/>
          <w:sz w:val="28"/>
          <w:szCs w:val="28"/>
        </w:rPr>
        <w:t xml:space="preserve"> ever be wasted even though I may not see the results on this side of eternit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God’s perspective is bigger than my questions.</w:t>
      </w:r>
    </w:p>
    <w:p w:rsidR="00EE76C4" w:rsidRPr="00302B50" w:rsidRDefault="00EE76C4" w:rsidP="00EE76C4">
      <w:pPr>
        <w:rPr>
          <w:rFonts w:ascii="Montserrat Light" w:hAnsi="Montserrat Light"/>
          <w:sz w:val="28"/>
          <w:szCs w:val="28"/>
        </w:rPr>
      </w:pPr>
    </w:p>
    <w:p w:rsidR="00EE76C4" w:rsidRPr="0069335E" w:rsidRDefault="00EE76C4" w:rsidP="00EE76C4">
      <w:pPr>
        <w:rPr>
          <w:rFonts w:ascii="Montserrat Light" w:hAnsi="Montserrat Light"/>
          <w:sz w:val="28"/>
          <w:szCs w:val="28"/>
        </w:rPr>
      </w:pPr>
      <w:r w:rsidRPr="00302B50">
        <w:rPr>
          <w:rFonts w:ascii="Montserrat Light" w:hAnsi="Montserrat Light"/>
          <w:sz w:val="28"/>
          <w:szCs w:val="28"/>
        </w:rPr>
        <w:t xml:space="preserve">As we </w:t>
      </w:r>
      <w:r w:rsidRPr="0069335E">
        <w:rPr>
          <w:rFonts w:ascii="Montserrat Light" w:hAnsi="Montserrat Light"/>
          <w:sz w:val="28"/>
          <w:szCs w:val="28"/>
        </w:rPr>
        <w:t xml:space="preserve">faced Zion’s tragic death, I </w:t>
      </w:r>
      <w:proofErr w:type="gramStart"/>
      <w:r w:rsidRPr="0069335E">
        <w:rPr>
          <w:rFonts w:ascii="Montserrat Light" w:hAnsi="Montserrat Light"/>
          <w:sz w:val="28"/>
          <w:szCs w:val="28"/>
        </w:rPr>
        <w:t>was reminded</w:t>
      </w:r>
      <w:proofErr w:type="gramEnd"/>
      <w:r w:rsidRPr="0069335E">
        <w:rPr>
          <w:rFonts w:ascii="Montserrat Light" w:hAnsi="Montserrat Light"/>
          <w:sz w:val="28"/>
          <w:szCs w:val="28"/>
        </w:rPr>
        <w:t xml:space="preserve"> in a powerful way that…</w:t>
      </w:r>
    </w:p>
    <w:p w:rsidR="00EE76C4" w:rsidRPr="0069335E" w:rsidRDefault="00EE76C4" w:rsidP="00EE76C4">
      <w:pPr>
        <w:rPr>
          <w:rFonts w:ascii="Montserrat Light" w:hAnsi="Montserrat Light"/>
          <w:sz w:val="28"/>
          <w:szCs w:val="28"/>
        </w:rPr>
      </w:pPr>
    </w:p>
    <w:p w:rsidR="00EE76C4" w:rsidRDefault="00EE76C4" w:rsidP="00EE76C4">
      <w:pPr>
        <w:rPr>
          <w:rFonts w:ascii="Montserrat Light" w:hAnsi="Montserrat Light"/>
          <w:b/>
          <w:sz w:val="28"/>
          <w:szCs w:val="28"/>
        </w:rPr>
      </w:pPr>
      <w:r w:rsidRPr="0069335E">
        <w:rPr>
          <w:rFonts w:ascii="Montserrat Light" w:hAnsi="Montserrat Light"/>
          <w:b/>
          <w:sz w:val="28"/>
          <w:szCs w:val="28"/>
        </w:rPr>
        <w:lastRenderedPageBreak/>
        <w:t>God’s response to difficult times and tragedy proves His mercy and graciousness.</w:t>
      </w:r>
    </w:p>
    <w:p w:rsidR="00525DF5" w:rsidRPr="00302B50" w:rsidRDefault="00525DF5"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wish I could take you on the journey I have walked over these past five week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wish you could see and experience what I have experience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Now I need to go on record and say, I am not a super human!</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have been walking a road of deep grief and pain over these past five week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have wrestled with God with my questions, and needed help to navigat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the moments immediately after we received the news of Zion’s death, I began leaning into the Lord with every hard question I ha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n in an amazing outpouring from the body of Christ, I began to receive calls from individuals I have opened my life </w:t>
      </w:r>
      <w:proofErr w:type="gramStart"/>
      <w:r w:rsidRPr="00302B50">
        <w:rPr>
          <w:rFonts w:ascii="Montserrat Light" w:hAnsi="Montserrat Light"/>
          <w:sz w:val="28"/>
          <w:szCs w:val="28"/>
        </w:rPr>
        <w:t>to</w:t>
      </w:r>
      <w:proofErr w:type="gramEnd"/>
      <w:r w:rsidRPr="00302B50">
        <w:rPr>
          <w:rFonts w:ascii="Montserrat Light" w:hAnsi="Montserrat Light"/>
          <w:sz w:val="28"/>
          <w:szCs w:val="28"/>
        </w:rPr>
        <w:t>.</w:t>
      </w:r>
    </w:p>
    <w:p w:rsidR="00EE76C4" w:rsidRPr="00302B50" w:rsidRDefault="00EE76C4" w:rsidP="00EE76C4">
      <w:pPr>
        <w:rPr>
          <w:rFonts w:ascii="Montserrat Light" w:hAnsi="Montserrat Light"/>
          <w:sz w:val="28"/>
          <w:szCs w:val="28"/>
        </w:rPr>
      </w:pPr>
    </w:p>
    <w:p w:rsidR="00EE76C4" w:rsidRPr="00302B50" w:rsidRDefault="00EE76C4" w:rsidP="00C57520">
      <w:pPr>
        <w:pStyle w:val="ListParagraph"/>
        <w:numPr>
          <w:ilvl w:val="0"/>
          <w:numId w:val="5"/>
        </w:numPr>
        <w:spacing w:line="259" w:lineRule="auto"/>
        <w:ind w:left="180"/>
        <w:rPr>
          <w:rFonts w:ascii="Montserrat Light" w:hAnsi="Montserrat Light"/>
          <w:sz w:val="28"/>
          <w:szCs w:val="28"/>
        </w:rPr>
      </w:pPr>
      <w:r w:rsidRPr="00302B50">
        <w:rPr>
          <w:rFonts w:ascii="Montserrat Light" w:hAnsi="Montserrat Light"/>
          <w:b/>
          <w:sz w:val="28"/>
          <w:szCs w:val="28"/>
        </w:rPr>
        <w:t>My small group</w:t>
      </w:r>
      <w:r w:rsidRPr="00302B50">
        <w:rPr>
          <w:rFonts w:ascii="Montserrat Light" w:hAnsi="Montserrat Light"/>
          <w:sz w:val="28"/>
          <w:szCs w:val="28"/>
        </w:rPr>
        <w:t xml:space="preserve"> – My small group leader to meet us – they organized meals </w:t>
      </w:r>
    </w:p>
    <w:p w:rsidR="00EE76C4" w:rsidRPr="007C0321" w:rsidRDefault="00525DF5" w:rsidP="00C57520">
      <w:pPr>
        <w:pStyle w:val="ListParagraph"/>
        <w:numPr>
          <w:ilvl w:val="0"/>
          <w:numId w:val="5"/>
        </w:numPr>
        <w:spacing w:line="259" w:lineRule="auto"/>
        <w:ind w:left="180"/>
        <w:rPr>
          <w:rFonts w:ascii="Montserrat Light" w:hAnsi="Montserrat Light"/>
          <w:b/>
          <w:sz w:val="28"/>
          <w:szCs w:val="28"/>
        </w:rPr>
      </w:pPr>
      <w:r>
        <w:rPr>
          <w:rFonts w:ascii="Montserrat Light" w:hAnsi="Montserrat Light" w:cs="Arial"/>
          <w:b/>
          <w:color w:val="FF0000"/>
          <w:sz w:val="32"/>
          <w:szCs w:val="28"/>
          <w:highlight w:val="yellow"/>
        </w:rPr>
        <w:t>Prayer Video</w:t>
      </w:r>
      <w:r>
        <w:rPr>
          <w:rFonts w:ascii="Montserrat Light" w:hAnsi="Montserrat Light" w:cs="Arial"/>
          <w:b/>
          <w:color w:val="FF0000"/>
          <w:sz w:val="32"/>
          <w:szCs w:val="28"/>
        </w:rPr>
        <w:t xml:space="preserve"> </w:t>
      </w:r>
      <w:r w:rsidR="00EE76C4" w:rsidRPr="007C0321">
        <w:rPr>
          <w:rFonts w:ascii="Montserrat Light" w:hAnsi="Montserrat Light"/>
          <w:b/>
          <w:sz w:val="28"/>
          <w:szCs w:val="28"/>
        </w:rPr>
        <w:t>My friends</w:t>
      </w:r>
      <w:r w:rsidR="00EE76C4" w:rsidRPr="007C0321">
        <w:rPr>
          <w:rFonts w:ascii="Montserrat Light" w:hAnsi="Montserrat Light"/>
          <w:sz w:val="28"/>
          <w:szCs w:val="28"/>
        </w:rPr>
        <w:t xml:space="preserve"> – Call’s from Tracy Spaur, Jerome Hancock, and Phil Fuller </w:t>
      </w:r>
      <w:r w:rsidR="00EE76C4" w:rsidRPr="007C0321">
        <w:rPr>
          <w:rFonts w:ascii="Montserrat Light" w:hAnsi="Montserrat Light"/>
          <w:b/>
          <w:sz w:val="28"/>
          <w:szCs w:val="28"/>
        </w:rPr>
        <w:t xml:space="preserve">(portion of prayer recording) </w:t>
      </w:r>
    </w:p>
    <w:p w:rsidR="00EE76C4" w:rsidRPr="00302B50" w:rsidRDefault="00EE76C4" w:rsidP="00C57520">
      <w:pPr>
        <w:pStyle w:val="ListParagraph"/>
        <w:numPr>
          <w:ilvl w:val="0"/>
          <w:numId w:val="5"/>
        </w:numPr>
        <w:spacing w:line="259" w:lineRule="auto"/>
        <w:ind w:left="180"/>
        <w:rPr>
          <w:rFonts w:ascii="Montserrat Light" w:hAnsi="Montserrat Light"/>
          <w:sz w:val="28"/>
          <w:szCs w:val="28"/>
        </w:rPr>
      </w:pPr>
      <w:r w:rsidRPr="00302B50">
        <w:rPr>
          <w:rFonts w:ascii="Montserrat Light" w:hAnsi="Montserrat Light"/>
          <w:b/>
          <w:sz w:val="28"/>
          <w:szCs w:val="28"/>
        </w:rPr>
        <w:t>My fellow pastors</w:t>
      </w:r>
      <w:r w:rsidRPr="00302B50">
        <w:rPr>
          <w:rFonts w:ascii="Montserrat Light" w:hAnsi="Montserrat Light"/>
          <w:sz w:val="28"/>
          <w:szCs w:val="28"/>
        </w:rPr>
        <w:t xml:space="preserve"> – all our staff spoke into my life- picked up the slack</w:t>
      </w:r>
    </w:p>
    <w:p w:rsidR="00EE76C4" w:rsidRPr="00302B50" w:rsidRDefault="00EE76C4" w:rsidP="00C57520">
      <w:pPr>
        <w:pStyle w:val="ListParagraph"/>
        <w:numPr>
          <w:ilvl w:val="0"/>
          <w:numId w:val="5"/>
        </w:numPr>
        <w:spacing w:line="259" w:lineRule="auto"/>
        <w:ind w:left="180"/>
        <w:rPr>
          <w:rFonts w:ascii="Montserrat Light" w:hAnsi="Montserrat Light"/>
          <w:sz w:val="28"/>
          <w:szCs w:val="28"/>
        </w:rPr>
      </w:pPr>
      <w:r w:rsidRPr="00302B50">
        <w:rPr>
          <w:rFonts w:ascii="Montserrat Light" w:hAnsi="Montserrat Light"/>
          <w:b/>
          <w:sz w:val="28"/>
          <w:szCs w:val="28"/>
        </w:rPr>
        <w:t>Many of you</w:t>
      </w:r>
      <w:r w:rsidRPr="00302B50">
        <w:rPr>
          <w:rFonts w:ascii="Montserrat Light" w:hAnsi="Montserrat Light"/>
          <w:sz w:val="28"/>
          <w:szCs w:val="28"/>
        </w:rPr>
        <w:t xml:space="preserve"> – people offered help – funding – cards of encouragement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reminded me that if you invest in the lives of others, when you need it, they </w:t>
      </w:r>
      <w:proofErr w:type="gramStart"/>
      <w:r w:rsidRPr="00302B50">
        <w:rPr>
          <w:rFonts w:ascii="Montserrat Light" w:hAnsi="Montserrat Light"/>
          <w:sz w:val="28"/>
          <w:szCs w:val="28"/>
        </w:rPr>
        <w:t>will</w:t>
      </w:r>
      <w:proofErr w:type="gramEnd"/>
      <w:r w:rsidRPr="00302B50">
        <w:rPr>
          <w:rFonts w:ascii="Montserrat Light" w:hAnsi="Montserrat Light"/>
          <w:sz w:val="28"/>
          <w:szCs w:val="28"/>
        </w:rPr>
        <w:t xml:space="preserve"> invest in you!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Your investment creates a well of ministers who can later minister to you.</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is is why small groups are so important; this is why opening your life to others is so important.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lastRenderedPageBreak/>
        <w:t xml:space="preserve">Through these encounters, God was reminding me of all of His goodness, His mercy and His graciousnes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is </w:t>
      </w:r>
      <w:r w:rsidRPr="00302B50">
        <w:rPr>
          <w:rFonts w:ascii="Montserrat Light" w:hAnsi="Montserrat Light"/>
          <w:b/>
          <w:sz w:val="28"/>
          <w:szCs w:val="28"/>
        </w:rPr>
        <w:t>selfie proved true</w:t>
      </w:r>
      <w:r w:rsidRPr="00302B50">
        <w:rPr>
          <w:rFonts w:ascii="Montserrat Light" w:hAnsi="Montserrat Light"/>
          <w:sz w:val="28"/>
          <w:szCs w:val="28"/>
        </w:rPr>
        <w:t xml:space="preserve"> in the </w:t>
      </w:r>
      <w:r w:rsidRPr="00302B50">
        <w:rPr>
          <w:rFonts w:ascii="Montserrat Light" w:hAnsi="Montserrat Light"/>
          <w:b/>
          <w:sz w:val="28"/>
          <w:szCs w:val="28"/>
        </w:rPr>
        <w:t>face of my tragedy</w:t>
      </w:r>
      <w:r w:rsidRPr="00302B50">
        <w:rPr>
          <w:rFonts w:ascii="Montserrat Light" w:hAnsi="Montserrat Light"/>
          <w:sz w:val="28"/>
          <w:szCs w:val="28"/>
        </w:rPr>
        <w:t xml:space="preserve"> and questions.</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God met with Moses, He was declaring who He wa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But</w:t>
      </w:r>
      <w:proofErr w:type="gramEnd"/>
      <w:r w:rsidRPr="00302B50">
        <w:rPr>
          <w:rFonts w:ascii="Montserrat Light" w:hAnsi="Montserrat Light"/>
          <w:sz w:val="28"/>
          <w:szCs w:val="28"/>
        </w:rPr>
        <w:t xml:space="preserve"> God didn’t just use words, He backed up His words with action.</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From the beginning of time, God has been declaring who He is, and then backing up His words with actio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e have seen throughout the story of God how: </w:t>
      </w:r>
    </w:p>
    <w:p w:rsidR="00EE76C4" w:rsidRPr="00302B50" w:rsidRDefault="00EE76C4" w:rsidP="00EE76C4">
      <w:pPr>
        <w:rPr>
          <w:rFonts w:ascii="Montserrat Light" w:hAnsi="Montserrat Light"/>
          <w:sz w:val="28"/>
          <w:szCs w:val="28"/>
        </w:rPr>
      </w:pPr>
    </w:p>
    <w:p w:rsidR="00EE76C4" w:rsidRPr="00302B50" w:rsidRDefault="009D6A19" w:rsidP="00EE76C4">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w:t>
      </w:r>
      <w:r w:rsidR="00104B2F">
        <w:rPr>
          <w:rFonts w:ascii="Montserrat Light" w:hAnsi="Montserrat Light" w:cs="Arial"/>
          <w:b/>
          <w:color w:val="FF0000"/>
          <w:sz w:val="32"/>
          <w:szCs w:val="28"/>
          <w:highlight w:val="yellow"/>
        </w:rPr>
        <w:t>6</w:t>
      </w:r>
      <w:r>
        <w:rPr>
          <w:rFonts w:ascii="Montserrat Light" w:hAnsi="Montserrat Light" w:cs="Arial"/>
          <w:b/>
          <w:color w:val="FF0000"/>
          <w:sz w:val="32"/>
          <w:szCs w:val="28"/>
        </w:rPr>
        <w:t xml:space="preserve"> </w:t>
      </w:r>
      <w:r w:rsidR="00EE76C4" w:rsidRPr="009A433C">
        <w:rPr>
          <w:rFonts w:ascii="Montserrat Light" w:hAnsi="Montserrat Light"/>
          <w:b/>
          <w:sz w:val="28"/>
          <w:szCs w:val="28"/>
        </w:rPr>
        <w:t xml:space="preserve">God demonstrated mercy and graciousness by </w:t>
      </w:r>
      <w:r w:rsidR="00EE76C4" w:rsidRPr="009A433C">
        <w:rPr>
          <w:rFonts w:ascii="Montserrat Light" w:hAnsi="Montserrat Light"/>
          <w:b/>
          <w:sz w:val="28"/>
          <w:szCs w:val="28"/>
          <w:u w:val="single"/>
        </w:rPr>
        <w:t xml:space="preserve">showing </w:t>
      </w:r>
      <w:bookmarkStart w:id="0" w:name="_GoBack"/>
      <w:r w:rsidR="00EE76C4" w:rsidRPr="00E248E7">
        <w:rPr>
          <w:rFonts w:ascii="Montserrat Light" w:hAnsi="Montserrat Light"/>
          <w:b/>
          <w:sz w:val="28"/>
          <w:szCs w:val="28"/>
          <w:u w:val="single"/>
        </w:rPr>
        <w:t>up</w:t>
      </w:r>
      <w:bookmarkEnd w:id="0"/>
      <w:r w:rsidR="00EE76C4" w:rsidRPr="009A433C">
        <w:rPr>
          <w:rFonts w:ascii="Montserrat Light" w:hAnsi="Montserrat Light"/>
          <w:b/>
          <w:sz w:val="28"/>
          <w:szCs w:val="28"/>
        </w:rPr>
        <w:t xml:space="preserve"> in our </w:t>
      </w:r>
      <w:r w:rsidR="00EE76C4" w:rsidRPr="009A433C">
        <w:rPr>
          <w:rFonts w:ascii="Montserrat Light" w:hAnsi="Montserrat Light"/>
          <w:b/>
          <w:sz w:val="28"/>
          <w:szCs w:val="28"/>
          <w:u w:val="single"/>
        </w:rPr>
        <w:t>mess</w:t>
      </w:r>
      <w:r w:rsidR="00EE76C4" w:rsidRPr="009A433C">
        <w:rPr>
          <w:rFonts w:ascii="Montserrat Light" w:hAnsi="Montserrat Light"/>
          <w:b/>
          <w:sz w:val="28"/>
          <w:szCs w:val="28"/>
        </w:rPr>
        <w:t>.</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we make our own mess, God steps i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Adam and Eve chose to reject God’s provision for life by disobeying God’s clear boundary deciding for themselves what they believed was good.</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 xml:space="preserve">God stepped i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His mercy and generosity, He provided clothing, </w:t>
      </w:r>
      <w:proofErr w:type="gramStart"/>
      <w:r w:rsidRPr="00302B50">
        <w:rPr>
          <w:rFonts w:ascii="Montserrat Light" w:hAnsi="Montserrat Light"/>
          <w:sz w:val="28"/>
          <w:szCs w:val="28"/>
        </w:rPr>
        <w:t>then</w:t>
      </w:r>
      <w:proofErr w:type="gramEnd"/>
      <w:r w:rsidRPr="00302B50">
        <w:rPr>
          <w:rFonts w:ascii="Montserrat Light" w:hAnsi="Montserrat Light"/>
          <w:sz w:val="28"/>
          <w:szCs w:val="28"/>
        </w:rPr>
        <w:t xml:space="preserve"> made a way for an ongoing relationship.</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messes happen to us, </w:t>
      </w:r>
      <w:r w:rsidRPr="00302B50">
        <w:rPr>
          <w:rFonts w:ascii="Montserrat Light" w:hAnsi="Montserrat Light"/>
          <w:b/>
          <w:sz w:val="28"/>
          <w:szCs w:val="28"/>
        </w:rPr>
        <w:t>God steps in</w:t>
      </w:r>
      <w:r w:rsidRPr="00302B50">
        <w:rPr>
          <w:rFonts w:ascii="Montserrat Light" w:hAnsi="Montserrat Light"/>
          <w:sz w:val="28"/>
          <w:szCs w:val="28"/>
        </w:rPr>
        <w:t>.</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umanity turned its back on God completely and Noah and his family </w:t>
      </w:r>
      <w:proofErr w:type="gramStart"/>
      <w:r w:rsidRPr="00302B50">
        <w:rPr>
          <w:rFonts w:ascii="Montserrat Light" w:hAnsi="Montserrat Light"/>
          <w:sz w:val="28"/>
          <w:szCs w:val="28"/>
        </w:rPr>
        <w:t>were left</w:t>
      </w:r>
      <w:proofErr w:type="gramEnd"/>
      <w:r w:rsidRPr="00302B50">
        <w:rPr>
          <w:rFonts w:ascii="Montserrat Light" w:hAnsi="Montserrat Light"/>
          <w:sz w:val="28"/>
          <w:szCs w:val="28"/>
        </w:rPr>
        <w:t xml:space="preserve"> as the only worshippers of God.</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God stepped in.</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His mercy and generosity, He provided a way for Noah, his family, and the animals of the earth to </w:t>
      </w:r>
      <w:proofErr w:type="gramStart"/>
      <w:r w:rsidRPr="00302B50">
        <w:rPr>
          <w:rFonts w:ascii="Montserrat Light" w:hAnsi="Montserrat Light"/>
          <w:sz w:val="28"/>
          <w:szCs w:val="28"/>
        </w:rPr>
        <w:t>be saved</w:t>
      </w:r>
      <w:proofErr w:type="gramEnd"/>
      <w:r w:rsidRPr="00302B50">
        <w:rPr>
          <w:rFonts w:ascii="Montserrat Light" w:hAnsi="Montserrat Light"/>
          <w:sz w:val="28"/>
          <w:szCs w:val="28"/>
        </w:rPr>
        <w:t xml:space="preserve">. </w:t>
      </w:r>
    </w:p>
    <w:p w:rsidR="00EE76C4" w:rsidRDefault="00EE76C4" w:rsidP="00EE76C4">
      <w:pPr>
        <w:rPr>
          <w:rFonts w:ascii="Montserrat Light" w:hAnsi="Montserrat Light"/>
          <w:sz w:val="28"/>
          <w:szCs w:val="28"/>
        </w:rPr>
      </w:pPr>
    </w:p>
    <w:p w:rsidR="007C0321" w:rsidRPr="00302B50" w:rsidRDefault="007C0321"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lastRenderedPageBreak/>
        <w:t>God allowed life to continue and flourish.</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Many years later, God made a covenant with Abraham to provide a lasting presence in the mess of humanity.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God promised a descendant who would come to usher God’s presence into our mess in a supernatural way.</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t does not matter </w:t>
      </w:r>
      <w:r w:rsidRPr="00302B50">
        <w:rPr>
          <w:rFonts w:ascii="Montserrat Light" w:hAnsi="Montserrat Light"/>
          <w:b/>
          <w:sz w:val="28"/>
          <w:szCs w:val="28"/>
        </w:rPr>
        <w:t>if you are in a mess someone else created</w:t>
      </w:r>
      <w:r w:rsidRPr="00302B50">
        <w:rPr>
          <w:rFonts w:ascii="Montserrat Light" w:hAnsi="Montserrat Light"/>
          <w:sz w:val="28"/>
          <w:szCs w:val="28"/>
        </w:rPr>
        <w:t xml:space="preserve"> or if </w:t>
      </w:r>
      <w:r w:rsidRPr="00302B50">
        <w:rPr>
          <w:rFonts w:ascii="Montserrat Light" w:hAnsi="Montserrat Light"/>
          <w:b/>
          <w:sz w:val="28"/>
          <w:szCs w:val="28"/>
        </w:rPr>
        <w:t>you are the one who created the mess</w:t>
      </w:r>
      <w:r w:rsidRPr="00302B50">
        <w:rPr>
          <w:rFonts w:ascii="Montserrat Light" w:hAnsi="Montserrat Light"/>
          <w:sz w:val="28"/>
          <w:szCs w:val="28"/>
        </w:rPr>
        <w:t xml:space="preserve"> - our God is merciful and graciou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God steps into the mess.</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Throughout the ages God has shown up saying, “I’m right here!”</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n the </w:t>
      </w:r>
      <w:proofErr w:type="gramStart"/>
      <w:r w:rsidRPr="00302B50">
        <w:rPr>
          <w:rFonts w:ascii="Montserrat Light" w:hAnsi="Montserrat Light"/>
          <w:sz w:val="28"/>
          <w:szCs w:val="28"/>
        </w:rPr>
        <w:t>passage</w:t>
      </w:r>
      <w:proofErr w:type="gramEnd"/>
      <w:r w:rsidRPr="00302B50">
        <w:rPr>
          <w:rFonts w:ascii="Montserrat Light" w:hAnsi="Montserrat Light"/>
          <w:sz w:val="28"/>
          <w:szCs w:val="28"/>
        </w:rPr>
        <w:t xml:space="preserve"> we read today, the people of Israel had just rebelled and built a golden calf to worship.</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stepped in, renewing His commitment to lead them to a promised lan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you continue to read the story of </w:t>
      </w:r>
      <w:proofErr w:type="gramStart"/>
      <w:r w:rsidRPr="00302B50">
        <w:rPr>
          <w:rFonts w:ascii="Montserrat Light" w:hAnsi="Montserrat Light"/>
          <w:sz w:val="28"/>
          <w:szCs w:val="28"/>
        </w:rPr>
        <w:t>God</w:t>
      </w:r>
      <w:proofErr w:type="gramEnd"/>
      <w:r w:rsidRPr="00302B50">
        <w:rPr>
          <w:rFonts w:ascii="Montserrat Light" w:hAnsi="Montserrat Light"/>
          <w:sz w:val="28"/>
          <w:szCs w:val="28"/>
        </w:rPr>
        <w:t xml:space="preserve"> you will find again and again that He shows up!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That’s</w:t>
      </w:r>
      <w:proofErr w:type="gramEnd"/>
      <w:r w:rsidRPr="00302B50">
        <w:rPr>
          <w:rFonts w:ascii="Montserrat Light" w:hAnsi="Montserrat Light"/>
          <w:sz w:val="28"/>
          <w:szCs w:val="28"/>
        </w:rPr>
        <w:t xml:space="preserve"> not all because: </w:t>
      </w:r>
    </w:p>
    <w:p w:rsidR="00EE76C4" w:rsidRPr="00302B50" w:rsidRDefault="00EE76C4" w:rsidP="00EE76C4">
      <w:pPr>
        <w:rPr>
          <w:rFonts w:ascii="Montserrat Light" w:hAnsi="Montserrat Light"/>
          <w:sz w:val="28"/>
          <w:szCs w:val="28"/>
        </w:rPr>
      </w:pPr>
    </w:p>
    <w:p w:rsidR="00EE76C4" w:rsidRPr="00302B50" w:rsidRDefault="009D6A19" w:rsidP="00EE76C4">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69335E">
        <w:rPr>
          <w:rFonts w:ascii="Montserrat Light" w:hAnsi="Montserrat Light" w:cs="Arial"/>
          <w:b/>
          <w:color w:val="FF0000"/>
          <w:sz w:val="32"/>
          <w:szCs w:val="28"/>
          <w:highlight w:val="yellow"/>
        </w:rPr>
        <w:t>1</w:t>
      </w:r>
      <w:r w:rsidR="00104B2F">
        <w:rPr>
          <w:rFonts w:ascii="Montserrat Light" w:hAnsi="Montserrat Light" w:cs="Arial"/>
          <w:b/>
          <w:color w:val="FF0000"/>
          <w:sz w:val="32"/>
          <w:szCs w:val="28"/>
          <w:highlight w:val="yellow"/>
        </w:rPr>
        <w:t>7</w:t>
      </w:r>
      <w:r>
        <w:rPr>
          <w:rFonts w:ascii="Montserrat Light" w:hAnsi="Montserrat Light" w:cs="Arial"/>
          <w:b/>
          <w:color w:val="FF0000"/>
          <w:sz w:val="32"/>
          <w:szCs w:val="28"/>
        </w:rPr>
        <w:t xml:space="preserve"> </w:t>
      </w:r>
      <w:r w:rsidR="00EE76C4" w:rsidRPr="009A433C">
        <w:rPr>
          <w:rFonts w:ascii="Montserrat Light" w:hAnsi="Montserrat Light"/>
          <w:b/>
          <w:sz w:val="28"/>
          <w:szCs w:val="28"/>
        </w:rPr>
        <w:t xml:space="preserve">God demonstrated Mercy and graciousness by creating </w:t>
      </w:r>
      <w:r w:rsidR="00EE76C4" w:rsidRPr="009A433C">
        <w:rPr>
          <w:rFonts w:ascii="Montserrat Light" w:hAnsi="Montserrat Light"/>
          <w:b/>
          <w:sz w:val="28"/>
          <w:szCs w:val="28"/>
          <w:u w:val="single"/>
        </w:rPr>
        <w:t xml:space="preserve">guardrails </w:t>
      </w:r>
      <w:r w:rsidR="00EE76C4" w:rsidRPr="009A433C">
        <w:rPr>
          <w:rFonts w:ascii="Montserrat Light" w:hAnsi="Montserrat Light"/>
          <w:b/>
          <w:sz w:val="28"/>
          <w:szCs w:val="28"/>
        </w:rPr>
        <w:t>that lead to abundant life.</w:t>
      </w:r>
      <w:r w:rsidR="00EE76C4" w:rsidRPr="00302B50">
        <w:rPr>
          <w:rFonts w:ascii="Montserrat Light" w:hAnsi="Montserrat Light"/>
          <w:b/>
          <w:sz w:val="28"/>
          <w:szCs w:val="28"/>
        </w:rPr>
        <w:t xml:space="preserve"> </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s desire for us is to </w:t>
      </w:r>
      <w:r w:rsidRPr="00302B50">
        <w:rPr>
          <w:rFonts w:ascii="Montserrat Light" w:hAnsi="Montserrat Light"/>
          <w:b/>
          <w:sz w:val="28"/>
          <w:szCs w:val="28"/>
        </w:rPr>
        <w:t>have life</w:t>
      </w:r>
      <w:r w:rsidRPr="00302B50">
        <w:rPr>
          <w:rFonts w:ascii="Montserrat Light" w:hAnsi="Montserrat Light"/>
          <w:sz w:val="28"/>
          <w:szCs w:val="28"/>
        </w:rPr>
        <w:t xml:space="preserve">, so He is </w:t>
      </w:r>
      <w:r w:rsidRPr="00302B50">
        <w:rPr>
          <w:rFonts w:ascii="Montserrat Light" w:hAnsi="Montserrat Light"/>
          <w:b/>
          <w:sz w:val="28"/>
          <w:szCs w:val="28"/>
        </w:rPr>
        <w:t>offering us a way of life</w:t>
      </w:r>
      <w:r w:rsidRPr="00302B50">
        <w:rPr>
          <w:rFonts w:ascii="Montserrat Light" w:hAnsi="Montserrat Light"/>
          <w:sz w:val="28"/>
          <w:szCs w:val="28"/>
        </w:rPr>
        <w:t xml:space="preserve"> that includes His presence with blessing.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has clearly given guardrail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f we heed His instruction, we can have a life full of abundance and peace even when we face difficult time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 Law was a gift from God, given to the nation of Israel so they could know His ways and charact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lastRenderedPageBreak/>
        <w:t>Many of us would look at these laws and consider them restrictive, missing the real message behind them.</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 relationship with God is not a list of do’s and don’t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hen you reduce your relationship to a list - you miss the essence of the heart of Go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Behind every - </w:t>
      </w:r>
      <w:r w:rsidRPr="00302B50">
        <w:rPr>
          <w:rFonts w:ascii="Montserrat Light" w:hAnsi="Montserrat Light"/>
          <w:b/>
          <w:sz w:val="28"/>
          <w:szCs w:val="28"/>
        </w:rPr>
        <w:t>shall not</w:t>
      </w:r>
      <w:r w:rsidRPr="00302B50">
        <w:rPr>
          <w:rFonts w:ascii="Montserrat Light" w:hAnsi="Montserrat Light"/>
          <w:sz w:val="28"/>
          <w:szCs w:val="28"/>
        </w:rPr>
        <w:t xml:space="preserve"> – there is a </w:t>
      </w:r>
      <w:r w:rsidRPr="00302B50">
        <w:rPr>
          <w:rFonts w:ascii="Montserrat Light" w:hAnsi="Montserrat Light"/>
          <w:b/>
          <w:sz w:val="28"/>
          <w:szCs w:val="28"/>
        </w:rPr>
        <w:t>“shall”</w:t>
      </w:r>
      <w:r w:rsidRPr="00302B50">
        <w:rPr>
          <w:rFonts w:ascii="Montserrat Light" w:hAnsi="Montserrat Light"/>
          <w:sz w:val="28"/>
          <w:szCs w:val="28"/>
        </w:rPr>
        <w:t xml:space="preserve"> - backed up by a </w:t>
      </w:r>
      <w:r w:rsidRPr="00302B50">
        <w:rPr>
          <w:rFonts w:ascii="Montserrat Light" w:hAnsi="Montserrat Light"/>
          <w:b/>
          <w:sz w:val="28"/>
          <w:szCs w:val="28"/>
        </w:rPr>
        <w:t>“who”</w:t>
      </w:r>
      <w:r w:rsidRPr="00302B50">
        <w:rPr>
          <w:rFonts w:ascii="Montserrat Light" w:hAnsi="Montserrat Light"/>
          <w:sz w:val="28"/>
          <w:szCs w:val="28"/>
        </w:rPr>
        <w:t xml:space="preserve"> - that wants the best life for you.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Again God’s selfie of goodness coming through His mercy and graciousnes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proofErr w:type="gramStart"/>
      <w:r w:rsidRPr="00302B50">
        <w:rPr>
          <w:rFonts w:ascii="Montserrat Light" w:hAnsi="Montserrat Light"/>
          <w:sz w:val="28"/>
          <w:szCs w:val="28"/>
        </w:rPr>
        <w:t>And</w:t>
      </w:r>
      <w:proofErr w:type="gramEnd"/>
      <w:r w:rsidRPr="00302B50">
        <w:rPr>
          <w:rFonts w:ascii="Montserrat Light" w:hAnsi="Montserrat Light"/>
          <w:sz w:val="28"/>
          <w:szCs w:val="28"/>
        </w:rPr>
        <w:t xml:space="preserve"> it was this God who kept pursuing us until -  </w:t>
      </w:r>
    </w:p>
    <w:p w:rsidR="00EE76C4" w:rsidRPr="00302B50" w:rsidRDefault="00EE76C4" w:rsidP="00EE76C4">
      <w:pPr>
        <w:rPr>
          <w:rFonts w:ascii="Montserrat Light" w:hAnsi="Montserrat Light"/>
          <w:b/>
          <w:sz w:val="28"/>
          <w:szCs w:val="28"/>
        </w:rPr>
      </w:pPr>
    </w:p>
    <w:p w:rsidR="00EE76C4" w:rsidRPr="00302B50" w:rsidRDefault="004E5CD1" w:rsidP="00EE76C4">
      <w:pPr>
        <w:rPr>
          <w:rFonts w:ascii="Montserrat Light" w:hAnsi="Montserrat Light"/>
          <w:b/>
          <w:sz w:val="28"/>
          <w:szCs w:val="28"/>
        </w:rPr>
      </w:pPr>
      <w:r w:rsidRPr="000F4705">
        <w:rPr>
          <w:rFonts w:ascii="Montserrat Light" w:hAnsi="Montserrat Light" w:cs="Arial"/>
          <w:b/>
          <w:color w:val="FF0000"/>
          <w:sz w:val="32"/>
          <w:szCs w:val="28"/>
          <w:highlight w:val="yellow"/>
        </w:rPr>
        <w:t xml:space="preserve">SLIDE </w:t>
      </w:r>
      <w:r w:rsidR="00104B2F">
        <w:rPr>
          <w:rFonts w:ascii="Montserrat Light" w:hAnsi="Montserrat Light" w:cs="Arial"/>
          <w:b/>
          <w:color w:val="FF0000"/>
          <w:sz w:val="32"/>
          <w:szCs w:val="28"/>
          <w:highlight w:val="yellow"/>
        </w:rPr>
        <w:t>18</w:t>
      </w:r>
      <w:r w:rsidRPr="004E5CD1">
        <w:rPr>
          <w:rFonts w:ascii="Montserrat Light" w:hAnsi="Montserrat Light" w:cs="Arial"/>
          <w:b/>
          <w:color w:val="FF0000"/>
          <w:sz w:val="32"/>
          <w:szCs w:val="28"/>
        </w:rPr>
        <w:t xml:space="preserve"> </w:t>
      </w:r>
      <w:r w:rsidR="00C1458C">
        <w:rPr>
          <w:rFonts w:ascii="Montserrat Light" w:hAnsi="Montserrat Light"/>
          <w:b/>
          <w:sz w:val="28"/>
          <w:szCs w:val="28"/>
        </w:rPr>
        <w:t>God</w:t>
      </w:r>
      <w:r w:rsidR="00EE76C4" w:rsidRPr="009A433C">
        <w:rPr>
          <w:rFonts w:ascii="Montserrat Light" w:hAnsi="Montserrat Light"/>
          <w:b/>
          <w:sz w:val="28"/>
          <w:szCs w:val="28"/>
        </w:rPr>
        <w:t xml:space="preserve"> demonstrated </w:t>
      </w:r>
      <w:r w:rsidRPr="009A433C">
        <w:rPr>
          <w:rFonts w:ascii="Montserrat Light" w:hAnsi="Montserrat Light"/>
          <w:b/>
          <w:sz w:val="28"/>
          <w:szCs w:val="28"/>
        </w:rPr>
        <w:t>m</w:t>
      </w:r>
      <w:r w:rsidR="00EE76C4" w:rsidRPr="009A433C">
        <w:rPr>
          <w:rFonts w:ascii="Montserrat Light" w:hAnsi="Montserrat Light"/>
          <w:b/>
          <w:sz w:val="28"/>
          <w:szCs w:val="28"/>
        </w:rPr>
        <w:t xml:space="preserve">ercy and graciousness by </w:t>
      </w:r>
      <w:r w:rsidR="00EE76C4" w:rsidRPr="009A433C">
        <w:rPr>
          <w:rFonts w:ascii="Montserrat Light" w:hAnsi="Montserrat Light"/>
          <w:b/>
          <w:sz w:val="28"/>
          <w:szCs w:val="28"/>
          <w:u w:val="single"/>
        </w:rPr>
        <w:t>breaking</w:t>
      </w:r>
      <w:r w:rsidR="00EE76C4" w:rsidRPr="009A433C">
        <w:rPr>
          <w:rFonts w:ascii="Montserrat Light" w:hAnsi="Montserrat Light"/>
          <w:b/>
          <w:sz w:val="28"/>
          <w:szCs w:val="28"/>
        </w:rPr>
        <w:t xml:space="preserve"> the curse.</w:t>
      </w:r>
      <w:r w:rsidR="00EE76C4" w:rsidRPr="00302B50">
        <w:rPr>
          <w:rFonts w:ascii="Montserrat Light" w:hAnsi="Montserrat Light"/>
          <w:b/>
          <w:sz w:val="28"/>
          <w:szCs w:val="28"/>
        </w:rPr>
        <w:t xml:space="preserve"> </w:t>
      </w:r>
    </w:p>
    <w:p w:rsidR="00EE76C4" w:rsidRPr="00302B50" w:rsidRDefault="00EE76C4" w:rsidP="00EE76C4">
      <w:pPr>
        <w:rPr>
          <w:rFonts w:ascii="Montserrat Light" w:hAnsi="Montserrat Light"/>
          <w:b/>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The ultimate act of mercy came through God who delivered on His promise to send His one and only son Jesus, to become the sacrifice breaking the curse on our lives forever.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s pursuit never stops; He </w:t>
      </w:r>
      <w:r w:rsidRPr="00302B50">
        <w:rPr>
          <w:rFonts w:ascii="Montserrat Light" w:hAnsi="Montserrat Light"/>
          <w:b/>
          <w:sz w:val="28"/>
          <w:szCs w:val="28"/>
        </w:rPr>
        <w:t>went to the cross</w:t>
      </w:r>
      <w:r w:rsidRPr="00302B50">
        <w:rPr>
          <w:rFonts w:ascii="Montserrat Light" w:hAnsi="Montserrat Light"/>
          <w:sz w:val="28"/>
          <w:szCs w:val="28"/>
        </w:rPr>
        <w:t xml:space="preserve"> to demonstrate His mercy and grac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His provision for life never stops; He sent His Spirit to write the law upon our hearts.</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e do not have to live according to a list.  We get to have the </w:t>
      </w:r>
      <w:r w:rsidRPr="00302B50">
        <w:rPr>
          <w:rFonts w:ascii="Montserrat Light" w:hAnsi="Montserrat Light"/>
          <w:b/>
          <w:sz w:val="28"/>
          <w:szCs w:val="28"/>
        </w:rPr>
        <w:t>Spirit of God</w:t>
      </w:r>
      <w:r w:rsidRPr="00302B50">
        <w:rPr>
          <w:rFonts w:ascii="Montserrat Light" w:hAnsi="Montserrat Light"/>
          <w:sz w:val="28"/>
          <w:szCs w:val="28"/>
        </w:rPr>
        <w:t xml:space="preserve"> in us </w:t>
      </w:r>
      <w:r w:rsidRPr="00302B50">
        <w:rPr>
          <w:rFonts w:ascii="Montserrat Light" w:hAnsi="Montserrat Light"/>
          <w:b/>
          <w:sz w:val="28"/>
          <w:szCs w:val="28"/>
        </w:rPr>
        <w:t>as a guide who helps</w:t>
      </w:r>
      <w:r w:rsidRPr="00302B50">
        <w:rPr>
          <w:rFonts w:ascii="Montserrat Light" w:hAnsi="Montserrat Light"/>
          <w:sz w:val="28"/>
          <w:szCs w:val="28"/>
        </w:rPr>
        <w:t xml:space="preserve"> us live a life founded on the law of lo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In our mess, God steps in, He provides a way of life, and then He offers to break the ultimate curse of death in your life through His mercy and grace.</w:t>
      </w:r>
    </w:p>
    <w:p w:rsidR="00EE76C4" w:rsidRPr="00302B50" w:rsidRDefault="00EE76C4" w:rsidP="00EE76C4">
      <w:pPr>
        <w:rPr>
          <w:rFonts w:ascii="Montserrat Light" w:hAnsi="Montserrat Light"/>
          <w:sz w:val="28"/>
          <w:szCs w:val="28"/>
        </w:rPr>
      </w:pPr>
    </w:p>
    <w:p w:rsidR="00EE76C4" w:rsidRDefault="00EE76C4" w:rsidP="00EE76C4">
      <w:pPr>
        <w:rPr>
          <w:rFonts w:ascii="Montserrat Light" w:hAnsi="Montserrat Light"/>
          <w:sz w:val="28"/>
          <w:szCs w:val="28"/>
        </w:rPr>
      </w:pPr>
      <w:r w:rsidRPr="00302B50">
        <w:rPr>
          <w:rFonts w:ascii="Montserrat Light" w:hAnsi="Montserrat Light"/>
          <w:sz w:val="28"/>
          <w:szCs w:val="28"/>
        </w:rPr>
        <w:t xml:space="preserve">We still have the free will to either choose to receive this grace and accept His goodness in our lives, or not. </w:t>
      </w:r>
    </w:p>
    <w:p w:rsidR="004E5CD1" w:rsidRPr="00302B50" w:rsidRDefault="004E5CD1"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lastRenderedPageBreak/>
        <w:t>We may not be able to escape the difficulty that will come because the curse of death and consequences still exist.</w:t>
      </w: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But</w:t>
      </w:r>
      <w:proofErr w:type="gramEnd"/>
      <w:r w:rsidRPr="00302B50">
        <w:rPr>
          <w:rFonts w:ascii="Montserrat Light" w:hAnsi="Montserrat Light"/>
          <w:sz w:val="28"/>
          <w:szCs w:val="28"/>
        </w:rPr>
        <w:t xml:space="preserve"> we can have within us a power that will carry us all the way to the en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iving us perspective, while we are waiting for our forever home, where there is no more curs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r w:rsidRPr="00302B50">
        <w:rPr>
          <w:rFonts w:ascii="Montserrat Light" w:hAnsi="Montserrat Light"/>
          <w:b/>
          <w:sz w:val="28"/>
          <w:szCs w:val="28"/>
        </w:rPr>
        <w:t xml:space="preserve">So what do we do? </w:t>
      </w:r>
    </w:p>
    <w:p w:rsidR="00EE76C4" w:rsidRPr="00302B50" w:rsidRDefault="00EE76C4" w:rsidP="00EE76C4">
      <w:pPr>
        <w:rPr>
          <w:rFonts w:ascii="Montserrat Light" w:hAnsi="Montserrat Light"/>
          <w:sz w:val="28"/>
          <w:szCs w:val="28"/>
        </w:rPr>
      </w:pPr>
    </w:p>
    <w:p w:rsidR="00EE76C4" w:rsidRPr="00302B50" w:rsidRDefault="00104B2F"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19</w:t>
      </w:r>
      <w:r w:rsidRPr="004E5CD1">
        <w:rPr>
          <w:rFonts w:ascii="Montserrat Light" w:hAnsi="Montserrat Light" w:cs="Arial"/>
          <w:b/>
          <w:color w:val="FF0000"/>
          <w:sz w:val="32"/>
          <w:szCs w:val="28"/>
        </w:rPr>
        <w:t xml:space="preserve"> </w:t>
      </w:r>
      <w:r w:rsidR="00EE76C4" w:rsidRPr="004E5CD1">
        <w:rPr>
          <w:rFonts w:ascii="Montserrat Light" w:hAnsi="Montserrat Light"/>
          <w:b/>
          <w:sz w:val="28"/>
          <w:szCs w:val="28"/>
        </w:rPr>
        <w:t xml:space="preserve">Cling to the </w:t>
      </w:r>
      <w:r w:rsidR="00EE76C4" w:rsidRPr="004E5CD1">
        <w:rPr>
          <w:rFonts w:ascii="Montserrat Light" w:hAnsi="Montserrat Light"/>
          <w:b/>
          <w:sz w:val="28"/>
          <w:szCs w:val="28"/>
          <w:u w:val="single"/>
        </w:rPr>
        <w:t xml:space="preserve">selfie </w:t>
      </w:r>
      <w:r w:rsidR="00EE76C4" w:rsidRPr="004E5CD1">
        <w:rPr>
          <w:rFonts w:ascii="Montserrat Light" w:hAnsi="Montserrat Light"/>
          <w:b/>
          <w:sz w:val="28"/>
          <w:szCs w:val="28"/>
        </w:rPr>
        <w:t>God has given us</w:t>
      </w:r>
      <w:r w:rsidR="00EE76C4" w:rsidRPr="004E5CD1">
        <w:rPr>
          <w:rFonts w:ascii="Montserrat Light" w:hAnsi="Montserrat Light"/>
          <w:sz w:val="28"/>
          <w:szCs w:val="28"/>
        </w:rPr>
        <w:t xml:space="preserve">.  </w:t>
      </w:r>
      <w:proofErr w:type="gramStart"/>
      <w:r w:rsidR="00EE76C4" w:rsidRPr="004E5CD1">
        <w:rPr>
          <w:rFonts w:ascii="Montserrat Light" w:hAnsi="Montserrat Light"/>
          <w:sz w:val="28"/>
          <w:szCs w:val="28"/>
        </w:rPr>
        <w:t>Don’t</w:t>
      </w:r>
      <w:proofErr w:type="gramEnd"/>
      <w:r w:rsidR="00EE76C4" w:rsidRPr="00302B50">
        <w:rPr>
          <w:rFonts w:ascii="Montserrat Light" w:hAnsi="Montserrat Light"/>
          <w:sz w:val="28"/>
          <w:szCs w:val="28"/>
        </w:rPr>
        <w:t xml:space="preserve"> keep looking at your own picture of God.  </w:t>
      </w:r>
      <w:proofErr w:type="gramStart"/>
      <w:r w:rsidR="00EE76C4" w:rsidRPr="00302B50">
        <w:rPr>
          <w:rFonts w:ascii="Montserrat Light" w:hAnsi="Montserrat Light"/>
          <w:sz w:val="28"/>
          <w:szCs w:val="28"/>
        </w:rPr>
        <w:t>It’s</w:t>
      </w:r>
      <w:proofErr w:type="gramEnd"/>
      <w:r w:rsidR="00EE76C4" w:rsidRPr="00302B50">
        <w:rPr>
          <w:rFonts w:ascii="Montserrat Light" w:hAnsi="Montserrat Light"/>
          <w:sz w:val="28"/>
          <w:szCs w:val="28"/>
        </w:rPr>
        <w:t xml:space="preserve"> probably not accurat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roofErr w:type="gramStart"/>
      <w:r w:rsidRPr="00302B50">
        <w:rPr>
          <w:rFonts w:ascii="Montserrat Light" w:hAnsi="Montserrat Light"/>
          <w:sz w:val="28"/>
          <w:szCs w:val="28"/>
        </w:rPr>
        <w:t>It’s</w:t>
      </w:r>
      <w:proofErr w:type="gramEnd"/>
      <w:r w:rsidRPr="00302B50">
        <w:rPr>
          <w:rFonts w:ascii="Montserrat Light" w:hAnsi="Montserrat Light"/>
          <w:sz w:val="28"/>
          <w:szCs w:val="28"/>
        </w:rPr>
        <w:t xml:space="preserve"> probably blurred by your own misconceptions and the misconceptions of others.  Instead, replace it with the selfie God has given of Himself. </w:t>
      </w:r>
    </w:p>
    <w:p w:rsidR="00EE76C4" w:rsidRPr="00302B50" w:rsidRDefault="00EE76C4" w:rsidP="00EE76C4">
      <w:pPr>
        <w:rPr>
          <w:rFonts w:ascii="Montserrat Light" w:hAnsi="Montserrat Light"/>
          <w:sz w:val="28"/>
          <w:szCs w:val="28"/>
        </w:rPr>
      </w:pPr>
    </w:p>
    <w:p w:rsidR="00EE76C4" w:rsidRPr="00302B50" w:rsidRDefault="00104B2F" w:rsidP="00EE76C4">
      <w:pPr>
        <w:rPr>
          <w:rFonts w:ascii="Montserrat Light" w:hAnsi="Montserrat Light"/>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20</w:t>
      </w:r>
      <w:r w:rsidRPr="004E5CD1">
        <w:rPr>
          <w:rFonts w:ascii="Montserrat Light" w:hAnsi="Montserrat Light" w:cs="Arial"/>
          <w:b/>
          <w:color w:val="FF0000"/>
          <w:sz w:val="32"/>
          <w:szCs w:val="28"/>
        </w:rPr>
        <w:t xml:space="preserve"> </w:t>
      </w:r>
      <w:r w:rsidR="00EE76C4" w:rsidRPr="004E5CD1">
        <w:rPr>
          <w:rFonts w:ascii="Montserrat Light" w:hAnsi="Montserrat Light"/>
          <w:b/>
          <w:sz w:val="28"/>
          <w:szCs w:val="28"/>
        </w:rPr>
        <w:t xml:space="preserve">Bring God your </w:t>
      </w:r>
      <w:r w:rsidR="00EE76C4" w:rsidRPr="004E5CD1">
        <w:rPr>
          <w:rFonts w:ascii="Montserrat Light" w:hAnsi="Montserrat Light"/>
          <w:b/>
          <w:sz w:val="28"/>
          <w:szCs w:val="28"/>
          <w:u w:val="single"/>
        </w:rPr>
        <w:t>mess</w:t>
      </w:r>
      <w:r w:rsidR="00EE76C4" w:rsidRPr="004E5CD1">
        <w:rPr>
          <w:rFonts w:ascii="Montserrat Light" w:hAnsi="Montserrat Light"/>
          <w:b/>
          <w:sz w:val="28"/>
          <w:szCs w:val="28"/>
        </w:rPr>
        <w:t>.</w:t>
      </w:r>
      <w:r w:rsidR="00EE76C4" w:rsidRPr="004E5CD1">
        <w:rPr>
          <w:rFonts w:ascii="Montserrat Light" w:hAnsi="Montserrat Light"/>
          <w:sz w:val="28"/>
          <w:szCs w:val="28"/>
        </w:rPr>
        <w:t xml:space="preserve"> It does not matter how the mess was created bring it to Him anyway</w:t>
      </w:r>
      <w:r w:rsidR="00EE76C4" w:rsidRPr="00302B50">
        <w:rPr>
          <w:rFonts w:ascii="Montserrat Light" w:hAnsi="Montserrat Light"/>
          <w:sz w:val="28"/>
          <w:szCs w:val="28"/>
        </w:rPr>
        <w:t xml:space="preserve">.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e cannot redeem that which we hold tight to our chest. We must willingly release it to Him.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know for me as I went to God during my big questions about Zion.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I was asking God why would you have us care for him for two years trying to protect him and then let him </w:t>
      </w:r>
      <w:proofErr w:type="gramStart"/>
      <w:r w:rsidRPr="00302B50">
        <w:rPr>
          <w:rFonts w:ascii="Montserrat Light" w:hAnsi="Montserrat Light"/>
          <w:sz w:val="28"/>
          <w:szCs w:val="28"/>
        </w:rPr>
        <w:t>die?</w:t>
      </w:r>
      <w:proofErr w:type="gramEnd"/>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gently spoke to me out of His goodnes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Wynne during those two years you and Caryl loved him, you read my words to him every da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Because of this, when Zion crossed the threshold of death and met me, he recognized me because your revealed my selfie to him!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God has given us a perfect selfie; He is the God who is merciful and gracious.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Have you embraced the God of Mercy and Graciousness? </w:t>
      </w:r>
    </w:p>
    <w:p w:rsidR="0069335E" w:rsidRDefault="0069335E"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Today you can.</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b/>
          <w:sz w:val="28"/>
          <w:szCs w:val="28"/>
        </w:rPr>
      </w:pPr>
      <w:proofErr w:type="gramStart"/>
      <w:r w:rsidRPr="00302B50">
        <w:rPr>
          <w:rFonts w:ascii="Montserrat Light" w:hAnsi="Montserrat Light"/>
          <w:b/>
          <w:sz w:val="28"/>
          <w:szCs w:val="28"/>
        </w:rPr>
        <w:t>Let’s</w:t>
      </w:r>
      <w:proofErr w:type="gramEnd"/>
      <w:r w:rsidRPr="00302B50">
        <w:rPr>
          <w:rFonts w:ascii="Montserrat Light" w:hAnsi="Montserrat Light"/>
          <w:b/>
          <w:sz w:val="28"/>
          <w:szCs w:val="28"/>
        </w:rPr>
        <w:t xml:space="preserve"> pray!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r w:rsidRPr="00302B50">
        <w:rPr>
          <w:rFonts w:ascii="Montserrat Light" w:hAnsi="Montserrat Light"/>
          <w:sz w:val="28"/>
          <w:szCs w:val="28"/>
        </w:rPr>
        <w:t xml:space="preserve">Response </w:t>
      </w:r>
    </w:p>
    <w:p w:rsidR="00EE76C4" w:rsidRPr="00302B50" w:rsidRDefault="00EE76C4" w:rsidP="00C57520">
      <w:pPr>
        <w:pStyle w:val="ListParagraph"/>
        <w:numPr>
          <w:ilvl w:val="0"/>
          <w:numId w:val="4"/>
        </w:numPr>
        <w:spacing w:line="259" w:lineRule="auto"/>
        <w:rPr>
          <w:rFonts w:ascii="Montserrat Light" w:hAnsi="Montserrat Light"/>
          <w:sz w:val="28"/>
          <w:szCs w:val="28"/>
        </w:rPr>
      </w:pPr>
      <w:r w:rsidRPr="00302B50">
        <w:rPr>
          <w:rFonts w:ascii="Montserrat Light" w:hAnsi="Montserrat Light"/>
          <w:sz w:val="28"/>
          <w:szCs w:val="28"/>
        </w:rPr>
        <w:t>Need mercy pray?</w:t>
      </w:r>
    </w:p>
    <w:p w:rsidR="00EE76C4" w:rsidRPr="00302B50" w:rsidRDefault="00EE76C4" w:rsidP="00C57520">
      <w:pPr>
        <w:pStyle w:val="ListParagraph"/>
        <w:numPr>
          <w:ilvl w:val="0"/>
          <w:numId w:val="4"/>
        </w:numPr>
        <w:spacing w:line="259" w:lineRule="auto"/>
        <w:rPr>
          <w:rFonts w:ascii="Montserrat Light" w:hAnsi="Montserrat Light"/>
          <w:sz w:val="28"/>
          <w:szCs w:val="28"/>
        </w:rPr>
      </w:pPr>
      <w:r w:rsidRPr="00302B50">
        <w:rPr>
          <w:rFonts w:ascii="Montserrat Light" w:hAnsi="Montserrat Light"/>
          <w:sz w:val="28"/>
          <w:szCs w:val="28"/>
        </w:rPr>
        <w:t>You got a mess bring it to the cross</w:t>
      </w:r>
    </w:p>
    <w:p w:rsidR="00EE76C4" w:rsidRPr="00302B50" w:rsidRDefault="00EE76C4" w:rsidP="00C57520">
      <w:pPr>
        <w:pStyle w:val="ListParagraph"/>
        <w:numPr>
          <w:ilvl w:val="0"/>
          <w:numId w:val="4"/>
        </w:numPr>
        <w:spacing w:line="259" w:lineRule="auto"/>
        <w:rPr>
          <w:rFonts w:ascii="Montserrat Light" w:hAnsi="Montserrat Light"/>
          <w:sz w:val="28"/>
          <w:szCs w:val="28"/>
        </w:rPr>
      </w:pPr>
      <w:r w:rsidRPr="00302B50">
        <w:rPr>
          <w:rFonts w:ascii="Montserrat Light" w:hAnsi="Montserrat Light"/>
          <w:sz w:val="28"/>
          <w:szCs w:val="28"/>
        </w:rPr>
        <w:t>Feel like you’re in the dark then light a candle</w:t>
      </w:r>
    </w:p>
    <w:p w:rsidR="00EE76C4" w:rsidRPr="00302B50" w:rsidRDefault="00EE76C4" w:rsidP="00C57520">
      <w:pPr>
        <w:pStyle w:val="ListParagraph"/>
        <w:numPr>
          <w:ilvl w:val="0"/>
          <w:numId w:val="4"/>
        </w:numPr>
        <w:spacing w:line="259" w:lineRule="auto"/>
        <w:rPr>
          <w:rFonts w:ascii="Montserrat Light" w:hAnsi="Montserrat Light"/>
          <w:sz w:val="28"/>
          <w:szCs w:val="28"/>
        </w:rPr>
      </w:pPr>
      <w:r w:rsidRPr="00302B50">
        <w:rPr>
          <w:rFonts w:ascii="Montserrat Light" w:hAnsi="Montserrat Light"/>
          <w:sz w:val="28"/>
          <w:szCs w:val="28"/>
        </w:rPr>
        <w:t xml:space="preserve">Need healing be anointed  </w:t>
      </w: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
    <w:p w:rsidR="00EE76C4" w:rsidRPr="00302B50" w:rsidRDefault="00EE76C4" w:rsidP="00EE76C4">
      <w:pPr>
        <w:rPr>
          <w:rFonts w:ascii="Montserrat Light" w:hAnsi="Montserrat Light"/>
          <w:sz w:val="28"/>
          <w:szCs w:val="28"/>
        </w:rPr>
      </w:pPr>
    </w:p>
    <w:p w:rsidR="009E50F6" w:rsidRPr="00280799" w:rsidRDefault="009E50F6" w:rsidP="00EE76C4">
      <w:pPr>
        <w:rPr>
          <w:rFonts w:ascii="Montserrat Light" w:hAnsi="Montserrat Light" w:cs="Arial"/>
          <w:sz w:val="28"/>
          <w:szCs w:val="28"/>
        </w:rPr>
      </w:pPr>
    </w:p>
    <w:sectPr w:rsidR="009E50F6" w:rsidRPr="00280799" w:rsidSect="00EC6747">
      <w:footerReference w:type="even" r:id="rId8"/>
      <w:footerReference w:type="default" r:id="rId9"/>
      <w:pgSz w:w="12240" w:h="15840"/>
      <w:pgMar w:top="136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3D6" w:rsidRDefault="00D733D6" w:rsidP="00484407">
      <w:r>
        <w:separator/>
      </w:r>
    </w:p>
  </w:endnote>
  <w:endnote w:type="continuationSeparator" w:id="0">
    <w:p w:rsidR="00D733D6" w:rsidRDefault="00D733D6" w:rsidP="0048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ontserrat Light">
    <w:panose1 w:val="00000400000000000000"/>
    <w:charset w:val="00"/>
    <w:family w:val="auto"/>
    <w:pitch w:val="variable"/>
    <w:sig w:usb0="20000207" w:usb1="00000000"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840245"/>
      <w:docPartObj>
        <w:docPartGallery w:val="Page Numbers (Bottom of Page)"/>
        <w:docPartUnique/>
      </w:docPartObj>
    </w:sdtPr>
    <w:sdtEndPr/>
    <w:sdtContent>
      <w:sdt>
        <w:sdtPr>
          <w:id w:val="1728636285"/>
          <w:docPartObj>
            <w:docPartGallery w:val="Page Numbers (Top of Page)"/>
            <w:docPartUnique/>
          </w:docPartObj>
        </w:sdtPr>
        <w:sdtEndPr/>
        <w:sdtContent>
          <w:p w:rsidR="008A1EAA" w:rsidRDefault="008A1EA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41942">
              <w:rPr>
                <w:b/>
                <w:bCs/>
                <w:noProof/>
              </w:rPr>
              <w:t>1</w:t>
            </w:r>
            <w:r>
              <w:rPr>
                <w:b/>
                <w:bCs/>
              </w:rPr>
              <w:fldChar w:fldCharType="end"/>
            </w:r>
          </w:p>
        </w:sdtContent>
      </w:sdt>
    </w:sdtContent>
  </w:sdt>
  <w:p w:rsidR="008A1EAA" w:rsidRDefault="008A1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751203"/>
      <w:docPartObj>
        <w:docPartGallery w:val="Page Numbers (Bottom of Page)"/>
        <w:docPartUnique/>
      </w:docPartObj>
    </w:sdtPr>
    <w:sdtEndPr/>
    <w:sdtContent>
      <w:sdt>
        <w:sdtPr>
          <w:id w:val="1537697203"/>
          <w:docPartObj>
            <w:docPartGallery w:val="Page Numbers (Top of Page)"/>
            <w:docPartUnique/>
          </w:docPartObj>
        </w:sdtPr>
        <w:sdtEndPr/>
        <w:sdtContent>
          <w:p w:rsidR="00EC6747" w:rsidRDefault="00EC6747">
            <w:pPr>
              <w:pStyle w:val="Footer"/>
              <w:jc w:val="center"/>
            </w:pPr>
            <w:r>
              <w:t xml:space="preserve">Page </w:t>
            </w:r>
            <w:r>
              <w:rPr>
                <w:b/>
                <w:bCs/>
              </w:rPr>
              <w:fldChar w:fldCharType="begin"/>
            </w:r>
            <w:r>
              <w:rPr>
                <w:b/>
                <w:bCs/>
              </w:rPr>
              <w:instrText xml:space="preserve"> PAGE </w:instrText>
            </w:r>
            <w:r>
              <w:rPr>
                <w:b/>
                <w:bCs/>
              </w:rPr>
              <w:fldChar w:fldCharType="separate"/>
            </w:r>
            <w:r w:rsidR="00E248E7">
              <w:rPr>
                <w:b/>
                <w:bCs/>
                <w:noProof/>
              </w:rPr>
              <w:t>15</w:t>
            </w:r>
            <w:r>
              <w:rPr>
                <w:b/>
                <w:bCs/>
              </w:rPr>
              <w:fldChar w:fldCharType="end"/>
            </w:r>
            <w:r>
              <w:t xml:space="preserve"> of </w:t>
            </w:r>
            <w:r>
              <w:rPr>
                <w:b/>
                <w:bCs/>
              </w:rPr>
              <w:fldChar w:fldCharType="begin"/>
            </w:r>
            <w:r>
              <w:rPr>
                <w:b/>
                <w:bCs/>
              </w:rPr>
              <w:instrText xml:space="preserve"> NUMPAGES  </w:instrText>
            </w:r>
            <w:r>
              <w:rPr>
                <w:b/>
                <w:bCs/>
              </w:rPr>
              <w:fldChar w:fldCharType="separate"/>
            </w:r>
            <w:r w:rsidR="00E248E7">
              <w:rPr>
                <w:b/>
                <w:bCs/>
                <w:noProof/>
              </w:rPr>
              <w:t>15</w:t>
            </w:r>
            <w:r>
              <w:rPr>
                <w:b/>
                <w:bCs/>
              </w:rPr>
              <w:fldChar w:fldCharType="end"/>
            </w:r>
          </w:p>
        </w:sdtContent>
      </w:sdt>
    </w:sdtContent>
  </w:sdt>
  <w:p w:rsidR="00EC6747" w:rsidRDefault="00EC6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3D6" w:rsidRDefault="00D733D6" w:rsidP="00484407">
      <w:r>
        <w:separator/>
      </w:r>
    </w:p>
  </w:footnote>
  <w:footnote w:type="continuationSeparator" w:id="0">
    <w:p w:rsidR="00D733D6" w:rsidRDefault="00D733D6" w:rsidP="00484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65EC6"/>
    <w:multiLevelType w:val="hybridMultilevel"/>
    <w:tmpl w:val="5BBA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A71D2"/>
    <w:multiLevelType w:val="hybridMultilevel"/>
    <w:tmpl w:val="C126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55E82"/>
    <w:multiLevelType w:val="hybridMultilevel"/>
    <w:tmpl w:val="DBBA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357E41"/>
    <w:multiLevelType w:val="hybridMultilevel"/>
    <w:tmpl w:val="B5806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C78A9"/>
    <w:multiLevelType w:val="hybridMultilevel"/>
    <w:tmpl w:val="9D9AB7F8"/>
    <w:styleLink w:val="BulletBig"/>
    <w:lvl w:ilvl="0" w:tplc="39AC0470">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B8CC1B8A">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DEEA6C4E">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45DA531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0F92CA3A">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92707BDE">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5AD8A458">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4E5C9FEE">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D7625C32">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num w:numId="1">
    <w:abstractNumId w:val="4"/>
  </w:num>
  <w:num w:numId="2">
    <w:abstractNumId w:val="0"/>
  </w:num>
  <w:num w:numId="3">
    <w:abstractNumId w:val="1"/>
  </w:num>
  <w:num w:numId="4">
    <w:abstractNumId w:val="3"/>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DY2NjA2MTQ2MrJQ0lEKTi0uzszPAykwNKgFAL1vy+8tAAAA"/>
  </w:docVars>
  <w:rsids>
    <w:rsidRoot w:val="00247D65"/>
    <w:rsid w:val="00000585"/>
    <w:rsid w:val="00003E71"/>
    <w:rsid w:val="000119D7"/>
    <w:rsid w:val="00012A61"/>
    <w:rsid w:val="00012D7D"/>
    <w:rsid w:val="00012EA6"/>
    <w:rsid w:val="00014C2E"/>
    <w:rsid w:val="00016B6C"/>
    <w:rsid w:val="000242E1"/>
    <w:rsid w:val="00025377"/>
    <w:rsid w:val="0003192A"/>
    <w:rsid w:val="00034CF5"/>
    <w:rsid w:val="00035EBF"/>
    <w:rsid w:val="00035FC0"/>
    <w:rsid w:val="00036138"/>
    <w:rsid w:val="000370AB"/>
    <w:rsid w:val="0003729A"/>
    <w:rsid w:val="00043309"/>
    <w:rsid w:val="000439AD"/>
    <w:rsid w:val="000479E9"/>
    <w:rsid w:val="00050D08"/>
    <w:rsid w:val="00053A4C"/>
    <w:rsid w:val="00054899"/>
    <w:rsid w:val="00055179"/>
    <w:rsid w:val="00057024"/>
    <w:rsid w:val="000602F4"/>
    <w:rsid w:val="00070AAD"/>
    <w:rsid w:val="00072DB3"/>
    <w:rsid w:val="000744AC"/>
    <w:rsid w:val="00075589"/>
    <w:rsid w:val="0007773A"/>
    <w:rsid w:val="00090246"/>
    <w:rsid w:val="00091F4B"/>
    <w:rsid w:val="00093DF6"/>
    <w:rsid w:val="0009733D"/>
    <w:rsid w:val="000978B5"/>
    <w:rsid w:val="000A02B8"/>
    <w:rsid w:val="000A5D0E"/>
    <w:rsid w:val="000B1AA7"/>
    <w:rsid w:val="000B28FB"/>
    <w:rsid w:val="000B2B73"/>
    <w:rsid w:val="000B2DAA"/>
    <w:rsid w:val="000B6CF5"/>
    <w:rsid w:val="000B7525"/>
    <w:rsid w:val="000C0BF0"/>
    <w:rsid w:val="000C156B"/>
    <w:rsid w:val="000C18C8"/>
    <w:rsid w:val="000C3879"/>
    <w:rsid w:val="000D0EF5"/>
    <w:rsid w:val="000D17F2"/>
    <w:rsid w:val="000E4080"/>
    <w:rsid w:val="000E6190"/>
    <w:rsid w:val="000E71BB"/>
    <w:rsid w:val="000F2C61"/>
    <w:rsid w:val="000F3496"/>
    <w:rsid w:val="000F38CA"/>
    <w:rsid w:val="000F4705"/>
    <w:rsid w:val="00104B2F"/>
    <w:rsid w:val="00105A7B"/>
    <w:rsid w:val="00107286"/>
    <w:rsid w:val="00113E5A"/>
    <w:rsid w:val="00116962"/>
    <w:rsid w:val="00116D15"/>
    <w:rsid w:val="00120B97"/>
    <w:rsid w:val="00131ACD"/>
    <w:rsid w:val="001347B8"/>
    <w:rsid w:val="00135032"/>
    <w:rsid w:val="0013537E"/>
    <w:rsid w:val="0014135C"/>
    <w:rsid w:val="00144415"/>
    <w:rsid w:val="001468FC"/>
    <w:rsid w:val="00146F81"/>
    <w:rsid w:val="00147C48"/>
    <w:rsid w:val="00151AAE"/>
    <w:rsid w:val="0015716E"/>
    <w:rsid w:val="001603D1"/>
    <w:rsid w:val="00160FB2"/>
    <w:rsid w:val="001618CA"/>
    <w:rsid w:val="00162745"/>
    <w:rsid w:val="0016642D"/>
    <w:rsid w:val="00166E2F"/>
    <w:rsid w:val="00166FC0"/>
    <w:rsid w:val="00171224"/>
    <w:rsid w:val="00172A45"/>
    <w:rsid w:val="00173832"/>
    <w:rsid w:val="00173C22"/>
    <w:rsid w:val="00175662"/>
    <w:rsid w:val="00184B65"/>
    <w:rsid w:val="00195D81"/>
    <w:rsid w:val="00197B25"/>
    <w:rsid w:val="001A283B"/>
    <w:rsid w:val="001A37C7"/>
    <w:rsid w:val="001A617A"/>
    <w:rsid w:val="001A7A20"/>
    <w:rsid w:val="001A7F10"/>
    <w:rsid w:val="001B1C4F"/>
    <w:rsid w:val="001B22BE"/>
    <w:rsid w:val="001B4A8B"/>
    <w:rsid w:val="001B7A52"/>
    <w:rsid w:val="001C186D"/>
    <w:rsid w:val="001C38CA"/>
    <w:rsid w:val="001C620F"/>
    <w:rsid w:val="001C6FF4"/>
    <w:rsid w:val="001C704C"/>
    <w:rsid w:val="001C725C"/>
    <w:rsid w:val="001C7289"/>
    <w:rsid w:val="001C77FC"/>
    <w:rsid w:val="001C7A1D"/>
    <w:rsid w:val="001D189C"/>
    <w:rsid w:val="001D2FA9"/>
    <w:rsid w:val="001D57C6"/>
    <w:rsid w:val="001D61DB"/>
    <w:rsid w:val="001E1B54"/>
    <w:rsid w:val="001F34B2"/>
    <w:rsid w:val="001F53CB"/>
    <w:rsid w:val="00202A29"/>
    <w:rsid w:val="00203099"/>
    <w:rsid w:val="0020327C"/>
    <w:rsid w:val="002041E0"/>
    <w:rsid w:val="00206D4B"/>
    <w:rsid w:val="002070C1"/>
    <w:rsid w:val="00210A3C"/>
    <w:rsid w:val="00216922"/>
    <w:rsid w:val="002215F1"/>
    <w:rsid w:val="00231B6B"/>
    <w:rsid w:val="00231EE2"/>
    <w:rsid w:val="00240144"/>
    <w:rsid w:val="00240931"/>
    <w:rsid w:val="002426B5"/>
    <w:rsid w:val="00246377"/>
    <w:rsid w:val="00247839"/>
    <w:rsid w:val="00247D65"/>
    <w:rsid w:val="002527F1"/>
    <w:rsid w:val="0025482A"/>
    <w:rsid w:val="002555A9"/>
    <w:rsid w:val="0026209D"/>
    <w:rsid w:val="00281E08"/>
    <w:rsid w:val="00283D79"/>
    <w:rsid w:val="00284116"/>
    <w:rsid w:val="002961E9"/>
    <w:rsid w:val="002A47E7"/>
    <w:rsid w:val="002B4258"/>
    <w:rsid w:val="002B71C3"/>
    <w:rsid w:val="002C23F3"/>
    <w:rsid w:val="002C4E3E"/>
    <w:rsid w:val="002D04ED"/>
    <w:rsid w:val="002D14D2"/>
    <w:rsid w:val="002D2C72"/>
    <w:rsid w:val="002D78EB"/>
    <w:rsid w:val="002E0AE8"/>
    <w:rsid w:val="002E18C0"/>
    <w:rsid w:val="002E395A"/>
    <w:rsid w:val="002E7CBF"/>
    <w:rsid w:val="002F24EE"/>
    <w:rsid w:val="002F28BF"/>
    <w:rsid w:val="002F2F2C"/>
    <w:rsid w:val="002F4EF8"/>
    <w:rsid w:val="002F56C6"/>
    <w:rsid w:val="002F7AA0"/>
    <w:rsid w:val="0030619E"/>
    <w:rsid w:val="003072E5"/>
    <w:rsid w:val="003118C8"/>
    <w:rsid w:val="00327F14"/>
    <w:rsid w:val="0033300C"/>
    <w:rsid w:val="00337D59"/>
    <w:rsid w:val="00342A44"/>
    <w:rsid w:val="0034470F"/>
    <w:rsid w:val="00346A67"/>
    <w:rsid w:val="003472E0"/>
    <w:rsid w:val="003532A9"/>
    <w:rsid w:val="003607BC"/>
    <w:rsid w:val="00361CC3"/>
    <w:rsid w:val="0036336D"/>
    <w:rsid w:val="00367A83"/>
    <w:rsid w:val="00370C6D"/>
    <w:rsid w:val="0037305A"/>
    <w:rsid w:val="00373DF7"/>
    <w:rsid w:val="003802F6"/>
    <w:rsid w:val="0038279F"/>
    <w:rsid w:val="00384BBA"/>
    <w:rsid w:val="00391097"/>
    <w:rsid w:val="00393057"/>
    <w:rsid w:val="003A3F94"/>
    <w:rsid w:val="003A5CBF"/>
    <w:rsid w:val="003A6D11"/>
    <w:rsid w:val="003B03A3"/>
    <w:rsid w:val="003B239B"/>
    <w:rsid w:val="003B52ED"/>
    <w:rsid w:val="003B67B5"/>
    <w:rsid w:val="003C08A5"/>
    <w:rsid w:val="003C327E"/>
    <w:rsid w:val="003D0706"/>
    <w:rsid w:val="003D1408"/>
    <w:rsid w:val="003E073E"/>
    <w:rsid w:val="003E08D5"/>
    <w:rsid w:val="003E0B2A"/>
    <w:rsid w:val="003E0C7D"/>
    <w:rsid w:val="003E0C85"/>
    <w:rsid w:val="003E2E80"/>
    <w:rsid w:val="003E428E"/>
    <w:rsid w:val="003E5B68"/>
    <w:rsid w:val="003E60CB"/>
    <w:rsid w:val="003E7C25"/>
    <w:rsid w:val="003F0DEA"/>
    <w:rsid w:val="003F181D"/>
    <w:rsid w:val="003F40E2"/>
    <w:rsid w:val="003F4105"/>
    <w:rsid w:val="003F4D01"/>
    <w:rsid w:val="003F6FED"/>
    <w:rsid w:val="004073F5"/>
    <w:rsid w:val="004118A6"/>
    <w:rsid w:val="0041228B"/>
    <w:rsid w:val="00412E98"/>
    <w:rsid w:val="00414B06"/>
    <w:rsid w:val="00414E0E"/>
    <w:rsid w:val="00422E10"/>
    <w:rsid w:val="004241FF"/>
    <w:rsid w:val="00426A11"/>
    <w:rsid w:val="00430009"/>
    <w:rsid w:val="00431951"/>
    <w:rsid w:val="004320D4"/>
    <w:rsid w:val="004409C5"/>
    <w:rsid w:val="00440EB2"/>
    <w:rsid w:val="00442AB9"/>
    <w:rsid w:val="00451114"/>
    <w:rsid w:val="00452FC4"/>
    <w:rsid w:val="00462C48"/>
    <w:rsid w:val="00467EA8"/>
    <w:rsid w:val="00471D7F"/>
    <w:rsid w:val="004810CE"/>
    <w:rsid w:val="00482907"/>
    <w:rsid w:val="004835CE"/>
    <w:rsid w:val="00484407"/>
    <w:rsid w:val="00484697"/>
    <w:rsid w:val="00490864"/>
    <w:rsid w:val="00490A4A"/>
    <w:rsid w:val="00491100"/>
    <w:rsid w:val="00495BF1"/>
    <w:rsid w:val="004A421E"/>
    <w:rsid w:val="004A43A5"/>
    <w:rsid w:val="004A77E9"/>
    <w:rsid w:val="004B2DA1"/>
    <w:rsid w:val="004B53EB"/>
    <w:rsid w:val="004B68BE"/>
    <w:rsid w:val="004B6D7B"/>
    <w:rsid w:val="004D09EB"/>
    <w:rsid w:val="004D0C8A"/>
    <w:rsid w:val="004D3835"/>
    <w:rsid w:val="004D5B6B"/>
    <w:rsid w:val="004D7B99"/>
    <w:rsid w:val="004E280E"/>
    <w:rsid w:val="004E44D0"/>
    <w:rsid w:val="004E5CD1"/>
    <w:rsid w:val="004F04B7"/>
    <w:rsid w:val="004F19A3"/>
    <w:rsid w:val="004F3288"/>
    <w:rsid w:val="004F46EE"/>
    <w:rsid w:val="00504E25"/>
    <w:rsid w:val="005103DB"/>
    <w:rsid w:val="0051072E"/>
    <w:rsid w:val="00515998"/>
    <w:rsid w:val="00520F25"/>
    <w:rsid w:val="0052589B"/>
    <w:rsid w:val="00525DF5"/>
    <w:rsid w:val="00531693"/>
    <w:rsid w:val="00531B9A"/>
    <w:rsid w:val="005334DD"/>
    <w:rsid w:val="00534E0F"/>
    <w:rsid w:val="00545B37"/>
    <w:rsid w:val="00547A58"/>
    <w:rsid w:val="00554267"/>
    <w:rsid w:val="00556EA8"/>
    <w:rsid w:val="005570EB"/>
    <w:rsid w:val="00565149"/>
    <w:rsid w:val="0056657B"/>
    <w:rsid w:val="00566E84"/>
    <w:rsid w:val="005708E3"/>
    <w:rsid w:val="00573786"/>
    <w:rsid w:val="0057483F"/>
    <w:rsid w:val="005763FF"/>
    <w:rsid w:val="0058107D"/>
    <w:rsid w:val="005828E2"/>
    <w:rsid w:val="00582EC3"/>
    <w:rsid w:val="005845E5"/>
    <w:rsid w:val="00585001"/>
    <w:rsid w:val="00585C84"/>
    <w:rsid w:val="00586D2A"/>
    <w:rsid w:val="005876C9"/>
    <w:rsid w:val="005946E7"/>
    <w:rsid w:val="00595844"/>
    <w:rsid w:val="00596CE3"/>
    <w:rsid w:val="005B1C82"/>
    <w:rsid w:val="005B3FEB"/>
    <w:rsid w:val="005B416E"/>
    <w:rsid w:val="005B472D"/>
    <w:rsid w:val="005B7755"/>
    <w:rsid w:val="005B7E77"/>
    <w:rsid w:val="005C0C27"/>
    <w:rsid w:val="005C2A97"/>
    <w:rsid w:val="005D0972"/>
    <w:rsid w:val="005D0B9B"/>
    <w:rsid w:val="005E519A"/>
    <w:rsid w:val="005E7131"/>
    <w:rsid w:val="005F1BAD"/>
    <w:rsid w:val="005F3AE0"/>
    <w:rsid w:val="005F57C3"/>
    <w:rsid w:val="006016DA"/>
    <w:rsid w:val="00601EF6"/>
    <w:rsid w:val="006053E1"/>
    <w:rsid w:val="00606086"/>
    <w:rsid w:val="00607A45"/>
    <w:rsid w:val="0061007B"/>
    <w:rsid w:val="0061444A"/>
    <w:rsid w:val="0061481E"/>
    <w:rsid w:val="00616938"/>
    <w:rsid w:val="0062051F"/>
    <w:rsid w:val="0062481C"/>
    <w:rsid w:val="00624D41"/>
    <w:rsid w:val="00632DBE"/>
    <w:rsid w:val="00641942"/>
    <w:rsid w:val="006470A5"/>
    <w:rsid w:val="00651213"/>
    <w:rsid w:val="00653C38"/>
    <w:rsid w:val="00656F9E"/>
    <w:rsid w:val="00660561"/>
    <w:rsid w:val="00661296"/>
    <w:rsid w:val="006613D4"/>
    <w:rsid w:val="00663C58"/>
    <w:rsid w:val="00664B20"/>
    <w:rsid w:val="006659D4"/>
    <w:rsid w:val="006717D6"/>
    <w:rsid w:val="006721E6"/>
    <w:rsid w:val="00676DB8"/>
    <w:rsid w:val="006773B8"/>
    <w:rsid w:val="00677958"/>
    <w:rsid w:val="006827FA"/>
    <w:rsid w:val="00685D36"/>
    <w:rsid w:val="0069335E"/>
    <w:rsid w:val="00693896"/>
    <w:rsid w:val="006A053A"/>
    <w:rsid w:val="006A2764"/>
    <w:rsid w:val="006A5750"/>
    <w:rsid w:val="006A7800"/>
    <w:rsid w:val="006B0F51"/>
    <w:rsid w:val="006B6017"/>
    <w:rsid w:val="006B6C8C"/>
    <w:rsid w:val="006C096E"/>
    <w:rsid w:val="006C30E8"/>
    <w:rsid w:val="006C4006"/>
    <w:rsid w:val="006C56BF"/>
    <w:rsid w:val="006D482B"/>
    <w:rsid w:val="006D6444"/>
    <w:rsid w:val="006D7059"/>
    <w:rsid w:val="006E00D7"/>
    <w:rsid w:val="006E4A82"/>
    <w:rsid w:val="006F48F5"/>
    <w:rsid w:val="006F4F68"/>
    <w:rsid w:val="006F64FC"/>
    <w:rsid w:val="006F706B"/>
    <w:rsid w:val="006F7801"/>
    <w:rsid w:val="00700C6B"/>
    <w:rsid w:val="00701451"/>
    <w:rsid w:val="00706536"/>
    <w:rsid w:val="00711499"/>
    <w:rsid w:val="00712ED7"/>
    <w:rsid w:val="00716106"/>
    <w:rsid w:val="00724B8A"/>
    <w:rsid w:val="00726AB0"/>
    <w:rsid w:val="0072799F"/>
    <w:rsid w:val="00730FD2"/>
    <w:rsid w:val="007408E1"/>
    <w:rsid w:val="0074271E"/>
    <w:rsid w:val="00742CFD"/>
    <w:rsid w:val="0074687D"/>
    <w:rsid w:val="00747C2D"/>
    <w:rsid w:val="00750CF0"/>
    <w:rsid w:val="00751482"/>
    <w:rsid w:val="007572EE"/>
    <w:rsid w:val="007604CB"/>
    <w:rsid w:val="007618F7"/>
    <w:rsid w:val="00763D88"/>
    <w:rsid w:val="00765116"/>
    <w:rsid w:val="007658B7"/>
    <w:rsid w:val="007716A2"/>
    <w:rsid w:val="0077502C"/>
    <w:rsid w:val="00782DCB"/>
    <w:rsid w:val="00784B36"/>
    <w:rsid w:val="00784DF3"/>
    <w:rsid w:val="00784FFD"/>
    <w:rsid w:val="00790DDE"/>
    <w:rsid w:val="00794731"/>
    <w:rsid w:val="0079688B"/>
    <w:rsid w:val="007A04A4"/>
    <w:rsid w:val="007A3A66"/>
    <w:rsid w:val="007A6926"/>
    <w:rsid w:val="007B1F68"/>
    <w:rsid w:val="007B223A"/>
    <w:rsid w:val="007B2E78"/>
    <w:rsid w:val="007B3A3C"/>
    <w:rsid w:val="007C0321"/>
    <w:rsid w:val="007C0D1F"/>
    <w:rsid w:val="007C5754"/>
    <w:rsid w:val="007C7F66"/>
    <w:rsid w:val="007D0044"/>
    <w:rsid w:val="007D4A03"/>
    <w:rsid w:val="007D7C0D"/>
    <w:rsid w:val="007E02D8"/>
    <w:rsid w:val="007E3614"/>
    <w:rsid w:val="007F0E3C"/>
    <w:rsid w:val="007F480F"/>
    <w:rsid w:val="007F7CEE"/>
    <w:rsid w:val="00801767"/>
    <w:rsid w:val="0081046C"/>
    <w:rsid w:val="00810D00"/>
    <w:rsid w:val="008119A4"/>
    <w:rsid w:val="00813C82"/>
    <w:rsid w:val="00814DFB"/>
    <w:rsid w:val="00815AF3"/>
    <w:rsid w:val="00820078"/>
    <w:rsid w:val="00822288"/>
    <w:rsid w:val="008223D5"/>
    <w:rsid w:val="00831A67"/>
    <w:rsid w:val="008341AC"/>
    <w:rsid w:val="00834A78"/>
    <w:rsid w:val="008359FF"/>
    <w:rsid w:val="00841783"/>
    <w:rsid w:val="00841C94"/>
    <w:rsid w:val="008449EB"/>
    <w:rsid w:val="00844E45"/>
    <w:rsid w:val="00846AC2"/>
    <w:rsid w:val="00846E70"/>
    <w:rsid w:val="00852C05"/>
    <w:rsid w:val="00860EFD"/>
    <w:rsid w:val="00861621"/>
    <w:rsid w:val="008626B5"/>
    <w:rsid w:val="00863BFC"/>
    <w:rsid w:val="00864EAE"/>
    <w:rsid w:val="00867C8F"/>
    <w:rsid w:val="00867CF6"/>
    <w:rsid w:val="00873273"/>
    <w:rsid w:val="00875B37"/>
    <w:rsid w:val="00876620"/>
    <w:rsid w:val="0088110D"/>
    <w:rsid w:val="00881F1A"/>
    <w:rsid w:val="0088699A"/>
    <w:rsid w:val="0088749C"/>
    <w:rsid w:val="0089234B"/>
    <w:rsid w:val="008925A3"/>
    <w:rsid w:val="008929DA"/>
    <w:rsid w:val="00893CFA"/>
    <w:rsid w:val="008947C1"/>
    <w:rsid w:val="008948DC"/>
    <w:rsid w:val="00896264"/>
    <w:rsid w:val="008A0DFB"/>
    <w:rsid w:val="008A1071"/>
    <w:rsid w:val="008A1EAA"/>
    <w:rsid w:val="008A3871"/>
    <w:rsid w:val="008B1393"/>
    <w:rsid w:val="008B615A"/>
    <w:rsid w:val="008C26B9"/>
    <w:rsid w:val="008D4C68"/>
    <w:rsid w:val="008D5474"/>
    <w:rsid w:val="008E097D"/>
    <w:rsid w:val="008E191A"/>
    <w:rsid w:val="008E4A3A"/>
    <w:rsid w:val="008F04B5"/>
    <w:rsid w:val="008F16FA"/>
    <w:rsid w:val="008F52B2"/>
    <w:rsid w:val="008F56F0"/>
    <w:rsid w:val="008F6CBF"/>
    <w:rsid w:val="00900943"/>
    <w:rsid w:val="00900A3C"/>
    <w:rsid w:val="00900B02"/>
    <w:rsid w:val="00901C2D"/>
    <w:rsid w:val="00904208"/>
    <w:rsid w:val="00904EB7"/>
    <w:rsid w:val="00907659"/>
    <w:rsid w:val="009172BD"/>
    <w:rsid w:val="00921D1F"/>
    <w:rsid w:val="0092535D"/>
    <w:rsid w:val="009301F0"/>
    <w:rsid w:val="009319B5"/>
    <w:rsid w:val="0094179D"/>
    <w:rsid w:val="00945C36"/>
    <w:rsid w:val="00945E7B"/>
    <w:rsid w:val="009607DF"/>
    <w:rsid w:val="009621EA"/>
    <w:rsid w:val="00971558"/>
    <w:rsid w:val="009718BC"/>
    <w:rsid w:val="00977D72"/>
    <w:rsid w:val="00982DA5"/>
    <w:rsid w:val="0098710E"/>
    <w:rsid w:val="00991867"/>
    <w:rsid w:val="009933E2"/>
    <w:rsid w:val="0099709D"/>
    <w:rsid w:val="0099751C"/>
    <w:rsid w:val="009A2F0F"/>
    <w:rsid w:val="009A38B1"/>
    <w:rsid w:val="009A433C"/>
    <w:rsid w:val="009A527A"/>
    <w:rsid w:val="009A5D57"/>
    <w:rsid w:val="009B0BFC"/>
    <w:rsid w:val="009B0C34"/>
    <w:rsid w:val="009B2308"/>
    <w:rsid w:val="009B2780"/>
    <w:rsid w:val="009B65E6"/>
    <w:rsid w:val="009C2952"/>
    <w:rsid w:val="009C4DD8"/>
    <w:rsid w:val="009C68BD"/>
    <w:rsid w:val="009D07A9"/>
    <w:rsid w:val="009D2923"/>
    <w:rsid w:val="009D5192"/>
    <w:rsid w:val="009D56DE"/>
    <w:rsid w:val="009D5C3E"/>
    <w:rsid w:val="009D5D50"/>
    <w:rsid w:val="009D6A19"/>
    <w:rsid w:val="009E169B"/>
    <w:rsid w:val="009E4D5A"/>
    <w:rsid w:val="009E50F6"/>
    <w:rsid w:val="009E5D81"/>
    <w:rsid w:val="009F25C8"/>
    <w:rsid w:val="00A011F1"/>
    <w:rsid w:val="00A0343F"/>
    <w:rsid w:val="00A067C2"/>
    <w:rsid w:val="00A12534"/>
    <w:rsid w:val="00A21522"/>
    <w:rsid w:val="00A23050"/>
    <w:rsid w:val="00A23206"/>
    <w:rsid w:val="00A23AA8"/>
    <w:rsid w:val="00A23E58"/>
    <w:rsid w:val="00A23F5A"/>
    <w:rsid w:val="00A2509D"/>
    <w:rsid w:val="00A256D6"/>
    <w:rsid w:val="00A26FD3"/>
    <w:rsid w:val="00A30BF5"/>
    <w:rsid w:val="00A34275"/>
    <w:rsid w:val="00A438A3"/>
    <w:rsid w:val="00A44032"/>
    <w:rsid w:val="00A44716"/>
    <w:rsid w:val="00A454C4"/>
    <w:rsid w:val="00A50D83"/>
    <w:rsid w:val="00A51ABE"/>
    <w:rsid w:val="00A523E7"/>
    <w:rsid w:val="00A54AD7"/>
    <w:rsid w:val="00A554E2"/>
    <w:rsid w:val="00A55647"/>
    <w:rsid w:val="00A5657B"/>
    <w:rsid w:val="00A573F5"/>
    <w:rsid w:val="00A634AC"/>
    <w:rsid w:val="00A6456A"/>
    <w:rsid w:val="00A65010"/>
    <w:rsid w:val="00A71D9D"/>
    <w:rsid w:val="00A73120"/>
    <w:rsid w:val="00A76260"/>
    <w:rsid w:val="00A7646B"/>
    <w:rsid w:val="00A81B20"/>
    <w:rsid w:val="00A83648"/>
    <w:rsid w:val="00A907F0"/>
    <w:rsid w:val="00A93A36"/>
    <w:rsid w:val="00A9438D"/>
    <w:rsid w:val="00AA0650"/>
    <w:rsid w:val="00AA1E7C"/>
    <w:rsid w:val="00AA38FA"/>
    <w:rsid w:val="00AA50A5"/>
    <w:rsid w:val="00AB0431"/>
    <w:rsid w:val="00AB40BA"/>
    <w:rsid w:val="00AB6D5D"/>
    <w:rsid w:val="00AC0F1B"/>
    <w:rsid w:val="00AC44B5"/>
    <w:rsid w:val="00AC645B"/>
    <w:rsid w:val="00AD3664"/>
    <w:rsid w:val="00AD4419"/>
    <w:rsid w:val="00AD5677"/>
    <w:rsid w:val="00AE0466"/>
    <w:rsid w:val="00AE38B1"/>
    <w:rsid w:val="00AF0276"/>
    <w:rsid w:val="00AF0591"/>
    <w:rsid w:val="00AF1A16"/>
    <w:rsid w:val="00AF7E04"/>
    <w:rsid w:val="00B002C6"/>
    <w:rsid w:val="00B0067B"/>
    <w:rsid w:val="00B02A6B"/>
    <w:rsid w:val="00B0528C"/>
    <w:rsid w:val="00B1125D"/>
    <w:rsid w:val="00B12F28"/>
    <w:rsid w:val="00B169C9"/>
    <w:rsid w:val="00B16D44"/>
    <w:rsid w:val="00B2367D"/>
    <w:rsid w:val="00B2513F"/>
    <w:rsid w:val="00B3031C"/>
    <w:rsid w:val="00B32C30"/>
    <w:rsid w:val="00B33653"/>
    <w:rsid w:val="00B356BB"/>
    <w:rsid w:val="00B404C3"/>
    <w:rsid w:val="00B47F9E"/>
    <w:rsid w:val="00B50674"/>
    <w:rsid w:val="00B526A6"/>
    <w:rsid w:val="00B579BB"/>
    <w:rsid w:val="00B668FD"/>
    <w:rsid w:val="00B67057"/>
    <w:rsid w:val="00B67F67"/>
    <w:rsid w:val="00B72C9B"/>
    <w:rsid w:val="00B74DBD"/>
    <w:rsid w:val="00B77EA8"/>
    <w:rsid w:val="00B8041D"/>
    <w:rsid w:val="00B87410"/>
    <w:rsid w:val="00B944AE"/>
    <w:rsid w:val="00B958D9"/>
    <w:rsid w:val="00B979E7"/>
    <w:rsid w:val="00B97B2C"/>
    <w:rsid w:val="00BA4598"/>
    <w:rsid w:val="00BB41F9"/>
    <w:rsid w:val="00BC1B6D"/>
    <w:rsid w:val="00BC3D8E"/>
    <w:rsid w:val="00BD1D95"/>
    <w:rsid w:val="00BD4F32"/>
    <w:rsid w:val="00BD5540"/>
    <w:rsid w:val="00BE036F"/>
    <w:rsid w:val="00BE0700"/>
    <w:rsid w:val="00BE319E"/>
    <w:rsid w:val="00BE554F"/>
    <w:rsid w:val="00BE612E"/>
    <w:rsid w:val="00BF18EF"/>
    <w:rsid w:val="00BF226B"/>
    <w:rsid w:val="00BF2A8A"/>
    <w:rsid w:val="00C04CAA"/>
    <w:rsid w:val="00C05A23"/>
    <w:rsid w:val="00C06985"/>
    <w:rsid w:val="00C1458C"/>
    <w:rsid w:val="00C176AA"/>
    <w:rsid w:val="00C17947"/>
    <w:rsid w:val="00C255C7"/>
    <w:rsid w:val="00C25BA3"/>
    <w:rsid w:val="00C32B8A"/>
    <w:rsid w:val="00C44D7D"/>
    <w:rsid w:val="00C45567"/>
    <w:rsid w:val="00C45EF3"/>
    <w:rsid w:val="00C469EF"/>
    <w:rsid w:val="00C51C05"/>
    <w:rsid w:val="00C52467"/>
    <w:rsid w:val="00C57520"/>
    <w:rsid w:val="00C655C7"/>
    <w:rsid w:val="00C70771"/>
    <w:rsid w:val="00C70E75"/>
    <w:rsid w:val="00C724C9"/>
    <w:rsid w:val="00C73E65"/>
    <w:rsid w:val="00C74012"/>
    <w:rsid w:val="00C74458"/>
    <w:rsid w:val="00C766ED"/>
    <w:rsid w:val="00C81E49"/>
    <w:rsid w:val="00C836C6"/>
    <w:rsid w:val="00C84966"/>
    <w:rsid w:val="00C86441"/>
    <w:rsid w:val="00C87607"/>
    <w:rsid w:val="00C87E56"/>
    <w:rsid w:val="00C90244"/>
    <w:rsid w:val="00C90EFC"/>
    <w:rsid w:val="00C922C0"/>
    <w:rsid w:val="00CA4AF6"/>
    <w:rsid w:val="00CA55B4"/>
    <w:rsid w:val="00CA5B2B"/>
    <w:rsid w:val="00CA6121"/>
    <w:rsid w:val="00CB08FC"/>
    <w:rsid w:val="00CB532B"/>
    <w:rsid w:val="00CB558A"/>
    <w:rsid w:val="00CB55EE"/>
    <w:rsid w:val="00CB56A7"/>
    <w:rsid w:val="00CC7932"/>
    <w:rsid w:val="00CC7C8B"/>
    <w:rsid w:val="00CD40BF"/>
    <w:rsid w:val="00CD7E91"/>
    <w:rsid w:val="00CE0B06"/>
    <w:rsid w:val="00CE0C06"/>
    <w:rsid w:val="00CE40C0"/>
    <w:rsid w:val="00CF143D"/>
    <w:rsid w:val="00CF278F"/>
    <w:rsid w:val="00CF3B64"/>
    <w:rsid w:val="00CF624C"/>
    <w:rsid w:val="00D01920"/>
    <w:rsid w:val="00D032C2"/>
    <w:rsid w:val="00D04E57"/>
    <w:rsid w:val="00D04EF4"/>
    <w:rsid w:val="00D129C7"/>
    <w:rsid w:val="00D13346"/>
    <w:rsid w:val="00D137D1"/>
    <w:rsid w:val="00D172F8"/>
    <w:rsid w:val="00D21F95"/>
    <w:rsid w:val="00D227FF"/>
    <w:rsid w:val="00D31591"/>
    <w:rsid w:val="00D3178D"/>
    <w:rsid w:val="00D333D1"/>
    <w:rsid w:val="00D335F6"/>
    <w:rsid w:val="00D34616"/>
    <w:rsid w:val="00D412B9"/>
    <w:rsid w:val="00D41612"/>
    <w:rsid w:val="00D41D6D"/>
    <w:rsid w:val="00D42F34"/>
    <w:rsid w:val="00D4554A"/>
    <w:rsid w:val="00D54D9F"/>
    <w:rsid w:val="00D56AEA"/>
    <w:rsid w:val="00D60F4D"/>
    <w:rsid w:val="00D612A6"/>
    <w:rsid w:val="00D634D8"/>
    <w:rsid w:val="00D669E9"/>
    <w:rsid w:val="00D66C63"/>
    <w:rsid w:val="00D711AA"/>
    <w:rsid w:val="00D72C72"/>
    <w:rsid w:val="00D733D6"/>
    <w:rsid w:val="00D814E2"/>
    <w:rsid w:val="00D81B10"/>
    <w:rsid w:val="00D873FB"/>
    <w:rsid w:val="00D9177F"/>
    <w:rsid w:val="00D93349"/>
    <w:rsid w:val="00DA0A87"/>
    <w:rsid w:val="00DA56A5"/>
    <w:rsid w:val="00DA64E0"/>
    <w:rsid w:val="00DB2F3C"/>
    <w:rsid w:val="00DB3693"/>
    <w:rsid w:val="00DC6971"/>
    <w:rsid w:val="00DD0464"/>
    <w:rsid w:val="00DD60AA"/>
    <w:rsid w:val="00DD7943"/>
    <w:rsid w:val="00DD79F8"/>
    <w:rsid w:val="00DE2500"/>
    <w:rsid w:val="00DE2C13"/>
    <w:rsid w:val="00DE3231"/>
    <w:rsid w:val="00DF0002"/>
    <w:rsid w:val="00DF0D50"/>
    <w:rsid w:val="00E004F2"/>
    <w:rsid w:val="00E01E1A"/>
    <w:rsid w:val="00E02CD3"/>
    <w:rsid w:val="00E030D0"/>
    <w:rsid w:val="00E04C52"/>
    <w:rsid w:val="00E07BD7"/>
    <w:rsid w:val="00E114AF"/>
    <w:rsid w:val="00E143D8"/>
    <w:rsid w:val="00E158C1"/>
    <w:rsid w:val="00E23F54"/>
    <w:rsid w:val="00E248E7"/>
    <w:rsid w:val="00E249E7"/>
    <w:rsid w:val="00E2591B"/>
    <w:rsid w:val="00E26FA0"/>
    <w:rsid w:val="00E278B6"/>
    <w:rsid w:val="00E30ED7"/>
    <w:rsid w:val="00E31569"/>
    <w:rsid w:val="00E3392F"/>
    <w:rsid w:val="00E347CD"/>
    <w:rsid w:val="00E35129"/>
    <w:rsid w:val="00E36077"/>
    <w:rsid w:val="00E37649"/>
    <w:rsid w:val="00E41DF9"/>
    <w:rsid w:val="00E45772"/>
    <w:rsid w:val="00E51649"/>
    <w:rsid w:val="00E51872"/>
    <w:rsid w:val="00E55963"/>
    <w:rsid w:val="00E55EC1"/>
    <w:rsid w:val="00E61B45"/>
    <w:rsid w:val="00E7133D"/>
    <w:rsid w:val="00E728C4"/>
    <w:rsid w:val="00E776A9"/>
    <w:rsid w:val="00E837C2"/>
    <w:rsid w:val="00E86532"/>
    <w:rsid w:val="00E87118"/>
    <w:rsid w:val="00E87321"/>
    <w:rsid w:val="00E92B18"/>
    <w:rsid w:val="00E94118"/>
    <w:rsid w:val="00E97B7A"/>
    <w:rsid w:val="00EA0DA6"/>
    <w:rsid w:val="00EA15A3"/>
    <w:rsid w:val="00EA1FA5"/>
    <w:rsid w:val="00EA24E7"/>
    <w:rsid w:val="00EA3DBB"/>
    <w:rsid w:val="00EA3F12"/>
    <w:rsid w:val="00EA47C3"/>
    <w:rsid w:val="00EB08E6"/>
    <w:rsid w:val="00EB31E2"/>
    <w:rsid w:val="00EC0BFB"/>
    <w:rsid w:val="00EC1A59"/>
    <w:rsid w:val="00EC202B"/>
    <w:rsid w:val="00EC6747"/>
    <w:rsid w:val="00EC7444"/>
    <w:rsid w:val="00ED1373"/>
    <w:rsid w:val="00ED19CC"/>
    <w:rsid w:val="00ED322A"/>
    <w:rsid w:val="00ED4BEE"/>
    <w:rsid w:val="00ED4CB2"/>
    <w:rsid w:val="00ED5CE5"/>
    <w:rsid w:val="00EE1A4B"/>
    <w:rsid w:val="00EE5AE8"/>
    <w:rsid w:val="00EE76C4"/>
    <w:rsid w:val="00EF5407"/>
    <w:rsid w:val="00EF628E"/>
    <w:rsid w:val="00F00139"/>
    <w:rsid w:val="00F00C76"/>
    <w:rsid w:val="00F04672"/>
    <w:rsid w:val="00F06941"/>
    <w:rsid w:val="00F07247"/>
    <w:rsid w:val="00F10E2A"/>
    <w:rsid w:val="00F13954"/>
    <w:rsid w:val="00F1430A"/>
    <w:rsid w:val="00F21F99"/>
    <w:rsid w:val="00F230B3"/>
    <w:rsid w:val="00F2456B"/>
    <w:rsid w:val="00F27C02"/>
    <w:rsid w:val="00F3175A"/>
    <w:rsid w:val="00F32298"/>
    <w:rsid w:val="00F352D3"/>
    <w:rsid w:val="00F3537B"/>
    <w:rsid w:val="00F370B1"/>
    <w:rsid w:val="00F37A72"/>
    <w:rsid w:val="00F44C9C"/>
    <w:rsid w:val="00F461E0"/>
    <w:rsid w:val="00F47CBA"/>
    <w:rsid w:val="00F5054F"/>
    <w:rsid w:val="00F52B52"/>
    <w:rsid w:val="00F627E1"/>
    <w:rsid w:val="00F66120"/>
    <w:rsid w:val="00F74629"/>
    <w:rsid w:val="00F75DB5"/>
    <w:rsid w:val="00F76E08"/>
    <w:rsid w:val="00F77573"/>
    <w:rsid w:val="00F7793C"/>
    <w:rsid w:val="00F77BBB"/>
    <w:rsid w:val="00F77BEE"/>
    <w:rsid w:val="00F80928"/>
    <w:rsid w:val="00F81F0F"/>
    <w:rsid w:val="00F825DD"/>
    <w:rsid w:val="00F83B98"/>
    <w:rsid w:val="00F85EA5"/>
    <w:rsid w:val="00F87158"/>
    <w:rsid w:val="00F939E8"/>
    <w:rsid w:val="00F95119"/>
    <w:rsid w:val="00FA2007"/>
    <w:rsid w:val="00FA24C8"/>
    <w:rsid w:val="00FB1CEA"/>
    <w:rsid w:val="00FB3E21"/>
    <w:rsid w:val="00FC14F2"/>
    <w:rsid w:val="00FC6FDD"/>
    <w:rsid w:val="00FC7E47"/>
    <w:rsid w:val="00FD0252"/>
    <w:rsid w:val="00FD2D9A"/>
    <w:rsid w:val="00FE135B"/>
    <w:rsid w:val="00FE238E"/>
    <w:rsid w:val="00FE766D"/>
    <w:rsid w:val="00FF2CDD"/>
    <w:rsid w:val="00FF62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15:docId w15:val="{9981B273-ED35-450D-B290-F4751323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84407"/>
  </w:style>
  <w:style w:type="character" w:customStyle="1" w:styleId="FootnoteTextChar">
    <w:name w:val="Footnote Text Char"/>
    <w:basedOn w:val="DefaultParagraphFont"/>
    <w:link w:val="FootnoteText"/>
    <w:uiPriority w:val="99"/>
    <w:rsid w:val="00484407"/>
  </w:style>
  <w:style w:type="character" w:styleId="FootnoteReference">
    <w:name w:val="footnote reference"/>
    <w:basedOn w:val="DefaultParagraphFont"/>
    <w:uiPriority w:val="99"/>
    <w:unhideWhenUsed/>
    <w:rsid w:val="00484407"/>
    <w:rPr>
      <w:vertAlign w:val="superscript"/>
    </w:rPr>
  </w:style>
  <w:style w:type="character" w:styleId="Hyperlink">
    <w:name w:val="Hyperlink"/>
    <w:basedOn w:val="DefaultParagraphFont"/>
    <w:uiPriority w:val="99"/>
    <w:unhideWhenUsed/>
    <w:rsid w:val="00C74012"/>
    <w:rPr>
      <w:color w:val="0000FF" w:themeColor="hyperlink"/>
      <w:u w:val="single"/>
    </w:rPr>
  </w:style>
  <w:style w:type="paragraph" w:styleId="Header">
    <w:name w:val="header"/>
    <w:basedOn w:val="Normal"/>
    <w:link w:val="HeaderChar"/>
    <w:uiPriority w:val="99"/>
    <w:unhideWhenUsed/>
    <w:rsid w:val="00D4554A"/>
    <w:pPr>
      <w:tabs>
        <w:tab w:val="center" w:pos="4320"/>
        <w:tab w:val="right" w:pos="8640"/>
      </w:tabs>
    </w:pPr>
  </w:style>
  <w:style w:type="character" w:customStyle="1" w:styleId="HeaderChar">
    <w:name w:val="Header Char"/>
    <w:basedOn w:val="DefaultParagraphFont"/>
    <w:link w:val="Header"/>
    <w:uiPriority w:val="99"/>
    <w:rsid w:val="00D4554A"/>
  </w:style>
  <w:style w:type="paragraph" w:styleId="Footer">
    <w:name w:val="footer"/>
    <w:basedOn w:val="Normal"/>
    <w:link w:val="FooterChar"/>
    <w:uiPriority w:val="99"/>
    <w:unhideWhenUsed/>
    <w:rsid w:val="00D4554A"/>
    <w:pPr>
      <w:tabs>
        <w:tab w:val="center" w:pos="4320"/>
        <w:tab w:val="right" w:pos="8640"/>
      </w:tabs>
    </w:pPr>
  </w:style>
  <w:style w:type="character" w:customStyle="1" w:styleId="FooterChar">
    <w:name w:val="Footer Char"/>
    <w:basedOn w:val="DefaultParagraphFont"/>
    <w:link w:val="Footer"/>
    <w:uiPriority w:val="99"/>
    <w:rsid w:val="00D4554A"/>
  </w:style>
  <w:style w:type="character" w:styleId="PageNumber">
    <w:name w:val="page number"/>
    <w:basedOn w:val="DefaultParagraphFont"/>
    <w:uiPriority w:val="99"/>
    <w:semiHidden/>
    <w:unhideWhenUsed/>
    <w:rsid w:val="00F95119"/>
  </w:style>
  <w:style w:type="paragraph" w:styleId="NormalWeb">
    <w:name w:val="Normal (Web)"/>
    <w:basedOn w:val="Normal"/>
    <w:uiPriority w:val="99"/>
    <w:unhideWhenUsed/>
    <w:rsid w:val="00B2367D"/>
    <w:rPr>
      <w:rFonts w:cs="Times New Roman"/>
    </w:rPr>
  </w:style>
  <w:style w:type="paragraph" w:styleId="EndnoteText">
    <w:name w:val="endnote text"/>
    <w:basedOn w:val="Normal"/>
    <w:link w:val="EndnoteTextChar"/>
    <w:uiPriority w:val="99"/>
    <w:unhideWhenUsed/>
    <w:rsid w:val="0092535D"/>
  </w:style>
  <w:style w:type="character" w:customStyle="1" w:styleId="EndnoteTextChar">
    <w:name w:val="Endnote Text Char"/>
    <w:basedOn w:val="DefaultParagraphFont"/>
    <w:link w:val="EndnoteText"/>
    <w:uiPriority w:val="99"/>
    <w:rsid w:val="0092535D"/>
  </w:style>
  <w:style w:type="character" w:styleId="EndnoteReference">
    <w:name w:val="endnote reference"/>
    <w:basedOn w:val="DefaultParagraphFont"/>
    <w:uiPriority w:val="99"/>
    <w:unhideWhenUsed/>
    <w:rsid w:val="0092535D"/>
    <w:rPr>
      <w:vertAlign w:val="superscript"/>
    </w:rPr>
  </w:style>
  <w:style w:type="paragraph" w:styleId="ListParagraph">
    <w:name w:val="List Paragraph"/>
    <w:basedOn w:val="Normal"/>
    <w:uiPriority w:val="34"/>
    <w:qFormat/>
    <w:rsid w:val="00712ED7"/>
    <w:pPr>
      <w:ind w:left="720"/>
      <w:contextualSpacing/>
    </w:pPr>
  </w:style>
  <w:style w:type="paragraph" w:styleId="BalloonText">
    <w:name w:val="Balloon Text"/>
    <w:basedOn w:val="Normal"/>
    <w:link w:val="BalloonTextChar"/>
    <w:uiPriority w:val="99"/>
    <w:semiHidden/>
    <w:unhideWhenUsed/>
    <w:rsid w:val="00F77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573"/>
    <w:rPr>
      <w:rFonts w:ascii="Segoe UI" w:hAnsi="Segoe UI" w:cs="Segoe UI"/>
      <w:sz w:val="18"/>
      <w:szCs w:val="18"/>
    </w:rPr>
  </w:style>
  <w:style w:type="character" w:customStyle="1" w:styleId="jesuswords">
    <w:name w:val="jesuswords"/>
    <w:basedOn w:val="DefaultParagraphFont"/>
    <w:rsid w:val="00342A44"/>
  </w:style>
  <w:style w:type="paragraph" w:customStyle="1" w:styleId="Body">
    <w:name w:val="Body"/>
    <w:rsid w:val="00EC202B"/>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3E08D5"/>
    <w:pPr>
      <w:numPr>
        <w:numId w:val="1"/>
      </w:numPr>
    </w:pPr>
  </w:style>
  <w:style w:type="character" w:customStyle="1" w:styleId="Hyperlink0">
    <w:name w:val="Hyperlink.0"/>
    <w:basedOn w:val="Hyperlink"/>
    <w:rsid w:val="003E08D5"/>
    <w:rPr>
      <w:color w:val="0000FF" w:themeColor="hyperlink"/>
      <w:u w:val="single"/>
    </w:rPr>
  </w:style>
  <w:style w:type="paragraph" w:customStyle="1" w:styleId="Default">
    <w:name w:val="Default"/>
    <w:rsid w:val="003E08D5"/>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None">
    <w:name w:val="None"/>
    <w:rsid w:val="003E08D5"/>
  </w:style>
  <w:style w:type="character" w:customStyle="1" w:styleId="Hyperlink1">
    <w:name w:val="Hyperlink.1"/>
    <w:basedOn w:val="None"/>
    <w:rsid w:val="003E08D5"/>
    <w:rPr>
      <w:color w:val="0000EE"/>
      <w:sz w:val="20"/>
      <w:szCs w:val="20"/>
      <w:u w:val="single"/>
      <w:vertAlign w:val="superscript"/>
    </w:rPr>
  </w:style>
  <w:style w:type="character" w:customStyle="1" w:styleId="text">
    <w:name w:val="text"/>
    <w:basedOn w:val="DefaultParagraphFont"/>
    <w:rsid w:val="00904208"/>
  </w:style>
  <w:style w:type="character" w:customStyle="1" w:styleId="woj">
    <w:name w:val="woj"/>
    <w:basedOn w:val="DefaultParagraphFont"/>
    <w:rsid w:val="00904208"/>
  </w:style>
  <w:style w:type="character" w:styleId="Strong">
    <w:name w:val="Strong"/>
    <w:basedOn w:val="DefaultParagraphFont"/>
    <w:uiPriority w:val="22"/>
    <w:qFormat/>
    <w:rsid w:val="00904208"/>
    <w:rPr>
      <w:b/>
      <w:bCs/>
    </w:rPr>
  </w:style>
  <w:style w:type="character" w:customStyle="1" w:styleId="ind">
    <w:name w:val="ind"/>
    <w:basedOn w:val="DefaultParagraphFont"/>
    <w:rsid w:val="0056657B"/>
  </w:style>
  <w:style w:type="character" w:customStyle="1" w:styleId="indent-1-breaks">
    <w:name w:val="indent-1-breaks"/>
    <w:basedOn w:val="DefaultParagraphFont"/>
    <w:rsid w:val="0056657B"/>
  </w:style>
  <w:style w:type="paragraph" w:customStyle="1" w:styleId="line">
    <w:name w:val="line"/>
    <w:basedOn w:val="Normal"/>
    <w:rsid w:val="00430009"/>
    <w:pPr>
      <w:spacing w:before="100" w:beforeAutospacing="1" w:after="100" w:afterAutospacing="1"/>
    </w:pPr>
    <w:rPr>
      <w:rFonts w:eastAsia="Times New Roman" w:cs="Times New Roman"/>
    </w:rPr>
  </w:style>
  <w:style w:type="character" w:customStyle="1" w:styleId="indent-2-breaks">
    <w:name w:val="indent-2-breaks"/>
    <w:basedOn w:val="DefaultParagraphFont"/>
    <w:rsid w:val="00430009"/>
  </w:style>
  <w:style w:type="paragraph" w:customStyle="1" w:styleId="reg">
    <w:name w:val="reg"/>
    <w:basedOn w:val="Normal"/>
    <w:rsid w:val="00AB0431"/>
    <w:pPr>
      <w:spacing w:before="100" w:beforeAutospacing="1" w:after="100" w:afterAutospacing="1"/>
    </w:pPr>
    <w:rPr>
      <w:rFonts w:eastAsia="Times New Roman" w:cs="Times New Roman"/>
    </w:rPr>
  </w:style>
  <w:style w:type="paragraph" w:customStyle="1" w:styleId="chapter-1">
    <w:name w:val="chapter-1"/>
    <w:basedOn w:val="Normal"/>
    <w:rsid w:val="005E7131"/>
    <w:pPr>
      <w:spacing w:before="100" w:beforeAutospacing="1" w:after="100" w:afterAutospacing="1"/>
    </w:pPr>
    <w:rPr>
      <w:rFonts w:eastAsia="Times New Roman" w:cs="Times New Roman"/>
    </w:rPr>
  </w:style>
  <w:style w:type="paragraph" w:styleId="NoSpacing">
    <w:name w:val="No Spacing"/>
    <w:uiPriority w:val="1"/>
    <w:qFormat/>
    <w:rsid w:val="00ED19CC"/>
    <w:rPr>
      <w:rFonts w:asciiTheme="minorHAnsi" w:eastAsiaTheme="minorHAnsi" w:hAnsiTheme="minorHAnsi"/>
      <w:sz w:val="22"/>
      <w:szCs w:val="22"/>
    </w:rPr>
  </w:style>
  <w:style w:type="table" w:styleId="TableGrid">
    <w:name w:val="Table Grid"/>
    <w:basedOn w:val="TableNormal"/>
    <w:uiPriority w:val="39"/>
    <w:rsid w:val="001C620F"/>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3258">
      <w:bodyDiv w:val="1"/>
      <w:marLeft w:val="0"/>
      <w:marRight w:val="0"/>
      <w:marTop w:val="0"/>
      <w:marBottom w:val="0"/>
      <w:divBdr>
        <w:top w:val="none" w:sz="0" w:space="0" w:color="auto"/>
        <w:left w:val="none" w:sz="0" w:space="0" w:color="auto"/>
        <w:bottom w:val="none" w:sz="0" w:space="0" w:color="auto"/>
        <w:right w:val="none" w:sz="0" w:space="0" w:color="auto"/>
      </w:divBdr>
      <w:divsChild>
        <w:div w:id="224875016">
          <w:marLeft w:val="0"/>
          <w:marRight w:val="0"/>
          <w:marTop w:val="0"/>
          <w:marBottom w:val="0"/>
          <w:divBdr>
            <w:top w:val="none" w:sz="0" w:space="0" w:color="auto"/>
            <w:left w:val="none" w:sz="0" w:space="0" w:color="auto"/>
            <w:bottom w:val="none" w:sz="0" w:space="0" w:color="auto"/>
            <w:right w:val="none" w:sz="0" w:space="0" w:color="auto"/>
          </w:divBdr>
          <w:divsChild>
            <w:div w:id="976761786">
              <w:marLeft w:val="0"/>
              <w:marRight w:val="150"/>
              <w:marTop w:val="0"/>
              <w:marBottom w:val="150"/>
              <w:divBdr>
                <w:top w:val="none" w:sz="0" w:space="0" w:color="auto"/>
                <w:left w:val="none" w:sz="0" w:space="0" w:color="auto"/>
                <w:bottom w:val="none" w:sz="0" w:space="0" w:color="auto"/>
                <w:right w:val="none" w:sz="0" w:space="0" w:color="auto"/>
              </w:divBdr>
              <w:divsChild>
                <w:div w:id="946541838">
                  <w:marLeft w:val="0"/>
                  <w:marRight w:val="0"/>
                  <w:marTop w:val="0"/>
                  <w:marBottom w:val="0"/>
                  <w:divBdr>
                    <w:top w:val="none" w:sz="0" w:space="0" w:color="auto"/>
                    <w:left w:val="none" w:sz="0" w:space="0" w:color="auto"/>
                    <w:bottom w:val="none" w:sz="0" w:space="0" w:color="auto"/>
                    <w:right w:val="none" w:sz="0" w:space="0" w:color="auto"/>
                  </w:divBdr>
                  <w:divsChild>
                    <w:div w:id="1431972505">
                      <w:marLeft w:val="0"/>
                      <w:marRight w:val="0"/>
                      <w:marTop w:val="0"/>
                      <w:marBottom w:val="0"/>
                      <w:divBdr>
                        <w:top w:val="none" w:sz="0" w:space="0" w:color="auto"/>
                        <w:left w:val="none" w:sz="0" w:space="0" w:color="auto"/>
                        <w:bottom w:val="none" w:sz="0" w:space="0" w:color="auto"/>
                        <w:right w:val="none" w:sz="0" w:space="0" w:color="auto"/>
                      </w:divBdr>
                      <w:divsChild>
                        <w:div w:id="447814823">
                          <w:marLeft w:val="0"/>
                          <w:marRight w:val="0"/>
                          <w:marTop w:val="0"/>
                          <w:marBottom w:val="0"/>
                          <w:divBdr>
                            <w:top w:val="none" w:sz="0" w:space="0" w:color="auto"/>
                            <w:left w:val="none" w:sz="0" w:space="0" w:color="auto"/>
                            <w:bottom w:val="none" w:sz="0" w:space="0" w:color="auto"/>
                            <w:right w:val="none" w:sz="0" w:space="0" w:color="auto"/>
                          </w:divBdr>
                          <w:divsChild>
                            <w:div w:id="30494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73">
              <w:marLeft w:val="0"/>
              <w:marRight w:val="0"/>
              <w:marTop w:val="0"/>
              <w:marBottom w:val="0"/>
              <w:divBdr>
                <w:top w:val="none" w:sz="0" w:space="0" w:color="auto"/>
                <w:left w:val="none" w:sz="0" w:space="0" w:color="auto"/>
                <w:bottom w:val="none" w:sz="0" w:space="0" w:color="auto"/>
                <w:right w:val="none" w:sz="0" w:space="0" w:color="auto"/>
              </w:divBdr>
              <w:divsChild>
                <w:div w:id="1388919428">
                  <w:marLeft w:val="0"/>
                  <w:marRight w:val="0"/>
                  <w:marTop w:val="0"/>
                  <w:marBottom w:val="0"/>
                  <w:divBdr>
                    <w:top w:val="none" w:sz="0" w:space="0" w:color="auto"/>
                    <w:left w:val="none" w:sz="0" w:space="0" w:color="auto"/>
                    <w:bottom w:val="none" w:sz="0" w:space="0" w:color="auto"/>
                    <w:right w:val="none" w:sz="0" w:space="0" w:color="auto"/>
                  </w:divBdr>
                  <w:divsChild>
                    <w:div w:id="2030178421">
                      <w:marLeft w:val="0"/>
                      <w:marRight w:val="0"/>
                      <w:marTop w:val="0"/>
                      <w:marBottom w:val="0"/>
                      <w:divBdr>
                        <w:top w:val="none" w:sz="0" w:space="0" w:color="auto"/>
                        <w:left w:val="none" w:sz="0" w:space="0" w:color="auto"/>
                        <w:bottom w:val="none" w:sz="0" w:space="0" w:color="auto"/>
                        <w:right w:val="none" w:sz="0" w:space="0" w:color="auto"/>
                      </w:divBdr>
                      <w:divsChild>
                        <w:div w:id="12500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167954">
      <w:bodyDiv w:val="1"/>
      <w:marLeft w:val="0"/>
      <w:marRight w:val="0"/>
      <w:marTop w:val="0"/>
      <w:marBottom w:val="0"/>
      <w:divBdr>
        <w:top w:val="none" w:sz="0" w:space="0" w:color="auto"/>
        <w:left w:val="none" w:sz="0" w:space="0" w:color="auto"/>
        <w:bottom w:val="none" w:sz="0" w:space="0" w:color="auto"/>
        <w:right w:val="none" w:sz="0" w:space="0" w:color="auto"/>
      </w:divBdr>
    </w:div>
    <w:div w:id="319847861">
      <w:bodyDiv w:val="1"/>
      <w:marLeft w:val="0"/>
      <w:marRight w:val="0"/>
      <w:marTop w:val="0"/>
      <w:marBottom w:val="0"/>
      <w:divBdr>
        <w:top w:val="none" w:sz="0" w:space="0" w:color="auto"/>
        <w:left w:val="none" w:sz="0" w:space="0" w:color="auto"/>
        <w:bottom w:val="none" w:sz="0" w:space="0" w:color="auto"/>
        <w:right w:val="none" w:sz="0" w:space="0" w:color="auto"/>
      </w:divBdr>
    </w:div>
    <w:div w:id="327250761">
      <w:bodyDiv w:val="1"/>
      <w:marLeft w:val="0"/>
      <w:marRight w:val="0"/>
      <w:marTop w:val="0"/>
      <w:marBottom w:val="0"/>
      <w:divBdr>
        <w:top w:val="none" w:sz="0" w:space="0" w:color="auto"/>
        <w:left w:val="none" w:sz="0" w:space="0" w:color="auto"/>
        <w:bottom w:val="none" w:sz="0" w:space="0" w:color="auto"/>
        <w:right w:val="none" w:sz="0" w:space="0" w:color="auto"/>
      </w:divBdr>
    </w:div>
    <w:div w:id="391738575">
      <w:bodyDiv w:val="1"/>
      <w:marLeft w:val="0"/>
      <w:marRight w:val="0"/>
      <w:marTop w:val="0"/>
      <w:marBottom w:val="0"/>
      <w:divBdr>
        <w:top w:val="none" w:sz="0" w:space="0" w:color="auto"/>
        <w:left w:val="none" w:sz="0" w:space="0" w:color="auto"/>
        <w:bottom w:val="none" w:sz="0" w:space="0" w:color="auto"/>
        <w:right w:val="none" w:sz="0" w:space="0" w:color="auto"/>
      </w:divBdr>
    </w:div>
    <w:div w:id="523055243">
      <w:bodyDiv w:val="1"/>
      <w:marLeft w:val="0"/>
      <w:marRight w:val="0"/>
      <w:marTop w:val="0"/>
      <w:marBottom w:val="0"/>
      <w:divBdr>
        <w:top w:val="none" w:sz="0" w:space="0" w:color="auto"/>
        <w:left w:val="none" w:sz="0" w:space="0" w:color="auto"/>
        <w:bottom w:val="none" w:sz="0" w:space="0" w:color="auto"/>
        <w:right w:val="none" w:sz="0" w:space="0" w:color="auto"/>
      </w:divBdr>
    </w:div>
    <w:div w:id="559677528">
      <w:bodyDiv w:val="1"/>
      <w:marLeft w:val="0"/>
      <w:marRight w:val="0"/>
      <w:marTop w:val="0"/>
      <w:marBottom w:val="0"/>
      <w:divBdr>
        <w:top w:val="none" w:sz="0" w:space="0" w:color="auto"/>
        <w:left w:val="none" w:sz="0" w:space="0" w:color="auto"/>
        <w:bottom w:val="none" w:sz="0" w:space="0" w:color="auto"/>
        <w:right w:val="none" w:sz="0" w:space="0" w:color="auto"/>
      </w:divBdr>
    </w:div>
    <w:div w:id="713969795">
      <w:bodyDiv w:val="1"/>
      <w:marLeft w:val="0"/>
      <w:marRight w:val="0"/>
      <w:marTop w:val="0"/>
      <w:marBottom w:val="0"/>
      <w:divBdr>
        <w:top w:val="none" w:sz="0" w:space="0" w:color="auto"/>
        <w:left w:val="none" w:sz="0" w:space="0" w:color="auto"/>
        <w:bottom w:val="none" w:sz="0" w:space="0" w:color="auto"/>
        <w:right w:val="none" w:sz="0" w:space="0" w:color="auto"/>
      </w:divBdr>
    </w:div>
    <w:div w:id="720905424">
      <w:bodyDiv w:val="1"/>
      <w:marLeft w:val="0"/>
      <w:marRight w:val="0"/>
      <w:marTop w:val="0"/>
      <w:marBottom w:val="0"/>
      <w:divBdr>
        <w:top w:val="none" w:sz="0" w:space="0" w:color="auto"/>
        <w:left w:val="none" w:sz="0" w:space="0" w:color="auto"/>
        <w:bottom w:val="none" w:sz="0" w:space="0" w:color="auto"/>
        <w:right w:val="none" w:sz="0" w:space="0" w:color="auto"/>
      </w:divBdr>
    </w:div>
    <w:div w:id="723218647">
      <w:bodyDiv w:val="1"/>
      <w:marLeft w:val="0"/>
      <w:marRight w:val="0"/>
      <w:marTop w:val="0"/>
      <w:marBottom w:val="0"/>
      <w:divBdr>
        <w:top w:val="none" w:sz="0" w:space="0" w:color="auto"/>
        <w:left w:val="none" w:sz="0" w:space="0" w:color="auto"/>
        <w:bottom w:val="none" w:sz="0" w:space="0" w:color="auto"/>
        <w:right w:val="none" w:sz="0" w:space="0" w:color="auto"/>
      </w:divBdr>
    </w:div>
    <w:div w:id="770708996">
      <w:bodyDiv w:val="1"/>
      <w:marLeft w:val="0"/>
      <w:marRight w:val="0"/>
      <w:marTop w:val="0"/>
      <w:marBottom w:val="0"/>
      <w:divBdr>
        <w:top w:val="none" w:sz="0" w:space="0" w:color="auto"/>
        <w:left w:val="none" w:sz="0" w:space="0" w:color="auto"/>
        <w:bottom w:val="none" w:sz="0" w:space="0" w:color="auto"/>
        <w:right w:val="none" w:sz="0" w:space="0" w:color="auto"/>
      </w:divBdr>
    </w:div>
    <w:div w:id="961612552">
      <w:bodyDiv w:val="1"/>
      <w:marLeft w:val="0"/>
      <w:marRight w:val="0"/>
      <w:marTop w:val="0"/>
      <w:marBottom w:val="0"/>
      <w:divBdr>
        <w:top w:val="none" w:sz="0" w:space="0" w:color="auto"/>
        <w:left w:val="none" w:sz="0" w:space="0" w:color="auto"/>
        <w:bottom w:val="none" w:sz="0" w:space="0" w:color="auto"/>
        <w:right w:val="none" w:sz="0" w:space="0" w:color="auto"/>
      </w:divBdr>
    </w:div>
    <w:div w:id="1123500646">
      <w:bodyDiv w:val="1"/>
      <w:marLeft w:val="0"/>
      <w:marRight w:val="0"/>
      <w:marTop w:val="0"/>
      <w:marBottom w:val="0"/>
      <w:divBdr>
        <w:top w:val="none" w:sz="0" w:space="0" w:color="auto"/>
        <w:left w:val="none" w:sz="0" w:space="0" w:color="auto"/>
        <w:bottom w:val="none" w:sz="0" w:space="0" w:color="auto"/>
        <w:right w:val="none" w:sz="0" w:space="0" w:color="auto"/>
      </w:divBdr>
    </w:div>
    <w:div w:id="1191993933">
      <w:bodyDiv w:val="1"/>
      <w:marLeft w:val="0"/>
      <w:marRight w:val="0"/>
      <w:marTop w:val="0"/>
      <w:marBottom w:val="0"/>
      <w:divBdr>
        <w:top w:val="none" w:sz="0" w:space="0" w:color="auto"/>
        <w:left w:val="none" w:sz="0" w:space="0" w:color="auto"/>
        <w:bottom w:val="none" w:sz="0" w:space="0" w:color="auto"/>
        <w:right w:val="none" w:sz="0" w:space="0" w:color="auto"/>
      </w:divBdr>
    </w:div>
    <w:div w:id="1275406831">
      <w:bodyDiv w:val="1"/>
      <w:marLeft w:val="0"/>
      <w:marRight w:val="0"/>
      <w:marTop w:val="0"/>
      <w:marBottom w:val="0"/>
      <w:divBdr>
        <w:top w:val="none" w:sz="0" w:space="0" w:color="auto"/>
        <w:left w:val="none" w:sz="0" w:space="0" w:color="auto"/>
        <w:bottom w:val="none" w:sz="0" w:space="0" w:color="auto"/>
        <w:right w:val="none" w:sz="0" w:space="0" w:color="auto"/>
      </w:divBdr>
    </w:div>
    <w:div w:id="1304390773">
      <w:bodyDiv w:val="1"/>
      <w:marLeft w:val="0"/>
      <w:marRight w:val="0"/>
      <w:marTop w:val="0"/>
      <w:marBottom w:val="0"/>
      <w:divBdr>
        <w:top w:val="none" w:sz="0" w:space="0" w:color="auto"/>
        <w:left w:val="none" w:sz="0" w:space="0" w:color="auto"/>
        <w:bottom w:val="none" w:sz="0" w:space="0" w:color="auto"/>
        <w:right w:val="none" w:sz="0" w:space="0" w:color="auto"/>
      </w:divBdr>
    </w:div>
    <w:div w:id="1511793413">
      <w:bodyDiv w:val="1"/>
      <w:marLeft w:val="0"/>
      <w:marRight w:val="0"/>
      <w:marTop w:val="0"/>
      <w:marBottom w:val="0"/>
      <w:divBdr>
        <w:top w:val="none" w:sz="0" w:space="0" w:color="auto"/>
        <w:left w:val="none" w:sz="0" w:space="0" w:color="auto"/>
        <w:bottom w:val="none" w:sz="0" w:space="0" w:color="auto"/>
        <w:right w:val="none" w:sz="0" w:space="0" w:color="auto"/>
      </w:divBdr>
    </w:div>
    <w:div w:id="1571235333">
      <w:bodyDiv w:val="1"/>
      <w:marLeft w:val="0"/>
      <w:marRight w:val="0"/>
      <w:marTop w:val="0"/>
      <w:marBottom w:val="0"/>
      <w:divBdr>
        <w:top w:val="none" w:sz="0" w:space="0" w:color="auto"/>
        <w:left w:val="none" w:sz="0" w:space="0" w:color="auto"/>
        <w:bottom w:val="none" w:sz="0" w:space="0" w:color="auto"/>
        <w:right w:val="none" w:sz="0" w:space="0" w:color="auto"/>
      </w:divBdr>
    </w:div>
    <w:div w:id="1680304294">
      <w:bodyDiv w:val="1"/>
      <w:marLeft w:val="0"/>
      <w:marRight w:val="0"/>
      <w:marTop w:val="0"/>
      <w:marBottom w:val="0"/>
      <w:divBdr>
        <w:top w:val="none" w:sz="0" w:space="0" w:color="auto"/>
        <w:left w:val="none" w:sz="0" w:space="0" w:color="auto"/>
        <w:bottom w:val="none" w:sz="0" w:space="0" w:color="auto"/>
        <w:right w:val="none" w:sz="0" w:space="0" w:color="auto"/>
      </w:divBdr>
    </w:div>
    <w:div w:id="1714767588">
      <w:bodyDiv w:val="1"/>
      <w:marLeft w:val="0"/>
      <w:marRight w:val="0"/>
      <w:marTop w:val="0"/>
      <w:marBottom w:val="0"/>
      <w:divBdr>
        <w:top w:val="none" w:sz="0" w:space="0" w:color="auto"/>
        <w:left w:val="none" w:sz="0" w:space="0" w:color="auto"/>
        <w:bottom w:val="none" w:sz="0" w:space="0" w:color="auto"/>
        <w:right w:val="none" w:sz="0" w:space="0" w:color="auto"/>
      </w:divBdr>
      <w:divsChild>
        <w:div w:id="497424865">
          <w:marLeft w:val="240"/>
          <w:marRight w:val="0"/>
          <w:marTop w:val="240"/>
          <w:marBottom w:val="240"/>
          <w:divBdr>
            <w:top w:val="none" w:sz="0" w:space="0" w:color="auto"/>
            <w:left w:val="none" w:sz="0" w:space="0" w:color="auto"/>
            <w:bottom w:val="none" w:sz="0" w:space="0" w:color="auto"/>
            <w:right w:val="none" w:sz="0" w:space="0" w:color="auto"/>
          </w:divBdr>
        </w:div>
        <w:div w:id="1318264657">
          <w:marLeft w:val="240"/>
          <w:marRight w:val="0"/>
          <w:marTop w:val="240"/>
          <w:marBottom w:val="240"/>
          <w:divBdr>
            <w:top w:val="none" w:sz="0" w:space="0" w:color="auto"/>
            <w:left w:val="none" w:sz="0" w:space="0" w:color="auto"/>
            <w:bottom w:val="none" w:sz="0" w:space="0" w:color="auto"/>
            <w:right w:val="none" w:sz="0" w:space="0" w:color="auto"/>
          </w:divBdr>
        </w:div>
      </w:divsChild>
    </w:div>
    <w:div w:id="2099868869">
      <w:bodyDiv w:val="1"/>
      <w:marLeft w:val="0"/>
      <w:marRight w:val="0"/>
      <w:marTop w:val="0"/>
      <w:marBottom w:val="0"/>
      <w:divBdr>
        <w:top w:val="none" w:sz="0" w:space="0" w:color="auto"/>
        <w:left w:val="none" w:sz="0" w:space="0" w:color="auto"/>
        <w:bottom w:val="none" w:sz="0" w:space="0" w:color="auto"/>
        <w:right w:val="none" w:sz="0" w:space="0" w:color="auto"/>
      </w:divBdr>
      <w:divsChild>
        <w:div w:id="1085230232">
          <w:marLeft w:val="24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CBA4AE4-AF85-41F9-BA4F-9F681E953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5</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osley Automotive</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 Stern</dc:creator>
  <cp:keywords/>
  <dc:description/>
  <cp:lastModifiedBy>Rachel Sherman</cp:lastModifiedBy>
  <cp:revision>5</cp:revision>
  <cp:lastPrinted>2019-07-19T13:15:00Z</cp:lastPrinted>
  <dcterms:created xsi:type="dcterms:W3CDTF">2019-08-29T18:12:00Z</dcterms:created>
  <dcterms:modified xsi:type="dcterms:W3CDTF">2019-08-30T16:16:00Z</dcterms:modified>
</cp:coreProperties>
</file>